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DF7333" w14:textId="77777777" w:rsidR="00B4301D" w:rsidRDefault="00B4301D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4474488B" w14:textId="77777777" w:rsidR="00B4301D" w:rsidRDefault="00B4301D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4811C308" w14:textId="3C0FC806" w:rsidR="00C35610" w:rsidRPr="00CA682A" w:rsidRDefault="00C35610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  <w:r w:rsidRPr="00CA682A">
        <w:rPr>
          <w:rFonts w:eastAsia="Times New Roman" w:cstheme="minorHAnsi"/>
          <w:b/>
          <w:bCs/>
          <w:color w:val="3494BA"/>
          <w:lang w:eastAsia="ru-RU"/>
        </w:rPr>
        <w:t>Приложение №1 – Вид страхования</w:t>
      </w:r>
    </w:p>
    <w:p w14:paraId="7B972841" w14:textId="77777777" w:rsidR="00C35610" w:rsidRPr="00CA682A" w:rsidRDefault="00C35610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tbl>
      <w:tblPr>
        <w:tblW w:w="7276" w:type="pct"/>
        <w:tblLook w:val="04A0" w:firstRow="1" w:lastRow="0" w:firstColumn="1" w:lastColumn="0" w:noHBand="0" w:noVBand="1"/>
      </w:tblPr>
      <w:tblGrid>
        <w:gridCol w:w="3057"/>
        <w:gridCol w:w="2188"/>
        <w:gridCol w:w="2191"/>
        <w:gridCol w:w="2194"/>
        <w:gridCol w:w="2191"/>
        <w:gridCol w:w="2188"/>
      </w:tblGrid>
      <w:tr w:rsidR="009F66B3" w:rsidRPr="009F66B3" w14:paraId="76C55FE3" w14:textId="77777777" w:rsidTr="00B4301D">
        <w:trPr>
          <w:gridAfter w:val="2"/>
          <w:wAfter w:w="1563" w:type="pct"/>
          <w:trHeight w:val="288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A0A05CB" w14:textId="77777777" w:rsidR="009F66B3" w:rsidRPr="009F66B3" w:rsidRDefault="009F66B3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траховая компания</w:t>
            </w:r>
          </w:p>
        </w:tc>
        <w:tc>
          <w:tcPr>
            <w:tcW w:w="234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D0A00" w14:textId="77777777" w:rsidR="009F66B3" w:rsidRPr="009F66B3" w:rsidRDefault="009F66B3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Юридическое название компании</w:t>
            </w:r>
          </w:p>
        </w:tc>
      </w:tr>
      <w:tr w:rsidR="009F66B3" w:rsidRPr="009F66B3" w14:paraId="48CFA30A" w14:textId="77777777" w:rsidTr="00B4301D">
        <w:trPr>
          <w:gridAfter w:val="2"/>
          <w:wAfter w:w="1563" w:type="pct"/>
          <w:trHeight w:val="288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CFC8905" w14:textId="77777777" w:rsidR="009F66B3" w:rsidRPr="009F66B3" w:rsidRDefault="009F66B3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Медицинский ассистанс</w:t>
            </w:r>
          </w:p>
        </w:tc>
        <w:tc>
          <w:tcPr>
            <w:tcW w:w="234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13A8A" w14:textId="77777777" w:rsidR="009F66B3" w:rsidRPr="009F66B3" w:rsidRDefault="009F66B3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Юридическое название компании</w:t>
            </w:r>
          </w:p>
        </w:tc>
      </w:tr>
      <w:tr w:rsidR="007724BB" w:rsidRPr="009F66B3" w14:paraId="52539355" w14:textId="77777777" w:rsidTr="00B4301D">
        <w:trPr>
          <w:gridAfter w:val="2"/>
          <w:wAfter w:w="1563" w:type="pct"/>
          <w:trHeight w:val="441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0B93DEE0" w14:textId="211F0669" w:rsidR="007724BB" w:rsidRPr="007724BB" w:rsidRDefault="007724BB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 xml:space="preserve">Опыт компании в рамках ДМС </w:t>
            </w:r>
            <w:r w:rsidRPr="007724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количество лет</w:t>
            </w:r>
            <w:r w:rsidRPr="007724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)</w:t>
            </w: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13D15C" w14:textId="77777777" w:rsidR="007724BB" w:rsidRPr="009F66B3" w:rsidRDefault="007724BB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7724BB" w:rsidRPr="009F66B3" w14:paraId="02F74B61" w14:textId="77777777" w:rsidTr="00B4301D">
        <w:trPr>
          <w:gridAfter w:val="2"/>
          <w:wAfter w:w="1563" w:type="pct"/>
          <w:trHeight w:val="413"/>
        </w:trPr>
        <w:tc>
          <w:tcPr>
            <w:tcW w:w="1091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418313C5" w14:textId="0EB31EA1" w:rsidR="007724BB" w:rsidRDefault="007724BB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умма выплат в рамках ДМС</w:t>
            </w: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122A8D" w14:textId="2D4698DF" w:rsidR="007724BB" w:rsidRPr="007724BB" w:rsidRDefault="007724BB" w:rsidP="007724B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ru-RU"/>
              </w:rPr>
            </w:pPr>
            <w:r w:rsidRPr="007724B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2023:</w:t>
            </w:r>
          </w:p>
        </w:tc>
      </w:tr>
      <w:tr w:rsidR="007724BB" w:rsidRPr="009F66B3" w14:paraId="715B38FA" w14:textId="77777777" w:rsidTr="00B4301D">
        <w:trPr>
          <w:gridAfter w:val="2"/>
          <w:wAfter w:w="1563" w:type="pct"/>
          <w:trHeight w:val="418"/>
        </w:trPr>
        <w:tc>
          <w:tcPr>
            <w:tcW w:w="10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005875D6" w14:textId="272AA0A9" w:rsidR="007724BB" w:rsidRPr="009F66B3" w:rsidRDefault="007724BB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EB20EE" w14:textId="362E565C" w:rsidR="007724BB" w:rsidRPr="009F66B3" w:rsidRDefault="007724BB" w:rsidP="007724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7724B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4</w:t>
            </w:r>
            <w:r w:rsidRPr="007724B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:</w:t>
            </w:r>
          </w:p>
        </w:tc>
      </w:tr>
      <w:tr w:rsidR="007724BB" w:rsidRPr="009F66B3" w14:paraId="4BE13C9A" w14:textId="77777777" w:rsidTr="00B4301D">
        <w:trPr>
          <w:gridAfter w:val="2"/>
          <w:wAfter w:w="1563" w:type="pct"/>
          <w:trHeight w:val="424"/>
        </w:trPr>
        <w:tc>
          <w:tcPr>
            <w:tcW w:w="10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3AF32AF3" w14:textId="77777777" w:rsidR="007724BB" w:rsidRPr="009F66B3" w:rsidRDefault="007724BB" w:rsidP="009F66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AE7F4" w14:textId="61B33DAA" w:rsidR="007724BB" w:rsidRPr="009F66B3" w:rsidRDefault="007724BB" w:rsidP="007724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7724B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5</w:t>
            </w:r>
            <w:r w:rsidRPr="007724B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:</w:t>
            </w:r>
          </w:p>
        </w:tc>
      </w:tr>
      <w:tr w:rsidR="00B4301D" w:rsidRPr="009F66B3" w14:paraId="1C36D31C" w14:textId="77777777" w:rsidTr="00B4301D">
        <w:trPr>
          <w:gridAfter w:val="2"/>
          <w:wAfter w:w="1563" w:type="pct"/>
          <w:trHeight w:val="417"/>
        </w:trPr>
        <w:tc>
          <w:tcPr>
            <w:tcW w:w="1091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3298CDAD" w14:textId="2A5C871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Чистая прибыль компании в рамках ДМС</w:t>
            </w: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B130F" w14:textId="7E9FF481" w:rsidR="00B4301D" w:rsidRPr="009F66B3" w:rsidRDefault="00B4301D" w:rsidP="00B430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2023:</w:t>
            </w:r>
          </w:p>
        </w:tc>
      </w:tr>
      <w:tr w:rsidR="00B4301D" w:rsidRPr="009F66B3" w14:paraId="619ABD9C" w14:textId="77777777" w:rsidTr="00B4301D">
        <w:trPr>
          <w:gridAfter w:val="2"/>
          <w:wAfter w:w="1563" w:type="pct"/>
          <w:trHeight w:val="423"/>
        </w:trPr>
        <w:tc>
          <w:tcPr>
            <w:tcW w:w="10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233A34FB" w14:textId="77777777" w:rsidR="00B4301D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0F3617" w14:textId="5973F278" w:rsidR="00B4301D" w:rsidRPr="009F66B3" w:rsidRDefault="00B4301D" w:rsidP="00B430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2024:</w:t>
            </w:r>
          </w:p>
        </w:tc>
      </w:tr>
      <w:tr w:rsidR="00B4301D" w:rsidRPr="009F66B3" w14:paraId="1811FBF7" w14:textId="77777777" w:rsidTr="00B4301D">
        <w:trPr>
          <w:gridAfter w:val="2"/>
          <w:wAfter w:w="1563" w:type="pct"/>
          <w:trHeight w:val="401"/>
        </w:trPr>
        <w:tc>
          <w:tcPr>
            <w:tcW w:w="10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7A0275ED" w14:textId="77777777" w:rsidR="00B4301D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730EF7" w14:textId="5029DE4D" w:rsidR="00B4301D" w:rsidRPr="009F66B3" w:rsidRDefault="00B4301D" w:rsidP="00B430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2025:</w:t>
            </w:r>
          </w:p>
        </w:tc>
      </w:tr>
      <w:tr w:rsidR="00B4301D" w:rsidRPr="009F66B3" w14:paraId="5333FC34" w14:textId="77777777" w:rsidTr="00B4301D">
        <w:trPr>
          <w:gridAfter w:val="2"/>
          <w:wAfter w:w="1563" w:type="pct"/>
          <w:trHeight w:val="864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0AE877B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Вид программ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05326" w14:textId="0A0575D1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Необходимо предложить вид программ из расчёта предоставленного бюджета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2AE00" w14:textId="0E8577CB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Необходимо предложить вид программ из расчёта предоставленного бюджета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9FDA2" w14:textId="3151684F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Необходимо предложить вид программ из расчёта предоставленного бюджета</w:t>
            </w:r>
          </w:p>
        </w:tc>
      </w:tr>
      <w:tr w:rsidR="00B4301D" w:rsidRPr="009F66B3" w14:paraId="3B0DDEB6" w14:textId="77777777" w:rsidTr="00B4301D">
        <w:trPr>
          <w:gridAfter w:val="2"/>
          <w:wAfter w:w="1563" w:type="pct"/>
          <w:trHeight w:val="288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C5F3441" w14:textId="0A61908F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ТРАХОВАЯ СУММА (в год), Сум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46187" w14:textId="078D3C14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 000 000,00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E4F90" w14:textId="38CA0F9B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 000 000,00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F00C7" w14:textId="44ED44DA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 000 000,00</w:t>
            </w:r>
          </w:p>
        </w:tc>
      </w:tr>
      <w:tr w:rsidR="00B4301D" w:rsidRPr="009F66B3" w14:paraId="276D6112" w14:textId="77777777" w:rsidTr="00B4301D">
        <w:trPr>
          <w:gridAfter w:val="2"/>
          <w:wAfter w:w="1563" w:type="pct"/>
          <w:trHeight w:val="288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E25AEE1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ТРАХОВАЯ ПРЕМИЯ (в год), Сум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2C183" w14:textId="220663E3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B674EA" w14:textId="3F5E5C44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B002F0" w14:textId="5D7728A0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B4301D" w:rsidRPr="009F66B3" w14:paraId="35EE72E1" w14:textId="77777777" w:rsidTr="00B4301D">
        <w:trPr>
          <w:gridAfter w:val="2"/>
          <w:wAfter w:w="1563" w:type="pct"/>
          <w:trHeight w:val="576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A31A5A4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Амбулаторно-</w:t>
            </w:r>
            <w:proofErr w:type="spellStart"/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поликлинич</w:t>
            </w:r>
            <w:proofErr w:type="spellEnd"/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 Обслуживание*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C3D99" w14:textId="6E336AFE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3F930" w14:textId="211C95F8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B81C6" w14:textId="2CC9DBCD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</w:tr>
      <w:tr w:rsidR="00B4301D" w:rsidRPr="009F66B3" w14:paraId="6EFA25E8" w14:textId="77777777" w:rsidTr="00B4301D">
        <w:trPr>
          <w:gridAfter w:val="2"/>
          <w:wAfter w:w="1563" w:type="pct"/>
          <w:trHeight w:val="576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BEDA481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тационарное обслуживание *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CCD58" w14:textId="0446D3F5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E72B3" w14:textId="6678F31A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30CAE" w14:textId="7AF04429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</w:tr>
      <w:tr w:rsidR="00B4301D" w:rsidRPr="009F66B3" w14:paraId="3C80DF1F" w14:textId="77777777" w:rsidTr="00B4301D">
        <w:trPr>
          <w:gridAfter w:val="2"/>
          <w:wAfter w:w="1563" w:type="pct"/>
          <w:trHeight w:val="576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D8D260D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корая и неотложная мед. Помощь *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9826E" w14:textId="6D598608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DC1A0" w14:textId="74EA649C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A0725" w14:textId="50767339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</w:tr>
      <w:tr w:rsidR="00B4301D" w:rsidRPr="009F66B3" w14:paraId="66A56E15" w14:textId="77777777" w:rsidTr="00B4301D">
        <w:trPr>
          <w:gridAfter w:val="2"/>
          <w:wAfter w:w="1563" w:type="pct"/>
          <w:trHeight w:val="576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6FC8972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Покрытие лекарственных средств - медикаменты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1A472" w14:textId="0D9D74E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E6E93" w14:textId="7DB028B0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4C9FA" w14:textId="625E2284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</w:tr>
      <w:tr w:rsidR="00B4301D" w:rsidRPr="009F66B3" w14:paraId="11B1FBDB" w14:textId="77777777" w:rsidTr="00B4301D">
        <w:trPr>
          <w:gridAfter w:val="2"/>
          <w:wAfter w:w="1563" w:type="pct"/>
          <w:trHeight w:val="576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37D1BE7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томатологическая помощь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46BEC" w14:textId="6BA2D63A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D1214" w14:textId="0EF7038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B5ED5" w14:textId="348DA5BD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</w:t>
            </w:r>
          </w:p>
        </w:tc>
      </w:tr>
      <w:tr w:rsidR="00B4301D" w:rsidRPr="009F66B3" w14:paraId="7BB9C917" w14:textId="77777777" w:rsidTr="00B4301D">
        <w:trPr>
          <w:gridAfter w:val="2"/>
          <w:wAfter w:w="1563" w:type="pct"/>
          <w:trHeight w:val="864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8B37336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Реабилитационно-восстановительное лечение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78D4C" w14:textId="049680D8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 (включено/не включено)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47CAB" w14:textId="5FB879FE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 (включено/не включено)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F80B8" w14:textId="2DF370A1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Указать сумму и/или условия покрытия (включено/не включено)</w:t>
            </w:r>
          </w:p>
        </w:tc>
      </w:tr>
      <w:tr w:rsidR="00B4301D" w:rsidRPr="009F66B3" w14:paraId="17DA8BB3" w14:textId="77777777" w:rsidTr="00B4301D">
        <w:trPr>
          <w:gridAfter w:val="2"/>
          <w:wAfter w:w="1563" w:type="pct"/>
          <w:trHeight w:val="864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354A356" w14:textId="77777777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Круглосуточный колл центр г. Ташкент и работы региональных Врачей координаторов Ассистанса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B0145" w14:textId="4E247BFA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C848A" w14:textId="04C0710D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57F1E" w14:textId="38CD05FE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</w:tr>
      <w:tr w:rsidR="00B4301D" w:rsidRPr="009F66B3" w14:paraId="3A0AFA0D" w14:textId="77777777" w:rsidTr="00B4301D">
        <w:trPr>
          <w:gridAfter w:val="2"/>
          <w:wAfter w:w="1563" w:type="pct"/>
          <w:trHeight w:val="576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62E17C9" w14:textId="55F3647A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 xml:space="preserve">Вакцинация от гриппа застрахованных лиц </w:t>
            </w:r>
            <w:r w:rsidRPr="009F66B3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1 раз в год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357FB" w14:textId="3F17C4AE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3097C" w14:textId="0EF795D5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F9099" w14:textId="4E0288D1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</w:tr>
      <w:tr w:rsidR="00B4301D" w:rsidRPr="009F66B3" w14:paraId="11C3C7F3" w14:textId="52479902" w:rsidTr="00B4301D">
        <w:trPr>
          <w:trHeight w:val="1291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0081C6FD" w14:textId="60D78D92" w:rsidR="00B4301D" w:rsidRPr="00B36878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ru-RU"/>
              </w:rPr>
            </w:pPr>
            <w:r w:rsidRPr="00B3687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ru-RU"/>
              </w:rPr>
              <w:t>Запрет на немотивированный отказ</w:t>
            </w:r>
          </w:p>
        </w:tc>
        <w:tc>
          <w:tcPr>
            <w:tcW w:w="234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595FEE" w14:textId="77777777" w:rsidR="00B4301D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u w:val="single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u w:val="single"/>
                <w:lang w:eastAsia="ru-RU"/>
              </w:rPr>
              <w:t>Колл-центр не вправе отказывать в согласовании услуги без письменного указания конкретного пункта программы ДМС или исключения из договора.</w:t>
            </w:r>
          </w:p>
          <w:p w14:paraId="394B1DD2" w14:textId="7DC1F7DC" w:rsidR="00B4301D" w:rsidRPr="00B36878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u w:val="single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u w:val="single"/>
                <w:lang w:eastAsia="ru-RU"/>
              </w:rPr>
              <w:t>Устный отказ без последующего письменного подтверждения не считается правомерным.</w:t>
            </w:r>
          </w:p>
        </w:tc>
        <w:tc>
          <w:tcPr>
            <w:tcW w:w="782" w:type="pct"/>
          </w:tcPr>
          <w:p w14:paraId="1FC5CED3" w14:textId="154EC14A" w:rsidR="00B4301D" w:rsidRPr="009F66B3" w:rsidRDefault="00B4301D" w:rsidP="00B4301D"/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9C3A1D" w14:textId="7CD2B97E" w:rsidR="00B4301D" w:rsidRPr="009F66B3" w:rsidRDefault="00B4301D" w:rsidP="00B4301D">
            <w:r w:rsidRPr="009F66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</w:tr>
      <w:tr w:rsidR="00B4301D" w:rsidRPr="009F66B3" w14:paraId="653A7215" w14:textId="77777777" w:rsidTr="002528C7">
        <w:trPr>
          <w:gridAfter w:val="2"/>
          <w:wAfter w:w="1563" w:type="pct"/>
          <w:trHeight w:val="576"/>
        </w:trPr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0FC52683" w14:textId="78BEC786" w:rsidR="00B4301D" w:rsidRPr="00E239CB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 xml:space="preserve">Ежеквартальный отчет по отказам </w:t>
            </w:r>
            <w:r w:rsidRPr="00E239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с указанием причины отказа</w:t>
            </w:r>
            <w:r w:rsidRPr="00E239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)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6316EE" w14:textId="37F273A3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7369CD" w14:textId="3AFC4E86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E9FF0" w14:textId="7C5D3E85" w:rsidR="00B4301D" w:rsidRPr="009F66B3" w:rsidRDefault="00B4301D" w:rsidP="00B4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должно быть включено</w:t>
            </w:r>
          </w:p>
        </w:tc>
      </w:tr>
    </w:tbl>
    <w:p w14:paraId="066AE933" w14:textId="207968B4" w:rsidR="00C35610" w:rsidRDefault="00B4301D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  <w:r w:rsidRPr="00B4301D">
        <w:rPr>
          <w:rFonts w:eastAsia="Times New Roman" w:cstheme="minorHAnsi"/>
          <w:b/>
          <w:bCs/>
          <w:color w:val="3494BA"/>
          <w:lang w:eastAsia="ru-RU"/>
        </w:rPr>
        <w:lastRenderedPageBreak/>
        <w:t>* - предпочтительно в пределах страховой суммы</w:t>
      </w:r>
    </w:p>
    <w:p w14:paraId="7E973CDA" w14:textId="77777777" w:rsidR="000C24A4" w:rsidRPr="00CA682A" w:rsidRDefault="000C24A4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7EC19E9E" w14:textId="27540226" w:rsidR="00CB6895" w:rsidRPr="000C24A4" w:rsidRDefault="000C24A4" w:rsidP="000C24A4">
      <w:pPr>
        <w:pStyle w:val="aff"/>
        <w:rPr>
          <w:i/>
          <w:iCs/>
          <w:u w:val="single"/>
          <w:lang w:eastAsia="ru-RU"/>
        </w:rPr>
      </w:pPr>
      <w:r w:rsidRPr="000C24A4">
        <w:rPr>
          <w:i/>
          <w:iCs/>
          <w:u w:val="single"/>
          <w:lang w:eastAsia="ru-RU"/>
        </w:rPr>
        <w:t xml:space="preserve">Отдельных файлом просим предоставить </w:t>
      </w:r>
      <w:r>
        <w:rPr>
          <w:i/>
          <w:iCs/>
          <w:u w:val="single"/>
          <w:lang w:eastAsia="ru-RU"/>
        </w:rPr>
        <w:t>полный перечень</w:t>
      </w:r>
      <w:r w:rsidRPr="000C24A4">
        <w:rPr>
          <w:i/>
          <w:iCs/>
          <w:u w:val="single"/>
          <w:lang w:eastAsia="ru-RU"/>
        </w:rPr>
        <w:t xml:space="preserve"> исключений из </w:t>
      </w:r>
      <w:r>
        <w:rPr>
          <w:i/>
          <w:iCs/>
          <w:u w:val="single"/>
          <w:lang w:eastAsia="ru-RU"/>
        </w:rPr>
        <w:t>программ</w:t>
      </w:r>
      <w:r w:rsidRPr="000C24A4">
        <w:rPr>
          <w:i/>
          <w:iCs/>
          <w:u w:val="single"/>
          <w:lang w:eastAsia="ru-RU"/>
        </w:rPr>
        <w:t xml:space="preserve"> ДМС</w:t>
      </w:r>
      <w:r>
        <w:rPr>
          <w:i/>
          <w:iCs/>
          <w:u w:val="single"/>
          <w:lang w:eastAsia="ru-RU"/>
        </w:rPr>
        <w:t>.</w:t>
      </w:r>
    </w:p>
    <w:p w14:paraId="43B5C259" w14:textId="77777777" w:rsidR="00CB6895" w:rsidRDefault="00CB6895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0F7EB411" w14:textId="77777777" w:rsidR="000C24A4" w:rsidRDefault="000C24A4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362C5B09" w14:textId="77777777" w:rsidR="000C24A4" w:rsidRPr="0023705D" w:rsidRDefault="000C24A4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5D0B5830" w14:textId="77777777" w:rsidR="004E0B57" w:rsidRDefault="004E0B57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34E8B70F" w14:textId="77777777" w:rsidR="007847E9" w:rsidRDefault="007847E9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111C810C" w14:textId="77777777" w:rsidR="007847E9" w:rsidRDefault="007847E9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p w14:paraId="5F7539C5" w14:textId="77777777" w:rsidR="00B36878" w:rsidRPr="00B36878" w:rsidRDefault="00B36878" w:rsidP="00B3687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  <w:r w:rsidRPr="00B36878">
        <w:rPr>
          <w:rFonts w:eastAsia="Times New Roman" w:cstheme="minorHAnsi"/>
          <w:b/>
          <w:bCs/>
          <w:color w:val="3494BA"/>
          <w:lang w:eastAsia="ru-RU"/>
        </w:rPr>
        <w:t xml:space="preserve">Претендент </w:t>
      </w:r>
      <w:r w:rsidRPr="00B36878">
        <w:rPr>
          <w:rFonts w:eastAsia="Times New Roman" w:cstheme="minorHAnsi"/>
          <w:b/>
          <w:bCs/>
          <w:color w:val="3494BA"/>
          <w:lang w:eastAsia="ru-RU"/>
        </w:rPr>
        <w:tab/>
        <w:t xml:space="preserve">                _</w:t>
      </w:r>
      <w:r w:rsidRPr="00B36878">
        <w:rPr>
          <w:rFonts w:eastAsia="Times New Roman" w:cstheme="minorHAnsi"/>
          <w:b/>
          <w:bCs/>
          <w:color w:val="3494BA"/>
          <w:lang w:val="pt-BR" w:eastAsia="ru-RU"/>
        </w:rPr>
        <w:t xml:space="preserve">____________________       </w:t>
      </w:r>
      <w:r w:rsidRPr="00B36878">
        <w:rPr>
          <w:rFonts w:eastAsia="Times New Roman" w:cstheme="minorHAnsi"/>
          <w:b/>
          <w:bCs/>
          <w:color w:val="3494BA"/>
          <w:lang w:eastAsia="ru-RU"/>
        </w:rPr>
        <w:t xml:space="preserve">      </w:t>
      </w:r>
      <w:r w:rsidRPr="00B36878">
        <w:rPr>
          <w:rFonts w:eastAsia="Times New Roman" w:cstheme="minorHAnsi"/>
          <w:b/>
          <w:bCs/>
          <w:color w:val="3494BA"/>
          <w:lang w:val="pt-BR" w:eastAsia="ru-RU"/>
        </w:rPr>
        <w:t>______________________________</w:t>
      </w:r>
      <w:r w:rsidRPr="00B36878">
        <w:rPr>
          <w:rFonts w:eastAsia="Times New Roman" w:cstheme="minorHAnsi"/>
          <w:b/>
          <w:bCs/>
          <w:color w:val="3494BA"/>
          <w:lang w:eastAsia="ru-RU"/>
        </w:rPr>
        <w:t xml:space="preserve">              </w:t>
      </w:r>
    </w:p>
    <w:p w14:paraId="2F362C89" w14:textId="77777777" w:rsidR="00B36878" w:rsidRPr="00B36878" w:rsidRDefault="00B36878" w:rsidP="00B3687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val="pt-BR" w:eastAsia="ru-RU"/>
        </w:rPr>
      </w:pPr>
      <w:r w:rsidRPr="00B36878">
        <w:rPr>
          <w:rFonts w:eastAsia="Times New Roman" w:cstheme="minorHAnsi"/>
          <w:b/>
          <w:bCs/>
          <w:color w:val="3494BA"/>
          <w:lang w:eastAsia="ru-RU"/>
        </w:rPr>
        <w:t xml:space="preserve">                                                   </w:t>
      </w:r>
      <w:r w:rsidRPr="00B36878">
        <w:rPr>
          <w:rFonts w:eastAsia="Times New Roman" w:cstheme="minorHAnsi"/>
          <w:b/>
          <w:bCs/>
          <w:color w:val="3494BA"/>
          <w:lang w:val="pt-BR" w:eastAsia="ru-RU"/>
        </w:rPr>
        <w:t xml:space="preserve">(имя Фамилия) </w:t>
      </w:r>
      <w:r w:rsidRPr="00B36878">
        <w:rPr>
          <w:rFonts w:eastAsia="Times New Roman" w:cstheme="minorHAnsi"/>
          <w:b/>
          <w:bCs/>
          <w:color w:val="3494BA"/>
          <w:lang w:val="pt-BR" w:eastAsia="ru-RU"/>
        </w:rPr>
        <w:tab/>
      </w:r>
      <w:r w:rsidRPr="00B36878">
        <w:rPr>
          <w:rFonts w:eastAsia="Times New Roman" w:cstheme="minorHAnsi"/>
          <w:b/>
          <w:bCs/>
          <w:color w:val="3494BA"/>
          <w:lang w:eastAsia="ru-RU"/>
        </w:rPr>
        <w:t xml:space="preserve">    </w:t>
      </w:r>
      <w:r w:rsidRPr="00B36878">
        <w:rPr>
          <w:rFonts w:eastAsia="Times New Roman" w:cstheme="minorHAnsi"/>
          <w:b/>
          <w:bCs/>
          <w:color w:val="3494BA"/>
          <w:lang w:val="pt-BR" w:eastAsia="ru-RU"/>
        </w:rPr>
        <w:tab/>
      </w:r>
      <w:r w:rsidRPr="00B36878">
        <w:rPr>
          <w:rFonts w:eastAsia="Times New Roman" w:cstheme="minorHAnsi"/>
          <w:b/>
          <w:bCs/>
          <w:color w:val="3494BA"/>
          <w:lang w:eastAsia="ru-RU"/>
        </w:rPr>
        <w:t xml:space="preserve">            </w:t>
      </w:r>
      <w:r w:rsidRPr="00B36878">
        <w:rPr>
          <w:rFonts w:eastAsia="Times New Roman" w:cstheme="minorHAnsi"/>
          <w:b/>
          <w:bCs/>
          <w:color w:val="3494BA"/>
          <w:lang w:val="pt-BR" w:eastAsia="ru-RU"/>
        </w:rPr>
        <w:tab/>
        <w:t>(подпись)</w:t>
      </w:r>
    </w:p>
    <w:p w14:paraId="0F9E3407" w14:textId="77777777" w:rsidR="0023705D" w:rsidRDefault="0023705D" w:rsidP="008555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color w:val="3494BA"/>
          <w:lang w:eastAsia="ru-RU"/>
        </w:rPr>
      </w:pPr>
    </w:p>
    <w:sectPr w:rsidR="0023705D" w:rsidSect="007A3F76">
      <w:headerReference w:type="default" r:id="rId11"/>
      <w:footerReference w:type="default" r:id="rId12"/>
      <w:pgSz w:w="11906" w:h="16838"/>
      <w:pgMar w:top="851" w:right="851" w:bottom="851" w:left="1418" w:header="272" w:footer="5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A0CE77" w14:textId="77777777" w:rsidR="00F97E7E" w:rsidRDefault="00F97E7E" w:rsidP="00573C64">
      <w:pPr>
        <w:spacing w:after="0" w:line="240" w:lineRule="auto"/>
      </w:pPr>
      <w:r>
        <w:separator/>
      </w:r>
    </w:p>
  </w:endnote>
  <w:endnote w:type="continuationSeparator" w:id="0">
    <w:p w14:paraId="64B043F8" w14:textId="77777777" w:rsidR="00F97E7E" w:rsidRDefault="00F97E7E" w:rsidP="00573C64">
      <w:pPr>
        <w:spacing w:after="0" w:line="240" w:lineRule="auto"/>
      </w:pPr>
      <w:r>
        <w:continuationSeparator/>
      </w:r>
    </w:p>
  </w:endnote>
  <w:endnote w:type="continuationNotice" w:id="1">
    <w:p w14:paraId="19BB5595" w14:textId="77777777" w:rsidR="00F97E7E" w:rsidRDefault="00F97E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neva CY">
    <w:altName w:val="Courier New"/>
    <w:charset w:val="00"/>
    <w:family w:val="swiss"/>
    <w:pitch w:val="variable"/>
    <w:sig w:usb0="E00002FF" w:usb1="5200205F" w:usb2="00A0C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496C4" w14:textId="441FDE55" w:rsidR="00DE498D" w:rsidRPr="006E2BB8" w:rsidRDefault="006E2BB8" w:rsidP="00094EB2">
    <w:pPr>
      <w:pStyle w:val="af2"/>
      <w:jc w:val="center"/>
    </w:pPr>
    <w:r>
      <w:rPr>
        <w:rFonts w:ascii="Corbel" w:eastAsia="Corbel" w:hAnsi="Corbel" w:cs="Corbel"/>
        <w:color w:val="5B5B5B"/>
        <w:sz w:val="14"/>
      </w:rPr>
      <w:t>Данный</w:t>
    </w:r>
    <w:r w:rsidRPr="006E2BB8">
      <w:rPr>
        <w:rFonts w:ascii="Corbel" w:eastAsia="Corbel" w:hAnsi="Corbel" w:cs="Corbel"/>
        <w:color w:val="5B5B5B"/>
        <w:sz w:val="14"/>
      </w:rPr>
      <w:t xml:space="preserve"> документ и все его содержание являются собственностью TBC. Информация в этом документе является конфиденциальной и не подлежит разглашению другим лицам. </w:t>
    </w:r>
    <w:r w:rsidR="00AD4068">
      <w:rPr>
        <w:rFonts w:ascii="Corbel" w:eastAsia="Corbel" w:hAnsi="Corbel" w:cs="Corbel"/>
        <w:color w:val="5B5B5B"/>
        <w:sz w:val="14"/>
      </w:rPr>
      <w:t>Документ</w:t>
    </w:r>
    <w:r w:rsidRPr="006E2BB8">
      <w:rPr>
        <w:rFonts w:ascii="Corbel" w:eastAsia="Corbel" w:hAnsi="Corbel" w:cs="Corbel"/>
        <w:color w:val="5B5B5B"/>
        <w:sz w:val="14"/>
      </w:rPr>
      <w:t xml:space="preserve"> не может быть </w:t>
    </w:r>
    <w:r w:rsidR="007B0375">
      <w:rPr>
        <w:rFonts w:ascii="Corbel" w:eastAsia="Corbel" w:hAnsi="Corbel" w:cs="Corbel"/>
        <w:color w:val="5B5B5B"/>
        <w:sz w:val="14"/>
      </w:rPr>
      <w:t>распространен</w:t>
    </w:r>
    <w:r w:rsidRPr="006E2BB8">
      <w:rPr>
        <w:rFonts w:ascii="Corbel" w:eastAsia="Corbel" w:hAnsi="Corbel" w:cs="Corbel"/>
        <w:color w:val="5B5B5B"/>
        <w:sz w:val="14"/>
      </w:rPr>
      <w:t xml:space="preserve"> полностью или частично, и никакая информация, содержащаяся в не</w:t>
    </w:r>
    <w:r w:rsidR="00F30432">
      <w:rPr>
        <w:rFonts w:ascii="Corbel" w:eastAsia="Corbel" w:hAnsi="Corbel" w:cs="Corbel"/>
        <w:color w:val="5B5B5B"/>
        <w:sz w:val="14"/>
      </w:rPr>
      <w:t>м</w:t>
    </w:r>
    <w:r w:rsidRPr="006E2BB8">
      <w:rPr>
        <w:rFonts w:ascii="Corbel" w:eastAsia="Corbel" w:hAnsi="Corbel" w:cs="Corbel"/>
        <w:color w:val="5B5B5B"/>
        <w:sz w:val="14"/>
      </w:rPr>
      <w:t>, не может быть раскрыта без предварительного согласия TB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54C6C1" w14:textId="77777777" w:rsidR="00F97E7E" w:rsidRDefault="00F97E7E" w:rsidP="00573C64">
      <w:pPr>
        <w:spacing w:after="0" w:line="240" w:lineRule="auto"/>
      </w:pPr>
      <w:r>
        <w:separator/>
      </w:r>
    </w:p>
  </w:footnote>
  <w:footnote w:type="continuationSeparator" w:id="0">
    <w:p w14:paraId="3186B948" w14:textId="77777777" w:rsidR="00F97E7E" w:rsidRDefault="00F97E7E" w:rsidP="00573C64">
      <w:pPr>
        <w:spacing w:after="0" w:line="240" w:lineRule="auto"/>
      </w:pPr>
      <w:r>
        <w:continuationSeparator/>
      </w:r>
    </w:p>
  </w:footnote>
  <w:footnote w:type="continuationNotice" w:id="1">
    <w:p w14:paraId="50CB54AF" w14:textId="77777777" w:rsidR="00F97E7E" w:rsidRDefault="00F97E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F897B" w14:textId="1C42E733" w:rsidR="00DE498D" w:rsidRDefault="007C4449" w:rsidP="00C13043">
    <w:pPr>
      <w:pStyle w:val="af0"/>
      <w:ind w:left="-720"/>
      <w:jc w:val="right"/>
    </w:pPr>
    <w:r>
      <w:rPr>
        <w:noProof/>
        <w:lang w:val="en-US"/>
      </w:rPr>
      <w:drawing>
        <wp:inline distT="0" distB="0" distL="0" distR="0" wp14:anchorId="4DAC6099" wp14:editId="41FF0E30">
          <wp:extent cx="1879941" cy="713509"/>
          <wp:effectExtent l="0" t="0" r="0" b="0"/>
          <wp:docPr id="44002525" name="Picture 13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h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5008" cy="730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E498D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0CC893" wp14:editId="4ACFAD94">
              <wp:simplePos x="0" y="0"/>
              <wp:positionH relativeFrom="column">
                <wp:posOffset>-325375</wp:posOffset>
              </wp:positionH>
              <wp:positionV relativeFrom="paragraph">
                <wp:posOffset>-396240</wp:posOffset>
              </wp:positionV>
              <wp:extent cx="42144" cy="227633"/>
              <wp:effectExtent l="0" t="0" r="0" b="0"/>
              <wp:wrapSquare wrapText="bothSides"/>
              <wp:docPr id="14643" name="Rectangle 146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144" cy="227633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1AB8BADB" w14:textId="77777777" w:rsidR="00DE498D" w:rsidRDefault="00DE498D" w:rsidP="0075089F">
                          <w:r>
                            <w:t xml:space="preserve"> 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F0CC893" id="Rectangle 14643" o:spid="_x0000_s1026" style="position:absolute;left:0;text-align:left;margin-left:-25.6pt;margin-top:-31.2pt;width:3.3pt;height:17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" filled="f" stroked="f">
              <v:textbox inset="0,0,0,0">
                <w:txbxContent>
                  <w:p w14:paraId="1AB8BADB" w14:textId="77777777" w:rsidR="00DE498D" w:rsidRDefault="00DE498D" w:rsidP="0075089F">
                    <w:r>
                      <w:t xml:space="preserve"> </w:t>
                    </w:r>
                  </w:p>
                </w:txbxContent>
              </v:textbox>
              <w10:wrap type="squar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D0E8A4A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10BB0"/>
    <w:multiLevelType w:val="multilevel"/>
    <w:tmpl w:val="850A73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1A00660"/>
    <w:multiLevelType w:val="hybridMultilevel"/>
    <w:tmpl w:val="7B526E00"/>
    <w:lvl w:ilvl="0" w:tplc="F44CA682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9679AD"/>
    <w:multiLevelType w:val="hybridMultilevel"/>
    <w:tmpl w:val="56BE37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37731"/>
    <w:multiLevelType w:val="hybridMultilevel"/>
    <w:tmpl w:val="A956F31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87671"/>
    <w:multiLevelType w:val="hybridMultilevel"/>
    <w:tmpl w:val="20C6CF5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654AB"/>
    <w:multiLevelType w:val="hybridMultilevel"/>
    <w:tmpl w:val="E6526D58"/>
    <w:lvl w:ilvl="0" w:tplc="D1C27B3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7326"/>
    <w:multiLevelType w:val="hybridMultilevel"/>
    <w:tmpl w:val="A28A0DAE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5F89"/>
    <w:multiLevelType w:val="hybridMultilevel"/>
    <w:tmpl w:val="B5E473D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E21FE"/>
    <w:multiLevelType w:val="hybridMultilevel"/>
    <w:tmpl w:val="93F47A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4423C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FC62E25"/>
    <w:multiLevelType w:val="hybridMultilevel"/>
    <w:tmpl w:val="C7488B72"/>
    <w:lvl w:ilvl="0" w:tplc="FED492C2">
      <w:start w:val="3"/>
      <w:numFmt w:val="decimal"/>
      <w:lvlText w:val="%1."/>
      <w:lvlJc w:val="left"/>
      <w:pPr>
        <w:ind w:left="720" w:hanging="360"/>
      </w:pPr>
      <w:rPr>
        <w:color w:val="3494BA" w:themeColor="accent1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157B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45459A2"/>
    <w:multiLevelType w:val="hybridMultilevel"/>
    <w:tmpl w:val="D0D89392"/>
    <w:lvl w:ilvl="0" w:tplc="BB5EB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ACB3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407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52BE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606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240E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248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80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B21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4095D"/>
    <w:multiLevelType w:val="hybridMultilevel"/>
    <w:tmpl w:val="C3CACC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D632DC"/>
    <w:multiLevelType w:val="hybridMultilevel"/>
    <w:tmpl w:val="B88441D4"/>
    <w:lvl w:ilvl="0" w:tplc="8962F2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5403B5"/>
    <w:multiLevelType w:val="multilevel"/>
    <w:tmpl w:val="336032CC"/>
    <w:lvl w:ilvl="0">
      <w:start w:val="1"/>
      <w:numFmt w:val="decimal"/>
      <w:lvlText w:val="%1."/>
      <w:lvlJc w:val="left"/>
      <w:pPr>
        <w:ind w:left="644" w:hanging="360"/>
      </w:pPr>
      <w:rPr>
        <w:b/>
        <w:bCs/>
        <w:color w:val="3494BA" w:themeColor="accent1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Theme="minorHAnsi" w:eastAsiaTheme="minorHAnsi" w:hAnsiTheme="minorHAnsi" w:cstheme="minorHAnsi"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52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00" w:hanging="144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680" w:hanging="180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abstractNum w:abstractNumId="17" w15:restartNumberingAfterBreak="0">
    <w:nsid w:val="37C825E9"/>
    <w:multiLevelType w:val="hybridMultilevel"/>
    <w:tmpl w:val="04CC83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85D6C"/>
    <w:multiLevelType w:val="hybridMultilevel"/>
    <w:tmpl w:val="1130CBA2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1AB7743"/>
    <w:multiLevelType w:val="hybridMultilevel"/>
    <w:tmpl w:val="1068BDA0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7294D"/>
    <w:multiLevelType w:val="hybridMultilevel"/>
    <w:tmpl w:val="21D657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F3DED"/>
    <w:multiLevelType w:val="hybridMultilevel"/>
    <w:tmpl w:val="913E9888"/>
    <w:lvl w:ilvl="0" w:tplc="E864C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2554BE"/>
    <w:multiLevelType w:val="hybridMultilevel"/>
    <w:tmpl w:val="A3CC6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7F489C"/>
    <w:multiLevelType w:val="hybridMultilevel"/>
    <w:tmpl w:val="85F483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37534"/>
    <w:multiLevelType w:val="hybridMultilevel"/>
    <w:tmpl w:val="B7748100"/>
    <w:lvl w:ilvl="0" w:tplc="1F2A0BE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AF73E9"/>
    <w:multiLevelType w:val="multilevel"/>
    <w:tmpl w:val="2AAED8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4BB65239"/>
    <w:multiLevelType w:val="hybridMultilevel"/>
    <w:tmpl w:val="71BCAA48"/>
    <w:lvl w:ilvl="0" w:tplc="40EE4BA4">
      <w:start w:val="1"/>
      <w:numFmt w:val="decimal"/>
      <w:lvlText w:val="%1."/>
      <w:lvlJc w:val="left"/>
      <w:pPr>
        <w:ind w:left="360" w:hanging="360"/>
      </w:pPr>
      <w:rPr>
        <w:rFonts w:ascii="Times New Roman" w:eastAsia="Geneva CY" w:hAnsi="Times New Roman"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EFD0584"/>
    <w:multiLevelType w:val="multilevel"/>
    <w:tmpl w:val="0E4E426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F0D589B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2A67917"/>
    <w:multiLevelType w:val="hybridMultilevel"/>
    <w:tmpl w:val="61649B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D037A"/>
    <w:multiLevelType w:val="multilevel"/>
    <w:tmpl w:val="520ADE6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91A7F01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9597321"/>
    <w:multiLevelType w:val="hybridMultilevel"/>
    <w:tmpl w:val="2954E5B2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3573F8"/>
    <w:multiLevelType w:val="multilevel"/>
    <w:tmpl w:val="424CF0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5FEC1E38"/>
    <w:multiLevelType w:val="hybridMultilevel"/>
    <w:tmpl w:val="70B69336"/>
    <w:lvl w:ilvl="0" w:tplc="811C7C2A">
      <w:start w:val="1"/>
      <w:numFmt w:val="upperRoman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26383F"/>
    <w:multiLevelType w:val="multilevel"/>
    <w:tmpl w:val="1E70F7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75BA4118"/>
    <w:multiLevelType w:val="hybridMultilevel"/>
    <w:tmpl w:val="5D8075D4"/>
    <w:lvl w:ilvl="0" w:tplc="E4344D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76F30DEB"/>
    <w:multiLevelType w:val="hybridMultilevel"/>
    <w:tmpl w:val="AC84BAD4"/>
    <w:lvl w:ilvl="0" w:tplc="AFF24CC6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5E1"/>
    <w:multiLevelType w:val="hybridMultilevel"/>
    <w:tmpl w:val="8070B6B4"/>
    <w:lvl w:ilvl="0" w:tplc="578282E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99303CB6">
      <w:start w:val="1"/>
      <w:numFmt w:val="decimal"/>
      <w:lvlText w:val="%2."/>
      <w:lvlJc w:val="left"/>
      <w:pPr>
        <w:tabs>
          <w:tab w:val="num" w:pos="7023"/>
        </w:tabs>
        <w:ind w:left="7023" w:hanging="360"/>
      </w:pPr>
      <w:rPr>
        <w:rFonts w:ascii="Times New Roman" w:eastAsia="Geneva CY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AC93C81"/>
    <w:multiLevelType w:val="hybridMultilevel"/>
    <w:tmpl w:val="9D80CF68"/>
    <w:lvl w:ilvl="0" w:tplc="C29418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ED7A90"/>
    <w:multiLevelType w:val="hybridMultilevel"/>
    <w:tmpl w:val="CFBCD7E8"/>
    <w:lvl w:ilvl="0" w:tplc="F30460B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252592">
    <w:abstractNumId w:val="13"/>
  </w:num>
  <w:num w:numId="2" w16cid:durableId="8146640">
    <w:abstractNumId w:val="16"/>
  </w:num>
  <w:num w:numId="3" w16cid:durableId="210002969">
    <w:abstractNumId w:val="0"/>
  </w:num>
  <w:num w:numId="4" w16cid:durableId="579489579">
    <w:abstractNumId w:val="1"/>
  </w:num>
  <w:num w:numId="5" w16cid:durableId="7903262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39375472">
    <w:abstractNumId w:val="24"/>
  </w:num>
  <w:num w:numId="7" w16cid:durableId="184634994">
    <w:abstractNumId w:val="6"/>
  </w:num>
  <w:num w:numId="8" w16cid:durableId="734546047">
    <w:abstractNumId w:val="17"/>
  </w:num>
  <w:num w:numId="9" w16cid:durableId="100414603">
    <w:abstractNumId w:val="14"/>
  </w:num>
  <w:num w:numId="10" w16cid:durableId="1405109944">
    <w:abstractNumId w:val="5"/>
  </w:num>
  <w:num w:numId="11" w16cid:durableId="1792358070">
    <w:abstractNumId w:val="3"/>
  </w:num>
  <w:num w:numId="12" w16cid:durableId="1106072657">
    <w:abstractNumId w:val="7"/>
  </w:num>
  <w:num w:numId="13" w16cid:durableId="1155075203">
    <w:abstractNumId w:val="18"/>
  </w:num>
  <w:num w:numId="14" w16cid:durableId="2063287155">
    <w:abstractNumId w:val="36"/>
  </w:num>
  <w:num w:numId="15" w16cid:durableId="21370335">
    <w:abstractNumId w:val="26"/>
  </w:num>
  <w:num w:numId="16" w16cid:durableId="788738350">
    <w:abstractNumId w:val="38"/>
  </w:num>
  <w:num w:numId="17" w16cid:durableId="1357463751">
    <w:abstractNumId w:val="23"/>
  </w:num>
  <w:num w:numId="18" w16cid:durableId="1487697589">
    <w:abstractNumId w:val="22"/>
  </w:num>
  <w:num w:numId="19" w16cid:durableId="1497645231">
    <w:abstractNumId w:val="32"/>
  </w:num>
  <w:num w:numId="20" w16cid:durableId="1990397964">
    <w:abstractNumId w:val="8"/>
  </w:num>
  <w:num w:numId="21" w16cid:durableId="1032416347">
    <w:abstractNumId w:val="39"/>
  </w:num>
  <w:num w:numId="22" w16cid:durableId="1242713714">
    <w:abstractNumId w:val="25"/>
  </w:num>
  <w:num w:numId="23" w16cid:durableId="1513761318">
    <w:abstractNumId w:val="31"/>
  </w:num>
  <w:num w:numId="24" w16cid:durableId="655766300">
    <w:abstractNumId w:val="33"/>
  </w:num>
  <w:num w:numId="25" w16cid:durableId="341786951">
    <w:abstractNumId w:val="28"/>
  </w:num>
  <w:num w:numId="26" w16cid:durableId="1216236329">
    <w:abstractNumId w:val="12"/>
  </w:num>
  <w:num w:numId="27" w16cid:durableId="1511524015">
    <w:abstractNumId w:val="4"/>
  </w:num>
  <w:num w:numId="28" w16cid:durableId="1446775758">
    <w:abstractNumId w:val="19"/>
  </w:num>
  <w:num w:numId="29" w16cid:durableId="1298951478">
    <w:abstractNumId w:val="35"/>
  </w:num>
  <w:num w:numId="30" w16cid:durableId="1540628594">
    <w:abstractNumId w:val="30"/>
  </w:num>
  <w:num w:numId="31" w16cid:durableId="2093772593">
    <w:abstractNumId w:val="21"/>
  </w:num>
  <w:num w:numId="32" w16cid:durableId="1549104163">
    <w:abstractNumId w:val="20"/>
  </w:num>
  <w:num w:numId="33" w16cid:durableId="1631010124">
    <w:abstractNumId w:val="29"/>
  </w:num>
  <w:num w:numId="34" w16cid:durableId="1324771463">
    <w:abstractNumId w:val="37"/>
  </w:num>
  <w:num w:numId="35" w16cid:durableId="826092693">
    <w:abstractNumId w:val="2"/>
  </w:num>
  <w:num w:numId="36" w16cid:durableId="1503861814">
    <w:abstractNumId w:val="40"/>
  </w:num>
  <w:num w:numId="37" w16cid:durableId="126421788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3036525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2846510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79968116">
    <w:abstractNumId w:val="9"/>
  </w:num>
  <w:num w:numId="41" w16cid:durableId="64761713">
    <w:abstractNumId w:val="27"/>
  </w:num>
  <w:num w:numId="42" w16cid:durableId="1974018413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rUwNzUxNDQ1MzRV0lEKTi0uzszPAykwqgUAkU39jSwAAAA="/>
  </w:docVars>
  <w:rsids>
    <w:rsidRoot w:val="003021AB"/>
    <w:rsid w:val="000000DE"/>
    <w:rsid w:val="000002A2"/>
    <w:rsid w:val="00000493"/>
    <w:rsid w:val="0000082E"/>
    <w:rsid w:val="00000E74"/>
    <w:rsid w:val="0000189A"/>
    <w:rsid w:val="00001EA9"/>
    <w:rsid w:val="000027FD"/>
    <w:rsid w:val="000036DB"/>
    <w:rsid w:val="000039AB"/>
    <w:rsid w:val="00003F59"/>
    <w:rsid w:val="0000403C"/>
    <w:rsid w:val="0000465E"/>
    <w:rsid w:val="0000471B"/>
    <w:rsid w:val="00004AB7"/>
    <w:rsid w:val="00004C11"/>
    <w:rsid w:val="00004F40"/>
    <w:rsid w:val="00005BFF"/>
    <w:rsid w:val="000066BF"/>
    <w:rsid w:val="00006933"/>
    <w:rsid w:val="00006DB8"/>
    <w:rsid w:val="00006E33"/>
    <w:rsid w:val="000075E0"/>
    <w:rsid w:val="00007774"/>
    <w:rsid w:val="00007D33"/>
    <w:rsid w:val="00007F3A"/>
    <w:rsid w:val="00010500"/>
    <w:rsid w:val="00010763"/>
    <w:rsid w:val="00010A1E"/>
    <w:rsid w:val="00010A6F"/>
    <w:rsid w:val="00010FFB"/>
    <w:rsid w:val="0001126B"/>
    <w:rsid w:val="0001196B"/>
    <w:rsid w:val="00011AA9"/>
    <w:rsid w:val="00011AE0"/>
    <w:rsid w:val="00012F68"/>
    <w:rsid w:val="00013099"/>
    <w:rsid w:val="000149B1"/>
    <w:rsid w:val="00014D07"/>
    <w:rsid w:val="00014E62"/>
    <w:rsid w:val="000150B2"/>
    <w:rsid w:val="000163AC"/>
    <w:rsid w:val="000164D9"/>
    <w:rsid w:val="00016B0F"/>
    <w:rsid w:val="00016E6E"/>
    <w:rsid w:val="000173B3"/>
    <w:rsid w:val="000175DE"/>
    <w:rsid w:val="000178C6"/>
    <w:rsid w:val="00017B34"/>
    <w:rsid w:val="0001CE44"/>
    <w:rsid w:val="0002009F"/>
    <w:rsid w:val="000206B4"/>
    <w:rsid w:val="000206FF"/>
    <w:rsid w:val="000209D6"/>
    <w:rsid w:val="00020FBE"/>
    <w:rsid w:val="00021E10"/>
    <w:rsid w:val="0002231F"/>
    <w:rsid w:val="000229E1"/>
    <w:rsid w:val="000232C9"/>
    <w:rsid w:val="000232E1"/>
    <w:rsid w:val="00023B2F"/>
    <w:rsid w:val="000240E1"/>
    <w:rsid w:val="00024612"/>
    <w:rsid w:val="00024938"/>
    <w:rsid w:val="00024F20"/>
    <w:rsid w:val="00025BCD"/>
    <w:rsid w:val="00026248"/>
    <w:rsid w:val="000263A7"/>
    <w:rsid w:val="00026ED4"/>
    <w:rsid w:val="00027116"/>
    <w:rsid w:val="00027395"/>
    <w:rsid w:val="00027548"/>
    <w:rsid w:val="00027816"/>
    <w:rsid w:val="00027AD8"/>
    <w:rsid w:val="00027AF3"/>
    <w:rsid w:val="00027D59"/>
    <w:rsid w:val="00027DC3"/>
    <w:rsid w:val="00027E05"/>
    <w:rsid w:val="0003011A"/>
    <w:rsid w:val="00030579"/>
    <w:rsid w:val="00031940"/>
    <w:rsid w:val="00031CB7"/>
    <w:rsid w:val="00031E17"/>
    <w:rsid w:val="000322CA"/>
    <w:rsid w:val="000325BC"/>
    <w:rsid w:val="000328CF"/>
    <w:rsid w:val="0003317E"/>
    <w:rsid w:val="00033824"/>
    <w:rsid w:val="0003399F"/>
    <w:rsid w:val="00034094"/>
    <w:rsid w:val="0003460A"/>
    <w:rsid w:val="00034A9E"/>
    <w:rsid w:val="00034E4D"/>
    <w:rsid w:val="00034FC4"/>
    <w:rsid w:val="0003599E"/>
    <w:rsid w:val="00036605"/>
    <w:rsid w:val="00036A6D"/>
    <w:rsid w:val="00036AEA"/>
    <w:rsid w:val="00036E4E"/>
    <w:rsid w:val="000373EF"/>
    <w:rsid w:val="00037445"/>
    <w:rsid w:val="00037884"/>
    <w:rsid w:val="00037E0A"/>
    <w:rsid w:val="00041625"/>
    <w:rsid w:val="000419C7"/>
    <w:rsid w:val="00041BE6"/>
    <w:rsid w:val="000421EA"/>
    <w:rsid w:val="00042BDB"/>
    <w:rsid w:val="00042CA2"/>
    <w:rsid w:val="00043449"/>
    <w:rsid w:val="000436C6"/>
    <w:rsid w:val="00043E82"/>
    <w:rsid w:val="00044194"/>
    <w:rsid w:val="000456BA"/>
    <w:rsid w:val="0004582F"/>
    <w:rsid w:val="00045C6D"/>
    <w:rsid w:val="000460FB"/>
    <w:rsid w:val="000466A7"/>
    <w:rsid w:val="00046934"/>
    <w:rsid w:val="0004740D"/>
    <w:rsid w:val="00047BFB"/>
    <w:rsid w:val="00047FE7"/>
    <w:rsid w:val="000500BA"/>
    <w:rsid w:val="00050224"/>
    <w:rsid w:val="000504A7"/>
    <w:rsid w:val="00050601"/>
    <w:rsid w:val="00050D57"/>
    <w:rsid w:val="00050E07"/>
    <w:rsid w:val="00051EFE"/>
    <w:rsid w:val="00052080"/>
    <w:rsid w:val="000529AB"/>
    <w:rsid w:val="000531F0"/>
    <w:rsid w:val="000534DB"/>
    <w:rsid w:val="000547E9"/>
    <w:rsid w:val="00054930"/>
    <w:rsid w:val="000555B9"/>
    <w:rsid w:val="00056880"/>
    <w:rsid w:val="00056E85"/>
    <w:rsid w:val="000573C9"/>
    <w:rsid w:val="00057A98"/>
    <w:rsid w:val="000604A2"/>
    <w:rsid w:val="00061069"/>
    <w:rsid w:val="0006177C"/>
    <w:rsid w:val="0006189B"/>
    <w:rsid w:val="00061EE1"/>
    <w:rsid w:val="0006307A"/>
    <w:rsid w:val="00063C51"/>
    <w:rsid w:val="00063F28"/>
    <w:rsid w:val="00064B55"/>
    <w:rsid w:val="00064BD9"/>
    <w:rsid w:val="000652D6"/>
    <w:rsid w:val="000653A3"/>
    <w:rsid w:val="0006633C"/>
    <w:rsid w:val="000676C9"/>
    <w:rsid w:val="000679DF"/>
    <w:rsid w:val="00070009"/>
    <w:rsid w:val="0007020B"/>
    <w:rsid w:val="000706EA"/>
    <w:rsid w:val="00070713"/>
    <w:rsid w:val="000708DB"/>
    <w:rsid w:val="000717E4"/>
    <w:rsid w:val="000719BF"/>
    <w:rsid w:val="000719EB"/>
    <w:rsid w:val="00071B05"/>
    <w:rsid w:val="00071F6F"/>
    <w:rsid w:val="00072251"/>
    <w:rsid w:val="00072CAA"/>
    <w:rsid w:val="00072DB2"/>
    <w:rsid w:val="000736A5"/>
    <w:rsid w:val="00074956"/>
    <w:rsid w:val="00074FB5"/>
    <w:rsid w:val="00075DED"/>
    <w:rsid w:val="00075F78"/>
    <w:rsid w:val="000765C7"/>
    <w:rsid w:val="00076C5E"/>
    <w:rsid w:val="00076EC9"/>
    <w:rsid w:val="000778FA"/>
    <w:rsid w:val="00077AEE"/>
    <w:rsid w:val="00077B7B"/>
    <w:rsid w:val="0008075E"/>
    <w:rsid w:val="00080A62"/>
    <w:rsid w:val="000815FC"/>
    <w:rsid w:val="00081E73"/>
    <w:rsid w:val="00082957"/>
    <w:rsid w:val="00082E0F"/>
    <w:rsid w:val="000837DA"/>
    <w:rsid w:val="000838C1"/>
    <w:rsid w:val="000839A4"/>
    <w:rsid w:val="00083D36"/>
    <w:rsid w:val="00084223"/>
    <w:rsid w:val="00084449"/>
    <w:rsid w:val="00084532"/>
    <w:rsid w:val="0008565E"/>
    <w:rsid w:val="00085F02"/>
    <w:rsid w:val="00086DF0"/>
    <w:rsid w:val="00086F83"/>
    <w:rsid w:val="0009015E"/>
    <w:rsid w:val="000913EA"/>
    <w:rsid w:val="00091C78"/>
    <w:rsid w:val="00092008"/>
    <w:rsid w:val="00092875"/>
    <w:rsid w:val="00092AD2"/>
    <w:rsid w:val="00092EE8"/>
    <w:rsid w:val="0009343B"/>
    <w:rsid w:val="000937E6"/>
    <w:rsid w:val="00093AB5"/>
    <w:rsid w:val="000943AC"/>
    <w:rsid w:val="0009482C"/>
    <w:rsid w:val="00094CD9"/>
    <w:rsid w:val="00094DC8"/>
    <w:rsid w:val="00094EB2"/>
    <w:rsid w:val="00095034"/>
    <w:rsid w:val="000952F5"/>
    <w:rsid w:val="000959DF"/>
    <w:rsid w:val="000961B4"/>
    <w:rsid w:val="00096EE2"/>
    <w:rsid w:val="00097285"/>
    <w:rsid w:val="0009799B"/>
    <w:rsid w:val="000979A5"/>
    <w:rsid w:val="00097A7C"/>
    <w:rsid w:val="00097AB9"/>
    <w:rsid w:val="000A068D"/>
    <w:rsid w:val="000A08D6"/>
    <w:rsid w:val="000A162D"/>
    <w:rsid w:val="000A16C3"/>
    <w:rsid w:val="000A5A12"/>
    <w:rsid w:val="000A5C78"/>
    <w:rsid w:val="000A5CC3"/>
    <w:rsid w:val="000A71D3"/>
    <w:rsid w:val="000A76E6"/>
    <w:rsid w:val="000ADEFA"/>
    <w:rsid w:val="000B047D"/>
    <w:rsid w:val="000B1226"/>
    <w:rsid w:val="000B1561"/>
    <w:rsid w:val="000B158A"/>
    <w:rsid w:val="000B174D"/>
    <w:rsid w:val="000B23E2"/>
    <w:rsid w:val="000B24B1"/>
    <w:rsid w:val="000B2AC5"/>
    <w:rsid w:val="000B2E0A"/>
    <w:rsid w:val="000B3320"/>
    <w:rsid w:val="000B3A5C"/>
    <w:rsid w:val="000B3BA1"/>
    <w:rsid w:val="000B62A4"/>
    <w:rsid w:val="000B6557"/>
    <w:rsid w:val="000C214B"/>
    <w:rsid w:val="000C24A4"/>
    <w:rsid w:val="000C2E54"/>
    <w:rsid w:val="000C33DD"/>
    <w:rsid w:val="000C4627"/>
    <w:rsid w:val="000C465B"/>
    <w:rsid w:val="000C5116"/>
    <w:rsid w:val="000C589E"/>
    <w:rsid w:val="000C58D4"/>
    <w:rsid w:val="000C6319"/>
    <w:rsid w:val="000C6AED"/>
    <w:rsid w:val="000D0AFF"/>
    <w:rsid w:val="000D136C"/>
    <w:rsid w:val="000D1E49"/>
    <w:rsid w:val="000D2133"/>
    <w:rsid w:val="000D2351"/>
    <w:rsid w:val="000D281D"/>
    <w:rsid w:val="000D30FD"/>
    <w:rsid w:val="000D37CC"/>
    <w:rsid w:val="000D3B84"/>
    <w:rsid w:val="000D4211"/>
    <w:rsid w:val="000D46E9"/>
    <w:rsid w:val="000D4769"/>
    <w:rsid w:val="000D4C5B"/>
    <w:rsid w:val="000D5675"/>
    <w:rsid w:val="000D5684"/>
    <w:rsid w:val="000D5B57"/>
    <w:rsid w:val="000D6D2B"/>
    <w:rsid w:val="000D7DF2"/>
    <w:rsid w:val="000E022C"/>
    <w:rsid w:val="000E0A26"/>
    <w:rsid w:val="000E10D6"/>
    <w:rsid w:val="000E1A88"/>
    <w:rsid w:val="000E234D"/>
    <w:rsid w:val="000E25F9"/>
    <w:rsid w:val="000E2BA9"/>
    <w:rsid w:val="000E2CBA"/>
    <w:rsid w:val="000E2EAB"/>
    <w:rsid w:val="000E30DB"/>
    <w:rsid w:val="000E3316"/>
    <w:rsid w:val="000E4B4B"/>
    <w:rsid w:val="000E4FF8"/>
    <w:rsid w:val="000E607B"/>
    <w:rsid w:val="000E65BB"/>
    <w:rsid w:val="000E6AD7"/>
    <w:rsid w:val="000E6F47"/>
    <w:rsid w:val="000E74B2"/>
    <w:rsid w:val="000F0A9E"/>
    <w:rsid w:val="000F18FC"/>
    <w:rsid w:val="000F21A3"/>
    <w:rsid w:val="000F2432"/>
    <w:rsid w:val="000F24C0"/>
    <w:rsid w:val="000F292B"/>
    <w:rsid w:val="000F3816"/>
    <w:rsid w:val="000F39C4"/>
    <w:rsid w:val="000F632D"/>
    <w:rsid w:val="000F6833"/>
    <w:rsid w:val="000F6F8E"/>
    <w:rsid w:val="000F72BD"/>
    <w:rsid w:val="000F7438"/>
    <w:rsid w:val="000F79FE"/>
    <w:rsid w:val="000F7BEC"/>
    <w:rsid w:val="001000FA"/>
    <w:rsid w:val="00100110"/>
    <w:rsid w:val="00101716"/>
    <w:rsid w:val="00101BA6"/>
    <w:rsid w:val="00102396"/>
    <w:rsid w:val="001026B2"/>
    <w:rsid w:val="00102DEF"/>
    <w:rsid w:val="001030AA"/>
    <w:rsid w:val="001037A7"/>
    <w:rsid w:val="00103FDD"/>
    <w:rsid w:val="0010574D"/>
    <w:rsid w:val="00106077"/>
    <w:rsid w:val="00106A90"/>
    <w:rsid w:val="00106BA1"/>
    <w:rsid w:val="00107424"/>
    <w:rsid w:val="00107D05"/>
    <w:rsid w:val="00107D94"/>
    <w:rsid w:val="00107E36"/>
    <w:rsid w:val="001101AE"/>
    <w:rsid w:val="00110794"/>
    <w:rsid w:val="001108EF"/>
    <w:rsid w:val="00111056"/>
    <w:rsid w:val="001115B1"/>
    <w:rsid w:val="001115BA"/>
    <w:rsid w:val="00111FAD"/>
    <w:rsid w:val="00112384"/>
    <w:rsid w:val="00112DA5"/>
    <w:rsid w:val="0011310B"/>
    <w:rsid w:val="00113CCD"/>
    <w:rsid w:val="00114EAC"/>
    <w:rsid w:val="00115B1B"/>
    <w:rsid w:val="00115F0A"/>
    <w:rsid w:val="001163E3"/>
    <w:rsid w:val="00116BF6"/>
    <w:rsid w:val="00117A45"/>
    <w:rsid w:val="00117DE5"/>
    <w:rsid w:val="001202AB"/>
    <w:rsid w:val="0012061F"/>
    <w:rsid w:val="00120D12"/>
    <w:rsid w:val="0012122A"/>
    <w:rsid w:val="0012159E"/>
    <w:rsid w:val="00121AB2"/>
    <w:rsid w:val="00121ACD"/>
    <w:rsid w:val="00121C20"/>
    <w:rsid w:val="00121D17"/>
    <w:rsid w:val="00122027"/>
    <w:rsid w:val="0012228A"/>
    <w:rsid w:val="00122574"/>
    <w:rsid w:val="0012483C"/>
    <w:rsid w:val="00124C6D"/>
    <w:rsid w:val="001253FA"/>
    <w:rsid w:val="001254EA"/>
    <w:rsid w:val="0012595B"/>
    <w:rsid w:val="00125ACD"/>
    <w:rsid w:val="00125F33"/>
    <w:rsid w:val="00126131"/>
    <w:rsid w:val="00126A3C"/>
    <w:rsid w:val="00126A47"/>
    <w:rsid w:val="00127A5A"/>
    <w:rsid w:val="00127FC6"/>
    <w:rsid w:val="0013025B"/>
    <w:rsid w:val="00130279"/>
    <w:rsid w:val="00131244"/>
    <w:rsid w:val="001326AB"/>
    <w:rsid w:val="001328DC"/>
    <w:rsid w:val="00132DFC"/>
    <w:rsid w:val="0013363E"/>
    <w:rsid w:val="00134856"/>
    <w:rsid w:val="00135CA3"/>
    <w:rsid w:val="00135E7C"/>
    <w:rsid w:val="00135ECD"/>
    <w:rsid w:val="001361BE"/>
    <w:rsid w:val="00136456"/>
    <w:rsid w:val="00136481"/>
    <w:rsid w:val="001364A5"/>
    <w:rsid w:val="001372D8"/>
    <w:rsid w:val="00137A93"/>
    <w:rsid w:val="00137B66"/>
    <w:rsid w:val="00137EF7"/>
    <w:rsid w:val="00140525"/>
    <w:rsid w:val="00140911"/>
    <w:rsid w:val="00140FAE"/>
    <w:rsid w:val="0014181B"/>
    <w:rsid w:val="00141963"/>
    <w:rsid w:val="00142043"/>
    <w:rsid w:val="00142158"/>
    <w:rsid w:val="00142424"/>
    <w:rsid w:val="0014281D"/>
    <w:rsid w:val="00142BCC"/>
    <w:rsid w:val="00142D6F"/>
    <w:rsid w:val="001444FD"/>
    <w:rsid w:val="00145339"/>
    <w:rsid w:val="001454B1"/>
    <w:rsid w:val="00146FA3"/>
    <w:rsid w:val="00147670"/>
    <w:rsid w:val="00150680"/>
    <w:rsid w:val="001507B8"/>
    <w:rsid w:val="00150DDC"/>
    <w:rsid w:val="001513C8"/>
    <w:rsid w:val="00151512"/>
    <w:rsid w:val="001536CC"/>
    <w:rsid w:val="00153965"/>
    <w:rsid w:val="001541E0"/>
    <w:rsid w:val="001544C1"/>
    <w:rsid w:val="00154A84"/>
    <w:rsid w:val="00154B42"/>
    <w:rsid w:val="00154B95"/>
    <w:rsid w:val="0015552E"/>
    <w:rsid w:val="00155AF7"/>
    <w:rsid w:val="0016026F"/>
    <w:rsid w:val="001604CA"/>
    <w:rsid w:val="00160BA9"/>
    <w:rsid w:val="00160DD6"/>
    <w:rsid w:val="00162585"/>
    <w:rsid w:val="0016372D"/>
    <w:rsid w:val="00163AC4"/>
    <w:rsid w:val="001657CE"/>
    <w:rsid w:val="00165BEC"/>
    <w:rsid w:val="00165D75"/>
    <w:rsid w:val="00166206"/>
    <w:rsid w:val="00166568"/>
    <w:rsid w:val="00166AF6"/>
    <w:rsid w:val="001675D4"/>
    <w:rsid w:val="00167B06"/>
    <w:rsid w:val="0017059D"/>
    <w:rsid w:val="00170AA5"/>
    <w:rsid w:val="001716A5"/>
    <w:rsid w:val="0017253B"/>
    <w:rsid w:val="0017399E"/>
    <w:rsid w:val="00173C30"/>
    <w:rsid w:val="00174432"/>
    <w:rsid w:val="00175BCD"/>
    <w:rsid w:val="00175CCA"/>
    <w:rsid w:val="00175EF4"/>
    <w:rsid w:val="00176372"/>
    <w:rsid w:val="00176755"/>
    <w:rsid w:val="00176CDB"/>
    <w:rsid w:val="00176E95"/>
    <w:rsid w:val="00176F59"/>
    <w:rsid w:val="0018040B"/>
    <w:rsid w:val="00180621"/>
    <w:rsid w:val="00180E43"/>
    <w:rsid w:val="00181234"/>
    <w:rsid w:val="00181708"/>
    <w:rsid w:val="00181920"/>
    <w:rsid w:val="00182E60"/>
    <w:rsid w:val="00182F2D"/>
    <w:rsid w:val="00182FB3"/>
    <w:rsid w:val="0018352A"/>
    <w:rsid w:val="00183886"/>
    <w:rsid w:val="00183952"/>
    <w:rsid w:val="00183A29"/>
    <w:rsid w:val="00184AD2"/>
    <w:rsid w:val="00185E8E"/>
    <w:rsid w:val="00186FBD"/>
    <w:rsid w:val="00190016"/>
    <w:rsid w:val="00190138"/>
    <w:rsid w:val="001908B1"/>
    <w:rsid w:val="00191C9B"/>
    <w:rsid w:val="0019204B"/>
    <w:rsid w:val="00192503"/>
    <w:rsid w:val="00192D3A"/>
    <w:rsid w:val="00192F27"/>
    <w:rsid w:val="001936DC"/>
    <w:rsid w:val="00193904"/>
    <w:rsid w:val="00193FEF"/>
    <w:rsid w:val="00194479"/>
    <w:rsid w:val="001944E9"/>
    <w:rsid w:val="001946FB"/>
    <w:rsid w:val="00194C7D"/>
    <w:rsid w:val="00194F8F"/>
    <w:rsid w:val="001963AD"/>
    <w:rsid w:val="00196638"/>
    <w:rsid w:val="001969F9"/>
    <w:rsid w:val="001970EF"/>
    <w:rsid w:val="00197CDA"/>
    <w:rsid w:val="001A15F2"/>
    <w:rsid w:val="001A1AE4"/>
    <w:rsid w:val="001A29E7"/>
    <w:rsid w:val="001A33BC"/>
    <w:rsid w:val="001A3CA0"/>
    <w:rsid w:val="001A40C0"/>
    <w:rsid w:val="001A4250"/>
    <w:rsid w:val="001A4585"/>
    <w:rsid w:val="001A498D"/>
    <w:rsid w:val="001A4C80"/>
    <w:rsid w:val="001A4C89"/>
    <w:rsid w:val="001A54D4"/>
    <w:rsid w:val="001A655F"/>
    <w:rsid w:val="001A6582"/>
    <w:rsid w:val="001A6A21"/>
    <w:rsid w:val="001A773B"/>
    <w:rsid w:val="001B1A12"/>
    <w:rsid w:val="001B26CE"/>
    <w:rsid w:val="001B2C98"/>
    <w:rsid w:val="001B2FBA"/>
    <w:rsid w:val="001B380D"/>
    <w:rsid w:val="001B4196"/>
    <w:rsid w:val="001B58FE"/>
    <w:rsid w:val="001B69EF"/>
    <w:rsid w:val="001B719E"/>
    <w:rsid w:val="001B74D9"/>
    <w:rsid w:val="001B781D"/>
    <w:rsid w:val="001B7F97"/>
    <w:rsid w:val="001C06C2"/>
    <w:rsid w:val="001C0BB0"/>
    <w:rsid w:val="001C0C23"/>
    <w:rsid w:val="001C11E0"/>
    <w:rsid w:val="001C139A"/>
    <w:rsid w:val="001C151C"/>
    <w:rsid w:val="001C188F"/>
    <w:rsid w:val="001C38A9"/>
    <w:rsid w:val="001C3C37"/>
    <w:rsid w:val="001C3DE0"/>
    <w:rsid w:val="001C4245"/>
    <w:rsid w:val="001C4718"/>
    <w:rsid w:val="001C58D2"/>
    <w:rsid w:val="001C647F"/>
    <w:rsid w:val="001C728E"/>
    <w:rsid w:val="001C7669"/>
    <w:rsid w:val="001C7E41"/>
    <w:rsid w:val="001D03FE"/>
    <w:rsid w:val="001D06A9"/>
    <w:rsid w:val="001D0EA4"/>
    <w:rsid w:val="001D2658"/>
    <w:rsid w:val="001D3B22"/>
    <w:rsid w:val="001D3C1A"/>
    <w:rsid w:val="001D3DDB"/>
    <w:rsid w:val="001D434E"/>
    <w:rsid w:val="001D441D"/>
    <w:rsid w:val="001D44B2"/>
    <w:rsid w:val="001D4F1F"/>
    <w:rsid w:val="001D52DF"/>
    <w:rsid w:val="001D5904"/>
    <w:rsid w:val="001D5B8B"/>
    <w:rsid w:val="001D6033"/>
    <w:rsid w:val="001D6117"/>
    <w:rsid w:val="001D6891"/>
    <w:rsid w:val="001D693D"/>
    <w:rsid w:val="001D6E92"/>
    <w:rsid w:val="001D7021"/>
    <w:rsid w:val="001D7D46"/>
    <w:rsid w:val="001E03CF"/>
    <w:rsid w:val="001E0974"/>
    <w:rsid w:val="001E0A41"/>
    <w:rsid w:val="001E0B43"/>
    <w:rsid w:val="001E14DC"/>
    <w:rsid w:val="001E1B40"/>
    <w:rsid w:val="001E2322"/>
    <w:rsid w:val="001E33D3"/>
    <w:rsid w:val="001E3962"/>
    <w:rsid w:val="001E3AD0"/>
    <w:rsid w:val="001E4058"/>
    <w:rsid w:val="001E4645"/>
    <w:rsid w:val="001E4A65"/>
    <w:rsid w:val="001E4E7C"/>
    <w:rsid w:val="001E50D6"/>
    <w:rsid w:val="001E54CC"/>
    <w:rsid w:val="001E5A51"/>
    <w:rsid w:val="001E5E10"/>
    <w:rsid w:val="001E6B88"/>
    <w:rsid w:val="001E7FBE"/>
    <w:rsid w:val="001F05EE"/>
    <w:rsid w:val="001F07EE"/>
    <w:rsid w:val="001F0C9F"/>
    <w:rsid w:val="001F103E"/>
    <w:rsid w:val="001F2058"/>
    <w:rsid w:val="001F22AC"/>
    <w:rsid w:val="001F260C"/>
    <w:rsid w:val="001F2B9C"/>
    <w:rsid w:val="001F2E01"/>
    <w:rsid w:val="001F35F4"/>
    <w:rsid w:val="001F38E0"/>
    <w:rsid w:val="001F3F4F"/>
    <w:rsid w:val="001F4010"/>
    <w:rsid w:val="001F575F"/>
    <w:rsid w:val="001F599C"/>
    <w:rsid w:val="001F5A2F"/>
    <w:rsid w:val="001F5DA7"/>
    <w:rsid w:val="001F5F72"/>
    <w:rsid w:val="001F6D6A"/>
    <w:rsid w:val="001F6E28"/>
    <w:rsid w:val="001F7658"/>
    <w:rsid w:val="001F77C4"/>
    <w:rsid w:val="001F79A0"/>
    <w:rsid w:val="001F7C9A"/>
    <w:rsid w:val="001F7DE8"/>
    <w:rsid w:val="00200F09"/>
    <w:rsid w:val="00200F2D"/>
    <w:rsid w:val="00201F5F"/>
    <w:rsid w:val="0020212A"/>
    <w:rsid w:val="00202351"/>
    <w:rsid w:val="00202AC5"/>
    <w:rsid w:val="00202E7D"/>
    <w:rsid w:val="00203FCC"/>
    <w:rsid w:val="002060A0"/>
    <w:rsid w:val="002071AD"/>
    <w:rsid w:val="002072A9"/>
    <w:rsid w:val="00207809"/>
    <w:rsid w:val="00207870"/>
    <w:rsid w:val="002078DD"/>
    <w:rsid w:val="00207A77"/>
    <w:rsid w:val="002108DB"/>
    <w:rsid w:val="00211092"/>
    <w:rsid w:val="0021176D"/>
    <w:rsid w:val="00211B90"/>
    <w:rsid w:val="00211C24"/>
    <w:rsid w:val="00212093"/>
    <w:rsid w:val="002120F3"/>
    <w:rsid w:val="002121E6"/>
    <w:rsid w:val="00212933"/>
    <w:rsid w:val="00212B16"/>
    <w:rsid w:val="00212B86"/>
    <w:rsid w:val="00213448"/>
    <w:rsid w:val="00213DA1"/>
    <w:rsid w:val="00215522"/>
    <w:rsid w:val="00215A3E"/>
    <w:rsid w:val="00216821"/>
    <w:rsid w:val="002172A4"/>
    <w:rsid w:val="002173B2"/>
    <w:rsid w:val="00220511"/>
    <w:rsid w:val="00222870"/>
    <w:rsid w:val="00222DF3"/>
    <w:rsid w:val="0022334F"/>
    <w:rsid w:val="00223550"/>
    <w:rsid w:val="002239C6"/>
    <w:rsid w:val="00223E7E"/>
    <w:rsid w:val="002247BA"/>
    <w:rsid w:val="00224D5C"/>
    <w:rsid w:val="0022502C"/>
    <w:rsid w:val="0022542B"/>
    <w:rsid w:val="00225AE4"/>
    <w:rsid w:val="00225DAC"/>
    <w:rsid w:val="0022648E"/>
    <w:rsid w:val="00226598"/>
    <w:rsid w:val="002269AA"/>
    <w:rsid w:val="00226A6C"/>
    <w:rsid w:val="00226E25"/>
    <w:rsid w:val="0022785F"/>
    <w:rsid w:val="00227CCB"/>
    <w:rsid w:val="00227EB7"/>
    <w:rsid w:val="00230B4A"/>
    <w:rsid w:val="00231152"/>
    <w:rsid w:val="002316E0"/>
    <w:rsid w:val="002318CB"/>
    <w:rsid w:val="00232F72"/>
    <w:rsid w:val="00232FB3"/>
    <w:rsid w:val="00233129"/>
    <w:rsid w:val="00233FB2"/>
    <w:rsid w:val="00235965"/>
    <w:rsid w:val="00235FE6"/>
    <w:rsid w:val="00236419"/>
    <w:rsid w:val="00236A44"/>
    <w:rsid w:val="00236C44"/>
    <w:rsid w:val="0023705D"/>
    <w:rsid w:val="00237604"/>
    <w:rsid w:val="00237CD3"/>
    <w:rsid w:val="00237E39"/>
    <w:rsid w:val="00240222"/>
    <w:rsid w:val="002408F0"/>
    <w:rsid w:val="00240E49"/>
    <w:rsid w:val="00241968"/>
    <w:rsid w:val="00241C86"/>
    <w:rsid w:val="00242B30"/>
    <w:rsid w:val="00243C53"/>
    <w:rsid w:val="002450AF"/>
    <w:rsid w:val="00245954"/>
    <w:rsid w:val="00245E8A"/>
    <w:rsid w:val="00245FF5"/>
    <w:rsid w:val="00246386"/>
    <w:rsid w:val="0024695B"/>
    <w:rsid w:val="00247A31"/>
    <w:rsid w:val="00247B14"/>
    <w:rsid w:val="00247B1B"/>
    <w:rsid w:val="00247F6A"/>
    <w:rsid w:val="00250CBD"/>
    <w:rsid w:val="00250DB7"/>
    <w:rsid w:val="00251E70"/>
    <w:rsid w:val="00252547"/>
    <w:rsid w:val="002528D8"/>
    <w:rsid w:val="00252AB7"/>
    <w:rsid w:val="00252C1F"/>
    <w:rsid w:val="00253332"/>
    <w:rsid w:val="0025411E"/>
    <w:rsid w:val="00254353"/>
    <w:rsid w:val="00254483"/>
    <w:rsid w:val="002556A2"/>
    <w:rsid w:val="0025574F"/>
    <w:rsid w:val="00260BAC"/>
    <w:rsid w:val="002611AA"/>
    <w:rsid w:val="00261965"/>
    <w:rsid w:val="00261DC4"/>
    <w:rsid w:val="0026321B"/>
    <w:rsid w:val="0026359B"/>
    <w:rsid w:val="00263CDF"/>
    <w:rsid w:val="00263DA4"/>
    <w:rsid w:val="00264994"/>
    <w:rsid w:val="00264E55"/>
    <w:rsid w:val="002653C2"/>
    <w:rsid w:val="00265CD0"/>
    <w:rsid w:val="00265DB6"/>
    <w:rsid w:val="00266412"/>
    <w:rsid w:val="002700A0"/>
    <w:rsid w:val="0027061C"/>
    <w:rsid w:val="0027063B"/>
    <w:rsid w:val="00270C87"/>
    <w:rsid w:val="00270DEB"/>
    <w:rsid w:val="002711F3"/>
    <w:rsid w:val="0027173D"/>
    <w:rsid w:val="00271E18"/>
    <w:rsid w:val="00271FCD"/>
    <w:rsid w:val="00272F21"/>
    <w:rsid w:val="002731F3"/>
    <w:rsid w:val="00273278"/>
    <w:rsid w:val="002743E7"/>
    <w:rsid w:val="002746D2"/>
    <w:rsid w:val="00275876"/>
    <w:rsid w:val="0027677D"/>
    <w:rsid w:val="0027759A"/>
    <w:rsid w:val="002775E0"/>
    <w:rsid w:val="00277756"/>
    <w:rsid w:val="002778D6"/>
    <w:rsid w:val="0028100D"/>
    <w:rsid w:val="002811AB"/>
    <w:rsid w:val="00281C8B"/>
    <w:rsid w:val="00281D23"/>
    <w:rsid w:val="0028213D"/>
    <w:rsid w:val="002821EE"/>
    <w:rsid w:val="00282237"/>
    <w:rsid w:val="002827C5"/>
    <w:rsid w:val="00282815"/>
    <w:rsid w:val="00282925"/>
    <w:rsid w:val="00282A2A"/>
    <w:rsid w:val="00282BEB"/>
    <w:rsid w:val="00282DD8"/>
    <w:rsid w:val="00282E88"/>
    <w:rsid w:val="002830C6"/>
    <w:rsid w:val="00283309"/>
    <w:rsid w:val="00284556"/>
    <w:rsid w:val="002849B9"/>
    <w:rsid w:val="00285DD0"/>
    <w:rsid w:val="0028683F"/>
    <w:rsid w:val="00287647"/>
    <w:rsid w:val="002878E5"/>
    <w:rsid w:val="00287AE9"/>
    <w:rsid w:val="00290092"/>
    <w:rsid w:val="00290A53"/>
    <w:rsid w:val="00290DEB"/>
    <w:rsid w:val="002918F9"/>
    <w:rsid w:val="00291A69"/>
    <w:rsid w:val="00292831"/>
    <w:rsid w:val="00292DD9"/>
    <w:rsid w:val="002932CC"/>
    <w:rsid w:val="002933F6"/>
    <w:rsid w:val="00293EE1"/>
    <w:rsid w:val="00294010"/>
    <w:rsid w:val="00294454"/>
    <w:rsid w:val="00295341"/>
    <w:rsid w:val="0029556B"/>
    <w:rsid w:val="00295BA9"/>
    <w:rsid w:val="002962AB"/>
    <w:rsid w:val="002968ED"/>
    <w:rsid w:val="0029693C"/>
    <w:rsid w:val="00296C70"/>
    <w:rsid w:val="002970D1"/>
    <w:rsid w:val="002973AA"/>
    <w:rsid w:val="00297784"/>
    <w:rsid w:val="00297B7F"/>
    <w:rsid w:val="002A0039"/>
    <w:rsid w:val="002A0130"/>
    <w:rsid w:val="002A036F"/>
    <w:rsid w:val="002A14F7"/>
    <w:rsid w:val="002A1C7F"/>
    <w:rsid w:val="002A30E7"/>
    <w:rsid w:val="002A30E8"/>
    <w:rsid w:val="002A3B3F"/>
    <w:rsid w:val="002A3EF7"/>
    <w:rsid w:val="002A48E3"/>
    <w:rsid w:val="002A4A6A"/>
    <w:rsid w:val="002A5F53"/>
    <w:rsid w:val="002A69ED"/>
    <w:rsid w:val="002A70BD"/>
    <w:rsid w:val="002A7B56"/>
    <w:rsid w:val="002B0C14"/>
    <w:rsid w:val="002B1175"/>
    <w:rsid w:val="002B20D2"/>
    <w:rsid w:val="002B23F3"/>
    <w:rsid w:val="002B2CE2"/>
    <w:rsid w:val="002B447A"/>
    <w:rsid w:val="002B5305"/>
    <w:rsid w:val="002B54A8"/>
    <w:rsid w:val="002B5528"/>
    <w:rsid w:val="002B5575"/>
    <w:rsid w:val="002B5BBF"/>
    <w:rsid w:val="002B5DAF"/>
    <w:rsid w:val="002B6FEC"/>
    <w:rsid w:val="002B78FF"/>
    <w:rsid w:val="002B7F30"/>
    <w:rsid w:val="002B7F87"/>
    <w:rsid w:val="002C08F1"/>
    <w:rsid w:val="002C1389"/>
    <w:rsid w:val="002C15BC"/>
    <w:rsid w:val="002C1B0D"/>
    <w:rsid w:val="002C1C7E"/>
    <w:rsid w:val="002C2015"/>
    <w:rsid w:val="002C206A"/>
    <w:rsid w:val="002C22CF"/>
    <w:rsid w:val="002C2ACE"/>
    <w:rsid w:val="002C2C75"/>
    <w:rsid w:val="002C2DC1"/>
    <w:rsid w:val="002C3146"/>
    <w:rsid w:val="002C344E"/>
    <w:rsid w:val="002C346D"/>
    <w:rsid w:val="002C3BA5"/>
    <w:rsid w:val="002C42B0"/>
    <w:rsid w:val="002C44AD"/>
    <w:rsid w:val="002C47E9"/>
    <w:rsid w:val="002C4ACA"/>
    <w:rsid w:val="002C4F65"/>
    <w:rsid w:val="002C54C3"/>
    <w:rsid w:val="002C5823"/>
    <w:rsid w:val="002C5C79"/>
    <w:rsid w:val="002C5DF6"/>
    <w:rsid w:val="002C6714"/>
    <w:rsid w:val="002C6E12"/>
    <w:rsid w:val="002C6EF1"/>
    <w:rsid w:val="002C7758"/>
    <w:rsid w:val="002C7F60"/>
    <w:rsid w:val="002D04A3"/>
    <w:rsid w:val="002D08B9"/>
    <w:rsid w:val="002D0F45"/>
    <w:rsid w:val="002D2245"/>
    <w:rsid w:val="002D2316"/>
    <w:rsid w:val="002D28F8"/>
    <w:rsid w:val="002D2FB0"/>
    <w:rsid w:val="002D36E1"/>
    <w:rsid w:val="002D3966"/>
    <w:rsid w:val="002D3DEE"/>
    <w:rsid w:val="002D51E4"/>
    <w:rsid w:val="002D57F0"/>
    <w:rsid w:val="002D5E96"/>
    <w:rsid w:val="002D5FF4"/>
    <w:rsid w:val="002D6093"/>
    <w:rsid w:val="002D6E76"/>
    <w:rsid w:val="002D7131"/>
    <w:rsid w:val="002D7135"/>
    <w:rsid w:val="002D727D"/>
    <w:rsid w:val="002D72CA"/>
    <w:rsid w:val="002D7BFA"/>
    <w:rsid w:val="002E02AB"/>
    <w:rsid w:val="002E05E7"/>
    <w:rsid w:val="002E07B0"/>
    <w:rsid w:val="002E1BE0"/>
    <w:rsid w:val="002E2409"/>
    <w:rsid w:val="002E2911"/>
    <w:rsid w:val="002E38A3"/>
    <w:rsid w:val="002E44F1"/>
    <w:rsid w:val="002E4A8A"/>
    <w:rsid w:val="002E526A"/>
    <w:rsid w:val="002E6911"/>
    <w:rsid w:val="002E6B74"/>
    <w:rsid w:val="002E7F36"/>
    <w:rsid w:val="002F016F"/>
    <w:rsid w:val="002F0923"/>
    <w:rsid w:val="002F0AFA"/>
    <w:rsid w:val="002F1808"/>
    <w:rsid w:val="002F1D65"/>
    <w:rsid w:val="002F2AE2"/>
    <w:rsid w:val="002F2B2E"/>
    <w:rsid w:val="002F3189"/>
    <w:rsid w:val="002F3988"/>
    <w:rsid w:val="002F3C3F"/>
    <w:rsid w:val="002F3F0B"/>
    <w:rsid w:val="002F4001"/>
    <w:rsid w:val="002F4345"/>
    <w:rsid w:val="002F5280"/>
    <w:rsid w:val="002F5C98"/>
    <w:rsid w:val="002F7656"/>
    <w:rsid w:val="00300AE3"/>
    <w:rsid w:val="003013CE"/>
    <w:rsid w:val="00301E50"/>
    <w:rsid w:val="003021AB"/>
    <w:rsid w:val="003021AE"/>
    <w:rsid w:val="00302504"/>
    <w:rsid w:val="003039C1"/>
    <w:rsid w:val="003040D3"/>
    <w:rsid w:val="003057F1"/>
    <w:rsid w:val="00305A0E"/>
    <w:rsid w:val="00305C14"/>
    <w:rsid w:val="00306CDB"/>
    <w:rsid w:val="00306DB4"/>
    <w:rsid w:val="00307E58"/>
    <w:rsid w:val="00310932"/>
    <w:rsid w:val="00311CE5"/>
    <w:rsid w:val="00311F33"/>
    <w:rsid w:val="003129B0"/>
    <w:rsid w:val="00312B1E"/>
    <w:rsid w:val="0031365F"/>
    <w:rsid w:val="0031384D"/>
    <w:rsid w:val="00313F19"/>
    <w:rsid w:val="0031421A"/>
    <w:rsid w:val="00314B3A"/>
    <w:rsid w:val="00314DE4"/>
    <w:rsid w:val="003151E4"/>
    <w:rsid w:val="003151EC"/>
    <w:rsid w:val="00315DB3"/>
    <w:rsid w:val="00315F9C"/>
    <w:rsid w:val="0031730F"/>
    <w:rsid w:val="0031775F"/>
    <w:rsid w:val="003178F7"/>
    <w:rsid w:val="00317AA8"/>
    <w:rsid w:val="003208F7"/>
    <w:rsid w:val="00320D68"/>
    <w:rsid w:val="0032117D"/>
    <w:rsid w:val="00321286"/>
    <w:rsid w:val="0032143B"/>
    <w:rsid w:val="00321E70"/>
    <w:rsid w:val="00322803"/>
    <w:rsid w:val="00322B4C"/>
    <w:rsid w:val="00322BC6"/>
    <w:rsid w:val="00322CCD"/>
    <w:rsid w:val="00322FE7"/>
    <w:rsid w:val="00323167"/>
    <w:rsid w:val="00323654"/>
    <w:rsid w:val="0032398C"/>
    <w:rsid w:val="00323D85"/>
    <w:rsid w:val="00323E54"/>
    <w:rsid w:val="0032416E"/>
    <w:rsid w:val="00324712"/>
    <w:rsid w:val="003253C5"/>
    <w:rsid w:val="00325A83"/>
    <w:rsid w:val="00325B03"/>
    <w:rsid w:val="00325D03"/>
    <w:rsid w:val="003261AC"/>
    <w:rsid w:val="00326B27"/>
    <w:rsid w:val="003273B3"/>
    <w:rsid w:val="00327453"/>
    <w:rsid w:val="00327680"/>
    <w:rsid w:val="00327AF1"/>
    <w:rsid w:val="003300E7"/>
    <w:rsid w:val="003306AD"/>
    <w:rsid w:val="00330DA3"/>
    <w:rsid w:val="00331010"/>
    <w:rsid w:val="003310D2"/>
    <w:rsid w:val="00331615"/>
    <w:rsid w:val="00331CD6"/>
    <w:rsid w:val="00331E13"/>
    <w:rsid w:val="00333716"/>
    <w:rsid w:val="00333E38"/>
    <w:rsid w:val="00334A23"/>
    <w:rsid w:val="003359EC"/>
    <w:rsid w:val="00335B84"/>
    <w:rsid w:val="00336EFC"/>
    <w:rsid w:val="00337934"/>
    <w:rsid w:val="00337E58"/>
    <w:rsid w:val="00337F4D"/>
    <w:rsid w:val="00340480"/>
    <w:rsid w:val="003405A1"/>
    <w:rsid w:val="00340D10"/>
    <w:rsid w:val="0034104C"/>
    <w:rsid w:val="003410A1"/>
    <w:rsid w:val="0034112F"/>
    <w:rsid w:val="00341AE4"/>
    <w:rsid w:val="00341C03"/>
    <w:rsid w:val="00343618"/>
    <w:rsid w:val="00343743"/>
    <w:rsid w:val="003438BF"/>
    <w:rsid w:val="00343F76"/>
    <w:rsid w:val="003442F3"/>
    <w:rsid w:val="00344CE4"/>
    <w:rsid w:val="00345810"/>
    <w:rsid w:val="00345C99"/>
    <w:rsid w:val="003462B5"/>
    <w:rsid w:val="003463F3"/>
    <w:rsid w:val="0035081C"/>
    <w:rsid w:val="00350999"/>
    <w:rsid w:val="00350DDC"/>
    <w:rsid w:val="00350FD2"/>
    <w:rsid w:val="00351700"/>
    <w:rsid w:val="003518AA"/>
    <w:rsid w:val="00351D84"/>
    <w:rsid w:val="0035245D"/>
    <w:rsid w:val="00354776"/>
    <w:rsid w:val="00354BCE"/>
    <w:rsid w:val="00354BCF"/>
    <w:rsid w:val="00355ACC"/>
    <w:rsid w:val="003560A4"/>
    <w:rsid w:val="003561D6"/>
    <w:rsid w:val="003562E3"/>
    <w:rsid w:val="0035633C"/>
    <w:rsid w:val="0035654D"/>
    <w:rsid w:val="003565CC"/>
    <w:rsid w:val="003568FF"/>
    <w:rsid w:val="0035739E"/>
    <w:rsid w:val="00357A3F"/>
    <w:rsid w:val="00357BBD"/>
    <w:rsid w:val="00357DBF"/>
    <w:rsid w:val="0036007D"/>
    <w:rsid w:val="00360A57"/>
    <w:rsid w:val="00360CB0"/>
    <w:rsid w:val="00361001"/>
    <w:rsid w:val="0036114C"/>
    <w:rsid w:val="00361395"/>
    <w:rsid w:val="003618D1"/>
    <w:rsid w:val="00361DCF"/>
    <w:rsid w:val="00361F4C"/>
    <w:rsid w:val="0036307D"/>
    <w:rsid w:val="003631F4"/>
    <w:rsid w:val="00363309"/>
    <w:rsid w:val="00363489"/>
    <w:rsid w:val="00363551"/>
    <w:rsid w:val="00364166"/>
    <w:rsid w:val="003641A0"/>
    <w:rsid w:val="00364E27"/>
    <w:rsid w:val="003652C1"/>
    <w:rsid w:val="003658DD"/>
    <w:rsid w:val="00365BD7"/>
    <w:rsid w:val="00366125"/>
    <w:rsid w:val="00367775"/>
    <w:rsid w:val="003678BD"/>
    <w:rsid w:val="00367DD2"/>
    <w:rsid w:val="00370913"/>
    <w:rsid w:val="003709F2"/>
    <w:rsid w:val="00370A62"/>
    <w:rsid w:val="00370AF9"/>
    <w:rsid w:val="00371BFC"/>
    <w:rsid w:val="00371D95"/>
    <w:rsid w:val="00372837"/>
    <w:rsid w:val="00372916"/>
    <w:rsid w:val="0037371A"/>
    <w:rsid w:val="00373794"/>
    <w:rsid w:val="003737BE"/>
    <w:rsid w:val="003747A7"/>
    <w:rsid w:val="00374B79"/>
    <w:rsid w:val="00375CC8"/>
    <w:rsid w:val="00376313"/>
    <w:rsid w:val="003766C6"/>
    <w:rsid w:val="003773CA"/>
    <w:rsid w:val="003776DD"/>
    <w:rsid w:val="003803F3"/>
    <w:rsid w:val="00380573"/>
    <w:rsid w:val="003808DD"/>
    <w:rsid w:val="00380BB7"/>
    <w:rsid w:val="003823E5"/>
    <w:rsid w:val="00382D4A"/>
    <w:rsid w:val="003836FE"/>
    <w:rsid w:val="00384A83"/>
    <w:rsid w:val="00385421"/>
    <w:rsid w:val="003854BE"/>
    <w:rsid w:val="003856D1"/>
    <w:rsid w:val="00385B2D"/>
    <w:rsid w:val="00385DB0"/>
    <w:rsid w:val="00386C29"/>
    <w:rsid w:val="00386D85"/>
    <w:rsid w:val="00387671"/>
    <w:rsid w:val="00387C08"/>
    <w:rsid w:val="00387D9B"/>
    <w:rsid w:val="003907D5"/>
    <w:rsid w:val="00390C01"/>
    <w:rsid w:val="00391706"/>
    <w:rsid w:val="00391CB8"/>
    <w:rsid w:val="00391DAF"/>
    <w:rsid w:val="00392211"/>
    <w:rsid w:val="00392992"/>
    <w:rsid w:val="00392B43"/>
    <w:rsid w:val="00392EBE"/>
    <w:rsid w:val="00393B08"/>
    <w:rsid w:val="00394FCB"/>
    <w:rsid w:val="00395006"/>
    <w:rsid w:val="00395737"/>
    <w:rsid w:val="00395D19"/>
    <w:rsid w:val="003976D2"/>
    <w:rsid w:val="00397981"/>
    <w:rsid w:val="003A017A"/>
    <w:rsid w:val="003A0736"/>
    <w:rsid w:val="003A0DB3"/>
    <w:rsid w:val="003A0E0C"/>
    <w:rsid w:val="003A0F19"/>
    <w:rsid w:val="003A1463"/>
    <w:rsid w:val="003A17B7"/>
    <w:rsid w:val="003A1C36"/>
    <w:rsid w:val="003A25B3"/>
    <w:rsid w:val="003A2E24"/>
    <w:rsid w:val="003A2EA2"/>
    <w:rsid w:val="003A39F8"/>
    <w:rsid w:val="003A3A5B"/>
    <w:rsid w:val="003A4729"/>
    <w:rsid w:val="003A4A60"/>
    <w:rsid w:val="003A5067"/>
    <w:rsid w:val="003A5BA6"/>
    <w:rsid w:val="003A5C58"/>
    <w:rsid w:val="003A5F18"/>
    <w:rsid w:val="003A624F"/>
    <w:rsid w:val="003A6675"/>
    <w:rsid w:val="003A7AC9"/>
    <w:rsid w:val="003B002D"/>
    <w:rsid w:val="003B02CB"/>
    <w:rsid w:val="003B0637"/>
    <w:rsid w:val="003B0AEE"/>
    <w:rsid w:val="003B0DAB"/>
    <w:rsid w:val="003B1A3F"/>
    <w:rsid w:val="003B208F"/>
    <w:rsid w:val="003B211D"/>
    <w:rsid w:val="003B2629"/>
    <w:rsid w:val="003B26EB"/>
    <w:rsid w:val="003B2CD3"/>
    <w:rsid w:val="003B41F2"/>
    <w:rsid w:val="003B4562"/>
    <w:rsid w:val="003B48B6"/>
    <w:rsid w:val="003B4E48"/>
    <w:rsid w:val="003B4E6E"/>
    <w:rsid w:val="003B4FD2"/>
    <w:rsid w:val="003B57BE"/>
    <w:rsid w:val="003B6394"/>
    <w:rsid w:val="003B68C6"/>
    <w:rsid w:val="003B738E"/>
    <w:rsid w:val="003B73CE"/>
    <w:rsid w:val="003C031C"/>
    <w:rsid w:val="003C0E95"/>
    <w:rsid w:val="003C1341"/>
    <w:rsid w:val="003C15D5"/>
    <w:rsid w:val="003C1F24"/>
    <w:rsid w:val="003C247B"/>
    <w:rsid w:val="003C2B31"/>
    <w:rsid w:val="003C3216"/>
    <w:rsid w:val="003C3376"/>
    <w:rsid w:val="003C34AE"/>
    <w:rsid w:val="003C383D"/>
    <w:rsid w:val="003C3898"/>
    <w:rsid w:val="003C3B1C"/>
    <w:rsid w:val="003C4177"/>
    <w:rsid w:val="003C4B81"/>
    <w:rsid w:val="003C4C3F"/>
    <w:rsid w:val="003C4D6D"/>
    <w:rsid w:val="003C4EFB"/>
    <w:rsid w:val="003C55B1"/>
    <w:rsid w:val="003C604E"/>
    <w:rsid w:val="003C653C"/>
    <w:rsid w:val="003C6718"/>
    <w:rsid w:val="003C67D3"/>
    <w:rsid w:val="003C6919"/>
    <w:rsid w:val="003C6E94"/>
    <w:rsid w:val="003C72B2"/>
    <w:rsid w:val="003C7617"/>
    <w:rsid w:val="003C7A1E"/>
    <w:rsid w:val="003C7AAA"/>
    <w:rsid w:val="003C7D06"/>
    <w:rsid w:val="003C7D9E"/>
    <w:rsid w:val="003D0B0A"/>
    <w:rsid w:val="003D0C77"/>
    <w:rsid w:val="003D21B9"/>
    <w:rsid w:val="003D2361"/>
    <w:rsid w:val="003D2637"/>
    <w:rsid w:val="003D343F"/>
    <w:rsid w:val="003D3C6A"/>
    <w:rsid w:val="003D43B5"/>
    <w:rsid w:val="003D44AF"/>
    <w:rsid w:val="003D59D8"/>
    <w:rsid w:val="003D5DFD"/>
    <w:rsid w:val="003D64C9"/>
    <w:rsid w:val="003D6C93"/>
    <w:rsid w:val="003D6DD4"/>
    <w:rsid w:val="003D6E01"/>
    <w:rsid w:val="003D79C1"/>
    <w:rsid w:val="003E03AD"/>
    <w:rsid w:val="003E0CE8"/>
    <w:rsid w:val="003E192A"/>
    <w:rsid w:val="003E1FB6"/>
    <w:rsid w:val="003E22C6"/>
    <w:rsid w:val="003E2537"/>
    <w:rsid w:val="003E35B8"/>
    <w:rsid w:val="003E38E0"/>
    <w:rsid w:val="003E3AB3"/>
    <w:rsid w:val="003E3C07"/>
    <w:rsid w:val="003E46E5"/>
    <w:rsid w:val="003E48B0"/>
    <w:rsid w:val="003E49CF"/>
    <w:rsid w:val="003E4F3E"/>
    <w:rsid w:val="003E558C"/>
    <w:rsid w:val="003E56A1"/>
    <w:rsid w:val="003E61F1"/>
    <w:rsid w:val="003E6354"/>
    <w:rsid w:val="003E65B6"/>
    <w:rsid w:val="003E75F6"/>
    <w:rsid w:val="003F01CF"/>
    <w:rsid w:val="003F15BD"/>
    <w:rsid w:val="003F1624"/>
    <w:rsid w:val="003F1DFE"/>
    <w:rsid w:val="003F2037"/>
    <w:rsid w:val="003F21CA"/>
    <w:rsid w:val="003F2461"/>
    <w:rsid w:val="003F2774"/>
    <w:rsid w:val="003F2DAC"/>
    <w:rsid w:val="003F2E80"/>
    <w:rsid w:val="003F30CC"/>
    <w:rsid w:val="003F31AC"/>
    <w:rsid w:val="003F3633"/>
    <w:rsid w:val="003F37DE"/>
    <w:rsid w:val="003F3CC6"/>
    <w:rsid w:val="003F5360"/>
    <w:rsid w:val="003F53B8"/>
    <w:rsid w:val="003F5EBE"/>
    <w:rsid w:val="003F65C4"/>
    <w:rsid w:val="003F6621"/>
    <w:rsid w:val="003F6A83"/>
    <w:rsid w:val="003F79C5"/>
    <w:rsid w:val="003F7A45"/>
    <w:rsid w:val="00400015"/>
    <w:rsid w:val="0040205D"/>
    <w:rsid w:val="00402121"/>
    <w:rsid w:val="00402BB3"/>
    <w:rsid w:val="00403BC8"/>
    <w:rsid w:val="00403C42"/>
    <w:rsid w:val="00404B41"/>
    <w:rsid w:val="00404B4E"/>
    <w:rsid w:val="00404BB3"/>
    <w:rsid w:val="00404E2E"/>
    <w:rsid w:val="00405297"/>
    <w:rsid w:val="0040551D"/>
    <w:rsid w:val="0040601A"/>
    <w:rsid w:val="00406093"/>
    <w:rsid w:val="0040689A"/>
    <w:rsid w:val="00406AC6"/>
    <w:rsid w:val="00406BA0"/>
    <w:rsid w:val="0040792B"/>
    <w:rsid w:val="00407B3D"/>
    <w:rsid w:val="004107D9"/>
    <w:rsid w:val="00410E2B"/>
    <w:rsid w:val="0041262E"/>
    <w:rsid w:val="004129DD"/>
    <w:rsid w:val="00412EFE"/>
    <w:rsid w:val="00412F91"/>
    <w:rsid w:val="00413106"/>
    <w:rsid w:val="00413756"/>
    <w:rsid w:val="00414145"/>
    <w:rsid w:val="00414656"/>
    <w:rsid w:val="0041479D"/>
    <w:rsid w:val="0041552B"/>
    <w:rsid w:val="00416AC9"/>
    <w:rsid w:val="00416BA9"/>
    <w:rsid w:val="00416DBA"/>
    <w:rsid w:val="00417F26"/>
    <w:rsid w:val="004209B3"/>
    <w:rsid w:val="00420EF1"/>
    <w:rsid w:val="00421809"/>
    <w:rsid w:val="00421B7A"/>
    <w:rsid w:val="00422023"/>
    <w:rsid w:val="004224CF"/>
    <w:rsid w:val="00423C8F"/>
    <w:rsid w:val="0042439D"/>
    <w:rsid w:val="004246E2"/>
    <w:rsid w:val="004253C1"/>
    <w:rsid w:val="00425E70"/>
    <w:rsid w:val="00427171"/>
    <w:rsid w:val="00427763"/>
    <w:rsid w:val="004309E1"/>
    <w:rsid w:val="00430FD2"/>
    <w:rsid w:val="0043197B"/>
    <w:rsid w:val="00432672"/>
    <w:rsid w:val="00432989"/>
    <w:rsid w:val="00432CD9"/>
    <w:rsid w:val="00432DB3"/>
    <w:rsid w:val="0043381A"/>
    <w:rsid w:val="00433D5A"/>
    <w:rsid w:val="004354C8"/>
    <w:rsid w:val="00435BA4"/>
    <w:rsid w:val="00436210"/>
    <w:rsid w:val="004369A7"/>
    <w:rsid w:val="00436B09"/>
    <w:rsid w:val="00437A14"/>
    <w:rsid w:val="00437C9B"/>
    <w:rsid w:val="00437EC4"/>
    <w:rsid w:val="00440052"/>
    <w:rsid w:val="00440227"/>
    <w:rsid w:val="0044071F"/>
    <w:rsid w:val="00440AC0"/>
    <w:rsid w:val="00441B29"/>
    <w:rsid w:val="00441D4E"/>
    <w:rsid w:val="00441D6F"/>
    <w:rsid w:val="00442519"/>
    <w:rsid w:val="00443188"/>
    <w:rsid w:val="004445E7"/>
    <w:rsid w:val="004446B1"/>
    <w:rsid w:val="00444C44"/>
    <w:rsid w:val="00447327"/>
    <w:rsid w:val="00450002"/>
    <w:rsid w:val="004500B3"/>
    <w:rsid w:val="00451216"/>
    <w:rsid w:val="00451270"/>
    <w:rsid w:val="00451374"/>
    <w:rsid w:val="00451BE8"/>
    <w:rsid w:val="00452142"/>
    <w:rsid w:val="0045225D"/>
    <w:rsid w:val="0045253C"/>
    <w:rsid w:val="00452547"/>
    <w:rsid w:val="00453240"/>
    <w:rsid w:val="00453423"/>
    <w:rsid w:val="00454298"/>
    <w:rsid w:val="0045455F"/>
    <w:rsid w:val="00454A67"/>
    <w:rsid w:val="00454CAD"/>
    <w:rsid w:val="004551A7"/>
    <w:rsid w:val="00455B7F"/>
    <w:rsid w:val="00455FF9"/>
    <w:rsid w:val="004560A3"/>
    <w:rsid w:val="004573F0"/>
    <w:rsid w:val="004605E1"/>
    <w:rsid w:val="00460650"/>
    <w:rsid w:val="00460AEE"/>
    <w:rsid w:val="00460E80"/>
    <w:rsid w:val="00460E98"/>
    <w:rsid w:val="00460F64"/>
    <w:rsid w:val="0046152A"/>
    <w:rsid w:val="00461667"/>
    <w:rsid w:val="00461D6D"/>
    <w:rsid w:val="00462410"/>
    <w:rsid w:val="00462F8B"/>
    <w:rsid w:val="004641BA"/>
    <w:rsid w:val="00464582"/>
    <w:rsid w:val="004656D3"/>
    <w:rsid w:val="00465BCD"/>
    <w:rsid w:val="00465C78"/>
    <w:rsid w:val="004661FA"/>
    <w:rsid w:val="00466B40"/>
    <w:rsid w:val="0046730F"/>
    <w:rsid w:val="004676E9"/>
    <w:rsid w:val="0046782B"/>
    <w:rsid w:val="00467CEC"/>
    <w:rsid w:val="00470274"/>
    <w:rsid w:val="004702D1"/>
    <w:rsid w:val="004707A0"/>
    <w:rsid w:val="00470F11"/>
    <w:rsid w:val="00470F46"/>
    <w:rsid w:val="004710E3"/>
    <w:rsid w:val="004729B2"/>
    <w:rsid w:val="00472A4E"/>
    <w:rsid w:val="00472D9F"/>
    <w:rsid w:val="004738E1"/>
    <w:rsid w:val="00473D87"/>
    <w:rsid w:val="00474515"/>
    <w:rsid w:val="004748E9"/>
    <w:rsid w:val="00474A16"/>
    <w:rsid w:val="00474C6F"/>
    <w:rsid w:val="00476843"/>
    <w:rsid w:val="004771E9"/>
    <w:rsid w:val="004773BD"/>
    <w:rsid w:val="0047783F"/>
    <w:rsid w:val="00477BF3"/>
    <w:rsid w:val="00480C3B"/>
    <w:rsid w:val="00480C48"/>
    <w:rsid w:val="0048125C"/>
    <w:rsid w:val="00482F97"/>
    <w:rsid w:val="00483A4D"/>
    <w:rsid w:val="00484510"/>
    <w:rsid w:val="00484E85"/>
    <w:rsid w:val="00484E9A"/>
    <w:rsid w:val="0048509E"/>
    <w:rsid w:val="004858AF"/>
    <w:rsid w:val="00485BAD"/>
    <w:rsid w:val="004861FD"/>
    <w:rsid w:val="004865AE"/>
    <w:rsid w:val="004866B1"/>
    <w:rsid w:val="00486C21"/>
    <w:rsid w:val="00487B32"/>
    <w:rsid w:val="00490161"/>
    <w:rsid w:val="0049131F"/>
    <w:rsid w:val="0049159D"/>
    <w:rsid w:val="004924B4"/>
    <w:rsid w:val="00493D1C"/>
    <w:rsid w:val="00493E78"/>
    <w:rsid w:val="00494BF4"/>
    <w:rsid w:val="00494F83"/>
    <w:rsid w:val="00494F88"/>
    <w:rsid w:val="00495BEF"/>
    <w:rsid w:val="00496352"/>
    <w:rsid w:val="0049658F"/>
    <w:rsid w:val="004965CA"/>
    <w:rsid w:val="00496663"/>
    <w:rsid w:val="00497D09"/>
    <w:rsid w:val="004A152C"/>
    <w:rsid w:val="004A165A"/>
    <w:rsid w:val="004A16D5"/>
    <w:rsid w:val="004A1C8F"/>
    <w:rsid w:val="004A252C"/>
    <w:rsid w:val="004A27A7"/>
    <w:rsid w:val="004A2C8E"/>
    <w:rsid w:val="004A3031"/>
    <w:rsid w:val="004A4083"/>
    <w:rsid w:val="004A48F6"/>
    <w:rsid w:val="004A55B8"/>
    <w:rsid w:val="004A62A3"/>
    <w:rsid w:val="004A76F3"/>
    <w:rsid w:val="004A7837"/>
    <w:rsid w:val="004A7F44"/>
    <w:rsid w:val="004A7FB9"/>
    <w:rsid w:val="004B05A2"/>
    <w:rsid w:val="004B1E87"/>
    <w:rsid w:val="004B214A"/>
    <w:rsid w:val="004B2194"/>
    <w:rsid w:val="004B27D4"/>
    <w:rsid w:val="004B3BCA"/>
    <w:rsid w:val="004B43BC"/>
    <w:rsid w:val="004B4AFB"/>
    <w:rsid w:val="004B4B95"/>
    <w:rsid w:val="004B4C51"/>
    <w:rsid w:val="004B4E46"/>
    <w:rsid w:val="004B5220"/>
    <w:rsid w:val="004B5383"/>
    <w:rsid w:val="004B5396"/>
    <w:rsid w:val="004B5B00"/>
    <w:rsid w:val="004B5FA2"/>
    <w:rsid w:val="004B657C"/>
    <w:rsid w:val="004B6B60"/>
    <w:rsid w:val="004B6FCB"/>
    <w:rsid w:val="004B712A"/>
    <w:rsid w:val="004B73B7"/>
    <w:rsid w:val="004B77D3"/>
    <w:rsid w:val="004B7CF4"/>
    <w:rsid w:val="004C00A5"/>
    <w:rsid w:val="004C02AC"/>
    <w:rsid w:val="004C0537"/>
    <w:rsid w:val="004C0CA5"/>
    <w:rsid w:val="004C0D98"/>
    <w:rsid w:val="004C0FF3"/>
    <w:rsid w:val="004C1015"/>
    <w:rsid w:val="004C11C2"/>
    <w:rsid w:val="004C1969"/>
    <w:rsid w:val="004C2795"/>
    <w:rsid w:val="004C393B"/>
    <w:rsid w:val="004C3BC8"/>
    <w:rsid w:val="004C4600"/>
    <w:rsid w:val="004C489A"/>
    <w:rsid w:val="004C4CB9"/>
    <w:rsid w:val="004C4F38"/>
    <w:rsid w:val="004C50CF"/>
    <w:rsid w:val="004C5B2E"/>
    <w:rsid w:val="004C5CB5"/>
    <w:rsid w:val="004C5EF9"/>
    <w:rsid w:val="004C676F"/>
    <w:rsid w:val="004C6F26"/>
    <w:rsid w:val="004D0CB6"/>
    <w:rsid w:val="004D0D69"/>
    <w:rsid w:val="004D0D8F"/>
    <w:rsid w:val="004D0F79"/>
    <w:rsid w:val="004D1381"/>
    <w:rsid w:val="004D1E80"/>
    <w:rsid w:val="004D2182"/>
    <w:rsid w:val="004D260F"/>
    <w:rsid w:val="004D2697"/>
    <w:rsid w:val="004D26DA"/>
    <w:rsid w:val="004D34E6"/>
    <w:rsid w:val="004D3878"/>
    <w:rsid w:val="004D394E"/>
    <w:rsid w:val="004D3E70"/>
    <w:rsid w:val="004D3F16"/>
    <w:rsid w:val="004D4DF1"/>
    <w:rsid w:val="004D5636"/>
    <w:rsid w:val="004D5B74"/>
    <w:rsid w:val="004D5C66"/>
    <w:rsid w:val="004D6451"/>
    <w:rsid w:val="004D70D9"/>
    <w:rsid w:val="004D771F"/>
    <w:rsid w:val="004E0B57"/>
    <w:rsid w:val="004E1F16"/>
    <w:rsid w:val="004E2232"/>
    <w:rsid w:val="004E2D22"/>
    <w:rsid w:val="004E408C"/>
    <w:rsid w:val="004E4C08"/>
    <w:rsid w:val="004E51F8"/>
    <w:rsid w:val="004E5456"/>
    <w:rsid w:val="004E56FA"/>
    <w:rsid w:val="004E5B5D"/>
    <w:rsid w:val="004E5E3D"/>
    <w:rsid w:val="004E661F"/>
    <w:rsid w:val="004E6BFA"/>
    <w:rsid w:val="004E6C2F"/>
    <w:rsid w:val="004E6FC5"/>
    <w:rsid w:val="004E75F8"/>
    <w:rsid w:val="004E785E"/>
    <w:rsid w:val="004F055C"/>
    <w:rsid w:val="004F06AF"/>
    <w:rsid w:val="004F0D0A"/>
    <w:rsid w:val="004F15DA"/>
    <w:rsid w:val="004F1A63"/>
    <w:rsid w:val="004F1C98"/>
    <w:rsid w:val="004F2A13"/>
    <w:rsid w:val="004F34A6"/>
    <w:rsid w:val="004F3615"/>
    <w:rsid w:val="004F3A5F"/>
    <w:rsid w:val="004F47FF"/>
    <w:rsid w:val="004F4A4C"/>
    <w:rsid w:val="004F53A9"/>
    <w:rsid w:val="004F58F7"/>
    <w:rsid w:val="004F5A5C"/>
    <w:rsid w:val="004F6584"/>
    <w:rsid w:val="004F66EC"/>
    <w:rsid w:val="00500C5D"/>
    <w:rsid w:val="00502016"/>
    <w:rsid w:val="00503F77"/>
    <w:rsid w:val="00504035"/>
    <w:rsid w:val="0050472A"/>
    <w:rsid w:val="00504BDB"/>
    <w:rsid w:val="0050526F"/>
    <w:rsid w:val="0050554E"/>
    <w:rsid w:val="00505BC2"/>
    <w:rsid w:val="00505EAD"/>
    <w:rsid w:val="0050629D"/>
    <w:rsid w:val="00506C07"/>
    <w:rsid w:val="00506C49"/>
    <w:rsid w:val="00507C1B"/>
    <w:rsid w:val="0051008E"/>
    <w:rsid w:val="0051053C"/>
    <w:rsid w:val="005106CC"/>
    <w:rsid w:val="005112C2"/>
    <w:rsid w:val="00511ED5"/>
    <w:rsid w:val="005135F7"/>
    <w:rsid w:val="00513AE1"/>
    <w:rsid w:val="00513D33"/>
    <w:rsid w:val="00514322"/>
    <w:rsid w:val="00514A5B"/>
    <w:rsid w:val="00514FD0"/>
    <w:rsid w:val="005151AE"/>
    <w:rsid w:val="005157A0"/>
    <w:rsid w:val="0051587E"/>
    <w:rsid w:val="00516295"/>
    <w:rsid w:val="005168E1"/>
    <w:rsid w:val="00516FFD"/>
    <w:rsid w:val="00517C57"/>
    <w:rsid w:val="005200A1"/>
    <w:rsid w:val="0052073D"/>
    <w:rsid w:val="00521D58"/>
    <w:rsid w:val="00522267"/>
    <w:rsid w:val="00523407"/>
    <w:rsid w:val="00523896"/>
    <w:rsid w:val="00523B5C"/>
    <w:rsid w:val="0052402D"/>
    <w:rsid w:val="005248C8"/>
    <w:rsid w:val="00524BCD"/>
    <w:rsid w:val="00524D03"/>
    <w:rsid w:val="00525EB1"/>
    <w:rsid w:val="005260A3"/>
    <w:rsid w:val="00526169"/>
    <w:rsid w:val="0052634F"/>
    <w:rsid w:val="00526633"/>
    <w:rsid w:val="00526706"/>
    <w:rsid w:val="0052744F"/>
    <w:rsid w:val="00527672"/>
    <w:rsid w:val="00527755"/>
    <w:rsid w:val="005277FF"/>
    <w:rsid w:val="00530AF7"/>
    <w:rsid w:val="005326B6"/>
    <w:rsid w:val="00533709"/>
    <w:rsid w:val="00534234"/>
    <w:rsid w:val="00534572"/>
    <w:rsid w:val="0053465D"/>
    <w:rsid w:val="0053490F"/>
    <w:rsid w:val="00534ACA"/>
    <w:rsid w:val="00535CBF"/>
    <w:rsid w:val="00536463"/>
    <w:rsid w:val="00537424"/>
    <w:rsid w:val="0053792F"/>
    <w:rsid w:val="0054112B"/>
    <w:rsid w:val="005421C6"/>
    <w:rsid w:val="00542990"/>
    <w:rsid w:val="005434DB"/>
    <w:rsid w:val="005435AF"/>
    <w:rsid w:val="005445DF"/>
    <w:rsid w:val="0054482D"/>
    <w:rsid w:val="00544E2D"/>
    <w:rsid w:val="00545109"/>
    <w:rsid w:val="0054535C"/>
    <w:rsid w:val="005458C2"/>
    <w:rsid w:val="00546168"/>
    <w:rsid w:val="00546934"/>
    <w:rsid w:val="005469F5"/>
    <w:rsid w:val="00546A30"/>
    <w:rsid w:val="00546B5F"/>
    <w:rsid w:val="005474F4"/>
    <w:rsid w:val="005513AB"/>
    <w:rsid w:val="005513AF"/>
    <w:rsid w:val="00551B1A"/>
    <w:rsid w:val="00551B59"/>
    <w:rsid w:val="00551C49"/>
    <w:rsid w:val="00551DF6"/>
    <w:rsid w:val="0055201A"/>
    <w:rsid w:val="00552147"/>
    <w:rsid w:val="00552EBC"/>
    <w:rsid w:val="00553AE3"/>
    <w:rsid w:val="00553E6C"/>
    <w:rsid w:val="00554F4D"/>
    <w:rsid w:val="005559A1"/>
    <w:rsid w:val="00555BCF"/>
    <w:rsid w:val="00555C51"/>
    <w:rsid w:val="00555D32"/>
    <w:rsid w:val="0055727D"/>
    <w:rsid w:val="005572C7"/>
    <w:rsid w:val="005577AD"/>
    <w:rsid w:val="00557882"/>
    <w:rsid w:val="00557EDC"/>
    <w:rsid w:val="00560150"/>
    <w:rsid w:val="005606E9"/>
    <w:rsid w:val="00560F95"/>
    <w:rsid w:val="005611CD"/>
    <w:rsid w:val="0056176B"/>
    <w:rsid w:val="0056190E"/>
    <w:rsid w:val="0056475E"/>
    <w:rsid w:val="00564AF7"/>
    <w:rsid w:val="00564B53"/>
    <w:rsid w:val="00564E32"/>
    <w:rsid w:val="005652FA"/>
    <w:rsid w:val="005654CA"/>
    <w:rsid w:val="005655A4"/>
    <w:rsid w:val="00565AFB"/>
    <w:rsid w:val="00565AFF"/>
    <w:rsid w:val="00565B84"/>
    <w:rsid w:val="00565C51"/>
    <w:rsid w:val="00565E6C"/>
    <w:rsid w:val="005667C0"/>
    <w:rsid w:val="00566DFE"/>
    <w:rsid w:val="00570EF7"/>
    <w:rsid w:val="005711D9"/>
    <w:rsid w:val="00571E0D"/>
    <w:rsid w:val="0057220D"/>
    <w:rsid w:val="00572413"/>
    <w:rsid w:val="0057267C"/>
    <w:rsid w:val="005734ED"/>
    <w:rsid w:val="00573C64"/>
    <w:rsid w:val="005741CE"/>
    <w:rsid w:val="0057420B"/>
    <w:rsid w:val="00574663"/>
    <w:rsid w:val="005746A8"/>
    <w:rsid w:val="00574AD7"/>
    <w:rsid w:val="00575830"/>
    <w:rsid w:val="005758D5"/>
    <w:rsid w:val="005772D6"/>
    <w:rsid w:val="005778A6"/>
    <w:rsid w:val="005778CB"/>
    <w:rsid w:val="00577F38"/>
    <w:rsid w:val="00577FA4"/>
    <w:rsid w:val="005800EA"/>
    <w:rsid w:val="00580884"/>
    <w:rsid w:val="005809A2"/>
    <w:rsid w:val="00581029"/>
    <w:rsid w:val="00581661"/>
    <w:rsid w:val="00581975"/>
    <w:rsid w:val="00581E47"/>
    <w:rsid w:val="0058241C"/>
    <w:rsid w:val="0058269F"/>
    <w:rsid w:val="00582E40"/>
    <w:rsid w:val="005833FF"/>
    <w:rsid w:val="00583C17"/>
    <w:rsid w:val="005842B5"/>
    <w:rsid w:val="00584C83"/>
    <w:rsid w:val="00585718"/>
    <w:rsid w:val="00585B14"/>
    <w:rsid w:val="005868F2"/>
    <w:rsid w:val="00586B0D"/>
    <w:rsid w:val="00586BFF"/>
    <w:rsid w:val="00586CA2"/>
    <w:rsid w:val="00587211"/>
    <w:rsid w:val="005872BD"/>
    <w:rsid w:val="00587349"/>
    <w:rsid w:val="00587835"/>
    <w:rsid w:val="00587EA7"/>
    <w:rsid w:val="0059009F"/>
    <w:rsid w:val="00591265"/>
    <w:rsid w:val="005917DE"/>
    <w:rsid w:val="00591B6C"/>
    <w:rsid w:val="00591BC6"/>
    <w:rsid w:val="00591CBA"/>
    <w:rsid w:val="00591F4C"/>
    <w:rsid w:val="005920EB"/>
    <w:rsid w:val="00592655"/>
    <w:rsid w:val="00594617"/>
    <w:rsid w:val="00594DF0"/>
    <w:rsid w:val="00594F0C"/>
    <w:rsid w:val="005963F4"/>
    <w:rsid w:val="00596856"/>
    <w:rsid w:val="00596F9E"/>
    <w:rsid w:val="005974F0"/>
    <w:rsid w:val="0059780B"/>
    <w:rsid w:val="00597A93"/>
    <w:rsid w:val="00597B27"/>
    <w:rsid w:val="005A0318"/>
    <w:rsid w:val="005A032C"/>
    <w:rsid w:val="005A0CA6"/>
    <w:rsid w:val="005A1144"/>
    <w:rsid w:val="005A1259"/>
    <w:rsid w:val="005A1458"/>
    <w:rsid w:val="005A2426"/>
    <w:rsid w:val="005A2DE0"/>
    <w:rsid w:val="005A3143"/>
    <w:rsid w:val="005A3A01"/>
    <w:rsid w:val="005A3BDA"/>
    <w:rsid w:val="005A4198"/>
    <w:rsid w:val="005A4429"/>
    <w:rsid w:val="005A4559"/>
    <w:rsid w:val="005A5224"/>
    <w:rsid w:val="005A5392"/>
    <w:rsid w:val="005A60B2"/>
    <w:rsid w:val="005A67F7"/>
    <w:rsid w:val="005A6821"/>
    <w:rsid w:val="005A6C0F"/>
    <w:rsid w:val="005A6CC2"/>
    <w:rsid w:val="005A6D32"/>
    <w:rsid w:val="005A6DAC"/>
    <w:rsid w:val="005A7E81"/>
    <w:rsid w:val="005B0589"/>
    <w:rsid w:val="005B064B"/>
    <w:rsid w:val="005B077E"/>
    <w:rsid w:val="005B2D71"/>
    <w:rsid w:val="005B34EF"/>
    <w:rsid w:val="005B3BB1"/>
    <w:rsid w:val="005B4188"/>
    <w:rsid w:val="005B48B6"/>
    <w:rsid w:val="005B505D"/>
    <w:rsid w:val="005B5BDD"/>
    <w:rsid w:val="005B5F41"/>
    <w:rsid w:val="005B6221"/>
    <w:rsid w:val="005B6267"/>
    <w:rsid w:val="005B695B"/>
    <w:rsid w:val="005B6DE1"/>
    <w:rsid w:val="005B728C"/>
    <w:rsid w:val="005B7EDB"/>
    <w:rsid w:val="005C0381"/>
    <w:rsid w:val="005C07C5"/>
    <w:rsid w:val="005C098D"/>
    <w:rsid w:val="005C0B42"/>
    <w:rsid w:val="005C0D66"/>
    <w:rsid w:val="005C1354"/>
    <w:rsid w:val="005C18D9"/>
    <w:rsid w:val="005C2A7D"/>
    <w:rsid w:val="005C2CA1"/>
    <w:rsid w:val="005C2FEF"/>
    <w:rsid w:val="005C3632"/>
    <w:rsid w:val="005C3F19"/>
    <w:rsid w:val="005C4190"/>
    <w:rsid w:val="005C5626"/>
    <w:rsid w:val="005C59B6"/>
    <w:rsid w:val="005C6597"/>
    <w:rsid w:val="005C68CC"/>
    <w:rsid w:val="005C6A15"/>
    <w:rsid w:val="005C6A31"/>
    <w:rsid w:val="005C7B88"/>
    <w:rsid w:val="005C7D21"/>
    <w:rsid w:val="005D0334"/>
    <w:rsid w:val="005D065E"/>
    <w:rsid w:val="005D086C"/>
    <w:rsid w:val="005D12AE"/>
    <w:rsid w:val="005D12BC"/>
    <w:rsid w:val="005D172C"/>
    <w:rsid w:val="005D2A6E"/>
    <w:rsid w:val="005D2D5C"/>
    <w:rsid w:val="005D2F05"/>
    <w:rsid w:val="005D3686"/>
    <w:rsid w:val="005D4211"/>
    <w:rsid w:val="005D4880"/>
    <w:rsid w:val="005D5F16"/>
    <w:rsid w:val="005D6657"/>
    <w:rsid w:val="005D68D2"/>
    <w:rsid w:val="005D6CFD"/>
    <w:rsid w:val="005D7832"/>
    <w:rsid w:val="005E0145"/>
    <w:rsid w:val="005E02AC"/>
    <w:rsid w:val="005E1151"/>
    <w:rsid w:val="005E16EC"/>
    <w:rsid w:val="005E1E05"/>
    <w:rsid w:val="005E23A8"/>
    <w:rsid w:val="005E2491"/>
    <w:rsid w:val="005E32A1"/>
    <w:rsid w:val="005E3353"/>
    <w:rsid w:val="005E380F"/>
    <w:rsid w:val="005E45CD"/>
    <w:rsid w:val="005E487B"/>
    <w:rsid w:val="005E4B65"/>
    <w:rsid w:val="005E4FE6"/>
    <w:rsid w:val="005E5054"/>
    <w:rsid w:val="005E565C"/>
    <w:rsid w:val="005E6F66"/>
    <w:rsid w:val="005E791C"/>
    <w:rsid w:val="005E7DBA"/>
    <w:rsid w:val="005E7E44"/>
    <w:rsid w:val="005F0106"/>
    <w:rsid w:val="005F108A"/>
    <w:rsid w:val="005F11E0"/>
    <w:rsid w:val="005F1A3A"/>
    <w:rsid w:val="005F1C09"/>
    <w:rsid w:val="005F23AF"/>
    <w:rsid w:val="005F3170"/>
    <w:rsid w:val="005F3A6A"/>
    <w:rsid w:val="005F3AE8"/>
    <w:rsid w:val="005F3B26"/>
    <w:rsid w:val="005F3F3D"/>
    <w:rsid w:val="005F497A"/>
    <w:rsid w:val="005F53F9"/>
    <w:rsid w:val="005F5C94"/>
    <w:rsid w:val="005F6031"/>
    <w:rsid w:val="005F63C6"/>
    <w:rsid w:val="005F724E"/>
    <w:rsid w:val="005F7CCA"/>
    <w:rsid w:val="005F7FDE"/>
    <w:rsid w:val="00600089"/>
    <w:rsid w:val="006000D7"/>
    <w:rsid w:val="00601638"/>
    <w:rsid w:val="006017B6"/>
    <w:rsid w:val="00601905"/>
    <w:rsid w:val="00601B5B"/>
    <w:rsid w:val="0060245A"/>
    <w:rsid w:val="006027FD"/>
    <w:rsid w:val="00602C76"/>
    <w:rsid w:val="00602E88"/>
    <w:rsid w:val="00602F29"/>
    <w:rsid w:val="006038FA"/>
    <w:rsid w:val="00604FBD"/>
    <w:rsid w:val="0060554C"/>
    <w:rsid w:val="00605F8F"/>
    <w:rsid w:val="00606DE7"/>
    <w:rsid w:val="00606F84"/>
    <w:rsid w:val="00606F9B"/>
    <w:rsid w:val="00607DD3"/>
    <w:rsid w:val="00607DFF"/>
    <w:rsid w:val="00610F62"/>
    <w:rsid w:val="00610F91"/>
    <w:rsid w:val="00610F94"/>
    <w:rsid w:val="0061118D"/>
    <w:rsid w:val="006112E4"/>
    <w:rsid w:val="00611C4B"/>
    <w:rsid w:val="00611D7D"/>
    <w:rsid w:val="00613D4E"/>
    <w:rsid w:val="00613D7C"/>
    <w:rsid w:val="00613E93"/>
    <w:rsid w:val="0061453A"/>
    <w:rsid w:val="006146B2"/>
    <w:rsid w:val="00614A96"/>
    <w:rsid w:val="00614B71"/>
    <w:rsid w:val="00615306"/>
    <w:rsid w:val="0061554B"/>
    <w:rsid w:val="006156FE"/>
    <w:rsid w:val="0061685E"/>
    <w:rsid w:val="00616987"/>
    <w:rsid w:val="00616DF5"/>
    <w:rsid w:val="00617966"/>
    <w:rsid w:val="006179F5"/>
    <w:rsid w:val="00617A40"/>
    <w:rsid w:val="006209C7"/>
    <w:rsid w:val="00621293"/>
    <w:rsid w:val="006230A5"/>
    <w:rsid w:val="006236DE"/>
    <w:rsid w:val="00623959"/>
    <w:rsid w:val="006239AD"/>
    <w:rsid w:val="00624055"/>
    <w:rsid w:val="006241B0"/>
    <w:rsid w:val="00624433"/>
    <w:rsid w:val="0062452F"/>
    <w:rsid w:val="00624AB2"/>
    <w:rsid w:val="00625D14"/>
    <w:rsid w:val="0062682B"/>
    <w:rsid w:val="006269A5"/>
    <w:rsid w:val="00626E15"/>
    <w:rsid w:val="006271E4"/>
    <w:rsid w:val="00627578"/>
    <w:rsid w:val="006276F2"/>
    <w:rsid w:val="0062788B"/>
    <w:rsid w:val="006279EB"/>
    <w:rsid w:val="00627ACE"/>
    <w:rsid w:val="00630855"/>
    <w:rsid w:val="006317F5"/>
    <w:rsid w:val="00631DAE"/>
    <w:rsid w:val="00631E3B"/>
    <w:rsid w:val="006321F7"/>
    <w:rsid w:val="00632250"/>
    <w:rsid w:val="00632349"/>
    <w:rsid w:val="00632ACF"/>
    <w:rsid w:val="00632E1D"/>
    <w:rsid w:val="00633030"/>
    <w:rsid w:val="006333FE"/>
    <w:rsid w:val="0063345F"/>
    <w:rsid w:val="0063359E"/>
    <w:rsid w:val="00633B82"/>
    <w:rsid w:val="006341D8"/>
    <w:rsid w:val="006348C5"/>
    <w:rsid w:val="00634AD2"/>
    <w:rsid w:val="00634E4D"/>
    <w:rsid w:val="006350A3"/>
    <w:rsid w:val="00635289"/>
    <w:rsid w:val="00635312"/>
    <w:rsid w:val="006354C1"/>
    <w:rsid w:val="00636015"/>
    <w:rsid w:val="006360F2"/>
    <w:rsid w:val="006366F0"/>
    <w:rsid w:val="00636714"/>
    <w:rsid w:val="00636BBE"/>
    <w:rsid w:val="00636E17"/>
    <w:rsid w:val="006378F1"/>
    <w:rsid w:val="00637948"/>
    <w:rsid w:val="00637E7A"/>
    <w:rsid w:val="0064048E"/>
    <w:rsid w:val="006419F6"/>
    <w:rsid w:val="0064227E"/>
    <w:rsid w:val="00642595"/>
    <w:rsid w:val="00642EBC"/>
    <w:rsid w:val="00643D2D"/>
    <w:rsid w:val="00643FB4"/>
    <w:rsid w:val="006451BA"/>
    <w:rsid w:val="006452FD"/>
    <w:rsid w:val="00645B86"/>
    <w:rsid w:val="00646516"/>
    <w:rsid w:val="00646526"/>
    <w:rsid w:val="00646D5C"/>
    <w:rsid w:val="0065010A"/>
    <w:rsid w:val="00650C63"/>
    <w:rsid w:val="00651046"/>
    <w:rsid w:val="0065130F"/>
    <w:rsid w:val="006523B5"/>
    <w:rsid w:val="00652CA2"/>
    <w:rsid w:val="00652E0C"/>
    <w:rsid w:val="00653652"/>
    <w:rsid w:val="00653A8A"/>
    <w:rsid w:val="00653BED"/>
    <w:rsid w:val="00654376"/>
    <w:rsid w:val="00654C6B"/>
    <w:rsid w:val="00654D16"/>
    <w:rsid w:val="00654F1E"/>
    <w:rsid w:val="00654F21"/>
    <w:rsid w:val="00655A77"/>
    <w:rsid w:val="00655DFF"/>
    <w:rsid w:val="00655E6E"/>
    <w:rsid w:val="00656B84"/>
    <w:rsid w:val="0065704E"/>
    <w:rsid w:val="00657686"/>
    <w:rsid w:val="00657FAB"/>
    <w:rsid w:val="00660E36"/>
    <w:rsid w:val="0066116A"/>
    <w:rsid w:val="006615DA"/>
    <w:rsid w:val="00661874"/>
    <w:rsid w:val="00661D5C"/>
    <w:rsid w:val="006620B3"/>
    <w:rsid w:val="00662AD4"/>
    <w:rsid w:val="00664218"/>
    <w:rsid w:val="006646AF"/>
    <w:rsid w:val="00664822"/>
    <w:rsid w:val="00664A46"/>
    <w:rsid w:val="00664E50"/>
    <w:rsid w:val="0066520B"/>
    <w:rsid w:val="00666399"/>
    <w:rsid w:val="00666560"/>
    <w:rsid w:val="0066665B"/>
    <w:rsid w:val="00666BC1"/>
    <w:rsid w:val="00666DF6"/>
    <w:rsid w:val="00667D41"/>
    <w:rsid w:val="006700E4"/>
    <w:rsid w:val="006703F7"/>
    <w:rsid w:val="00670C05"/>
    <w:rsid w:val="00670CE8"/>
    <w:rsid w:val="00671B82"/>
    <w:rsid w:val="00672A0A"/>
    <w:rsid w:val="006730FF"/>
    <w:rsid w:val="00673816"/>
    <w:rsid w:val="00673B8F"/>
    <w:rsid w:val="0067442C"/>
    <w:rsid w:val="006755C4"/>
    <w:rsid w:val="00675692"/>
    <w:rsid w:val="00675EEE"/>
    <w:rsid w:val="0067614C"/>
    <w:rsid w:val="006768DB"/>
    <w:rsid w:val="0067734B"/>
    <w:rsid w:val="00677412"/>
    <w:rsid w:val="00677BAB"/>
    <w:rsid w:val="006800E6"/>
    <w:rsid w:val="00680971"/>
    <w:rsid w:val="00680EFA"/>
    <w:rsid w:val="006812BB"/>
    <w:rsid w:val="00681ACF"/>
    <w:rsid w:val="00682024"/>
    <w:rsid w:val="00682557"/>
    <w:rsid w:val="0068316A"/>
    <w:rsid w:val="0068324F"/>
    <w:rsid w:val="00683548"/>
    <w:rsid w:val="00683651"/>
    <w:rsid w:val="006836DA"/>
    <w:rsid w:val="00683B35"/>
    <w:rsid w:val="00683B56"/>
    <w:rsid w:val="006842D6"/>
    <w:rsid w:val="00684830"/>
    <w:rsid w:val="0068559F"/>
    <w:rsid w:val="0068620C"/>
    <w:rsid w:val="00686475"/>
    <w:rsid w:val="00686930"/>
    <w:rsid w:val="00686B90"/>
    <w:rsid w:val="0068751F"/>
    <w:rsid w:val="006875B4"/>
    <w:rsid w:val="00687CFB"/>
    <w:rsid w:val="00687E42"/>
    <w:rsid w:val="00690223"/>
    <w:rsid w:val="006903F8"/>
    <w:rsid w:val="006912CF"/>
    <w:rsid w:val="00691926"/>
    <w:rsid w:val="0069270A"/>
    <w:rsid w:val="0069335A"/>
    <w:rsid w:val="00693CAF"/>
    <w:rsid w:val="00693F3D"/>
    <w:rsid w:val="006946E4"/>
    <w:rsid w:val="006947F0"/>
    <w:rsid w:val="00694D53"/>
    <w:rsid w:val="0069586D"/>
    <w:rsid w:val="00695FBC"/>
    <w:rsid w:val="006971AC"/>
    <w:rsid w:val="0069727E"/>
    <w:rsid w:val="006977DD"/>
    <w:rsid w:val="00697AF6"/>
    <w:rsid w:val="006A0244"/>
    <w:rsid w:val="006A03C2"/>
    <w:rsid w:val="006A047D"/>
    <w:rsid w:val="006A0636"/>
    <w:rsid w:val="006A0C5A"/>
    <w:rsid w:val="006A0CD6"/>
    <w:rsid w:val="006A0F1D"/>
    <w:rsid w:val="006A108B"/>
    <w:rsid w:val="006A193D"/>
    <w:rsid w:val="006A2096"/>
    <w:rsid w:val="006A21CA"/>
    <w:rsid w:val="006A23DC"/>
    <w:rsid w:val="006A2821"/>
    <w:rsid w:val="006A2EFE"/>
    <w:rsid w:val="006A2F7C"/>
    <w:rsid w:val="006A3006"/>
    <w:rsid w:val="006A37D0"/>
    <w:rsid w:val="006A3BE2"/>
    <w:rsid w:val="006A43E0"/>
    <w:rsid w:val="006A4C11"/>
    <w:rsid w:val="006A5F4E"/>
    <w:rsid w:val="006A6A73"/>
    <w:rsid w:val="006A72E1"/>
    <w:rsid w:val="006A7A65"/>
    <w:rsid w:val="006A7BB0"/>
    <w:rsid w:val="006B0355"/>
    <w:rsid w:val="006B0976"/>
    <w:rsid w:val="006B0A15"/>
    <w:rsid w:val="006B0B86"/>
    <w:rsid w:val="006B1F80"/>
    <w:rsid w:val="006B2B20"/>
    <w:rsid w:val="006B2D00"/>
    <w:rsid w:val="006B30DF"/>
    <w:rsid w:val="006B3436"/>
    <w:rsid w:val="006B3C83"/>
    <w:rsid w:val="006B3FEF"/>
    <w:rsid w:val="006B42EB"/>
    <w:rsid w:val="006B4607"/>
    <w:rsid w:val="006B4AA3"/>
    <w:rsid w:val="006B5278"/>
    <w:rsid w:val="006B567A"/>
    <w:rsid w:val="006B569A"/>
    <w:rsid w:val="006B662E"/>
    <w:rsid w:val="006B6712"/>
    <w:rsid w:val="006B677D"/>
    <w:rsid w:val="006B6A6A"/>
    <w:rsid w:val="006B7111"/>
    <w:rsid w:val="006B732D"/>
    <w:rsid w:val="006B752C"/>
    <w:rsid w:val="006B7EC0"/>
    <w:rsid w:val="006C05DF"/>
    <w:rsid w:val="006C06A4"/>
    <w:rsid w:val="006C0C76"/>
    <w:rsid w:val="006C1956"/>
    <w:rsid w:val="006C2FF9"/>
    <w:rsid w:val="006C3249"/>
    <w:rsid w:val="006C3512"/>
    <w:rsid w:val="006C3A81"/>
    <w:rsid w:val="006C3FF1"/>
    <w:rsid w:val="006C43A4"/>
    <w:rsid w:val="006C48AA"/>
    <w:rsid w:val="006C4AD5"/>
    <w:rsid w:val="006C4EE6"/>
    <w:rsid w:val="006C59A5"/>
    <w:rsid w:val="006C6118"/>
    <w:rsid w:val="006C734D"/>
    <w:rsid w:val="006C73BF"/>
    <w:rsid w:val="006C7B23"/>
    <w:rsid w:val="006D0C7C"/>
    <w:rsid w:val="006D103F"/>
    <w:rsid w:val="006D1977"/>
    <w:rsid w:val="006D2137"/>
    <w:rsid w:val="006D25C4"/>
    <w:rsid w:val="006D2B71"/>
    <w:rsid w:val="006D343C"/>
    <w:rsid w:val="006D34AC"/>
    <w:rsid w:val="006D3D9F"/>
    <w:rsid w:val="006D48E3"/>
    <w:rsid w:val="006D49A7"/>
    <w:rsid w:val="006D4CB7"/>
    <w:rsid w:val="006D5870"/>
    <w:rsid w:val="006D5B00"/>
    <w:rsid w:val="006D5CC5"/>
    <w:rsid w:val="006D65AE"/>
    <w:rsid w:val="006D708D"/>
    <w:rsid w:val="006D7635"/>
    <w:rsid w:val="006E04AD"/>
    <w:rsid w:val="006E0BA2"/>
    <w:rsid w:val="006E0DCA"/>
    <w:rsid w:val="006E1342"/>
    <w:rsid w:val="006E13BB"/>
    <w:rsid w:val="006E1726"/>
    <w:rsid w:val="006E1740"/>
    <w:rsid w:val="006E174C"/>
    <w:rsid w:val="006E1D84"/>
    <w:rsid w:val="006E2BB8"/>
    <w:rsid w:val="006E2D30"/>
    <w:rsid w:val="006E2E6B"/>
    <w:rsid w:val="006E3CDB"/>
    <w:rsid w:val="006E40BD"/>
    <w:rsid w:val="006E4696"/>
    <w:rsid w:val="006E46C4"/>
    <w:rsid w:val="006E4B6C"/>
    <w:rsid w:val="006E54F7"/>
    <w:rsid w:val="006E64A5"/>
    <w:rsid w:val="006E72E2"/>
    <w:rsid w:val="006E7412"/>
    <w:rsid w:val="006E7A4D"/>
    <w:rsid w:val="006E7CF8"/>
    <w:rsid w:val="006E7E47"/>
    <w:rsid w:val="006F067A"/>
    <w:rsid w:val="006F1155"/>
    <w:rsid w:val="006F15B9"/>
    <w:rsid w:val="006F27A7"/>
    <w:rsid w:val="006F32AC"/>
    <w:rsid w:val="006F3604"/>
    <w:rsid w:val="006F38AC"/>
    <w:rsid w:val="006F40B3"/>
    <w:rsid w:val="006F46B6"/>
    <w:rsid w:val="006F4E05"/>
    <w:rsid w:val="006F5E9A"/>
    <w:rsid w:val="006F675A"/>
    <w:rsid w:val="006F6CA5"/>
    <w:rsid w:val="006F6D2C"/>
    <w:rsid w:val="006F7D35"/>
    <w:rsid w:val="007002E3"/>
    <w:rsid w:val="00701032"/>
    <w:rsid w:val="00701220"/>
    <w:rsid w:val="00701F7D"/>
    <w:rsid w:val="007023F8"/>
    <w:rsid w:val="007026C0"/>
    <w:rsid w:val="00702C46"/>
    <w:rsid w:val="00702CAC"/>
    <w:rsid w:val="00703247"/>
    <w:rsid w:val="007032ED"/>
    <w:rsid w:val="00703A1A"/>
    <w:rsid w:val="00704074"/>
    <w:rsid w:val="007050DA"/>
    <w:rsid w:val="007052FF"/>
    <w:rsid w:val="00705361"/>
    <w:rsid w:val="00705388"/>
    <w:rsid w:val="0070538E"/>
    <w:rsid w:val="007056EA"/>
    <w:rsid w:val="00705F91"/>
    <w:rsid w:val="00706075"/>
    <w:rsid w:val="00706380"/>
    <w:rsid w:val="00706601"/>
    <w:rsid w:val="00707F14"/>
    <w:rsid w:val="00710137"/>
    <w:rsid w:val="0071142C"/>
    <w:rsid w:val="007121C1"/>
    <w:rsid w:val="0071224D"/>
    <w:rsid w:val="007123BA"/>
    <w:rsid w:val="00712957"/>
    <w:rsid w:val="0071360A"/>
    <w:rsid w:val="00713977"/>
    <w:rsid w:val="00713A50"/>
    <w:rsid w:val="00713B02"/>
    <w:rsid w:val="00714980"/>
    <w:rsid w:val="00714B3A"/>
    <w:rsid w:val="00714D43"/>
    <w:rsid w:val="00715145"/>
    <w:rsid w:val="0071536A"/>
    <w:rsid w:val="007153A5"/>
    <w:rsid w:val="007158DA"/>
    <w:rsid w:val="00715CD1"/>
    <w:rsid w:val="00715D01"/>
    <w:rsid w:val="0071661D"/>
    <w:rsid w:val="00716BBB"/>
    <w:rsid w:val="007204A1"/>
    <w:rsid w:val="00720504"/>
    <w:rsid w:val="0072052C"/>
    <w:rsid w:val="0072053A"/>
    <w:rsid w:val="00720B21"/>
    <w:rsid w:val="00720D1C"/>
    <w:rsid w:val="00720DE8"/>
    <w:rsid w:val="00722088"/>
    <w:rsid w:val="0072237B"/>
    <w:rsid w:val="00722461"/>
    <w:rsid w:val="0072254F"/>
    <w:rsid w:val="00722894"/>
    <w:rsid w:val="00722EF3"/>
    <w:rsid w:val="00722F74"/>
    <w:rsid w:val="007246BE"/>
    <w:rsid w:val="00724BC5"/>
    <w:rsid w:val="00724D11"/>
    <w:rsid w:val="00724E2F"/>
    <w:rsid w:val="00725607"/>
    <w:rsid w:val="00725EA3"/>
    <w:rsid w:val="00725F30"/>
    <w:rsid w:val="0072693B"/>
    <w:rsid w:val="007269C4"/>
    <w:rsid w:val="00726BEE"/>
    <w:rsid w:val="00726C39"/>
    <w:rsid w:val="007270CE"/>
    <w:rsid w:val="007276E7"/>
    <w:rsid w:val="00727F14"/>
    <w:rsid w:val="00730F08"/>
    <w:rsid w:val="00730F93"/>
    <w:rsid w:val="0073118D"/>
    <w:rsid w:val="00731222"/>
    <w:rsid w:val="00731A8A"/>
    <w:rsid w:val="00731E91"/>
    <w:rsid w:val="00731EDE"/>
    <w:rsid w:val="00732AF7"/>
    <w:rsid w:val="00733178"/>
    <w:rsid w:val="00733933"/>
    <w:rsid w:val="00733976"/>
    <w:rsid w:val="00733E64"/>
    <w:rsid w:val="00735562"/>
    <w:rsid w:val="0073604D"/>
    <w:rsid w:val="007360DE"/>
    <w:rsid w:val="0073633E"/>
    <w:rsid w:val="0073698C"/>
    <w:rsid w:val="007372DF"/>
    <w:rsid w:val="00740038"/>
    <w:rsid w:val="00740942"/>
    <w:rsid w:val="00740EEF"/>
    <w:rsid w:val="0074111C"/>
    <w:rsid w:val="007421B3"/>
    <w:rsid w:val="007429E9"/>
    <w:rsid w:val="0074316B"/>
    <w:rsid w:val="00743586"/>
    <w:rsid w:val="0074446B"/>
    <w:rsid w:val="0074471A"/>
    <w:rsid w:val="00744720"/>
    <w:rsid w:val="00744BA8"/>
    <w:rsid w:val="00745F84"/>
    <w:rsid w:val="00745F9F"/>
    <w:rsid w:val="00745FBB"/>
    <w:rsid w:val="007467F6"/>
    <w:rsid w:val="007468D9"/>
    <w:rsid w:val="00746904"/>
    <w:rsid w:val="00747163"/>
    <w:rsid w:val="007471C9"/>
    <w:rsid w:val="007479D0"/>
    <w:rsid w:val="00747F7A"/>
    <w:rsid w:val="0075041D"/>
    <w:rsid w:val="00750898"/>
    <w:rsid w:val="0075089F"/>
    <w:rsid w:val="0075102F"/>
    <w:rsid w:val="00751B03"/>
    <w:rsid w:val="00751C93"/>
    <w:rsid w:val="00751FD1"/>
    <w:rsid w:val="00752011"/>
    <w:rsid w:val="007525C8"/>
    <w:rsid w:val="007527CC"/>
    <w:rsid w:val="00752A8A"/>
    <w:rsid w:val="00752B56"/>
    <w:rsid w:val="00753426"/>
    <w:rsid w:val="00753D71"/>
    <w:rsid w:val="00754985"/>
    <w:rsid w:val="0075519B"/>
    <w:rsid w:val="00756B2F"/>
    <w:rsid w:val="00756FCB"/>
    <w:rsid w:val="00757219"/>
    <w:rsid w:val="00757743"/>
    <w:rsid w:val="00757765"/>
    <w:rsid w:val="00760907"/>
    <w:rsid w:val="00760E3C"/>
    <w:rsid w:val="00761634"/>
    <w:rsid w:val="00761920"/>
    <w:rsid w:val="00762462"/>
    <w:rsid w:val="00763976"/>
    <w:rsid w:val="00763C04"/>
    <w:rsid w:val="00764F74"/>
    <w:rsid w:val="00765B7F"/>
    <w:rsid w:val="00765CD9"/>
    <w:rsid w:val="007662DF"/>
    <w:rsid w:val="00770D21"/>
    <w:rsid w:val="00771349"/>
    <w:rsid w:val="007714D1"/>
    <w:rsid w:val="00771D4A"/>
    <w:rsid w:val="007720BA"/>
    <w:rsid w:val="007724BB"/>
    <w:rsid w:val="00772B6A"/>
    <w:rsid w:val="00772CF0"/>
    <w:rsid w:val="00773109"/>
    <w:rsid w:val="0077326C"/>
    <w:rsid w:val="00773906"/>
    <w:rsid w:val="00773B86"/>
    <w:rsid w:val="00773CD4"/>
    <w:rsid w:val="007749D5"/>
    <w:rsid w:val="007756F5"/>
    <w:rsid w:val="00775856"/>
    <w:rsid w:val="00775977"/>
    <w:rsid w:val="00775A29"/>
    <w:rsid w:val="00775C6B"/>
    <w:rsid w:val="00775F3F"/>
    <w:rsid w:val="00776B93"/>
    <w:rsid w:val="00776C20"/>
    <w:rsid w:val="00776EB4"/>
    <w:rsid w:val="007773C2"/>
    <w:rsid w:val="00777F1C"/>
    <w:rsid w:val="00780025"/>
    <w:rsid w:val="00781071"/>
    <w:rsid w:val="007811B6"/>
    <w:rsid w:val="00781739"/>
    <w:rsid w:val="00781B17"/>
    <w:rsid w:val="00781E50"/>
    <w:rsid w:val="00783080"/>
    <w:rsid w:val="0078335A"/>
    <w:rsid w:val="00783804"/>
    <w:rsid w:val="007838BD"/>
    <w:rsid w:val="00783AE7"/>
    <w:rsid w:val="00783D91"/>
    <w:rsid w:val="0078436C"/>
    <w:rsid w:val="007847E9"/>
    <w:rsid w:val="00784E58"/>
    <w:rsid w:val="00784F75"/>
    <w:rsid w:val="007859CF"/>
    <w:rsid w:val="00785F35"/>
    <w:rsid w:val="0078631D"/>
    <w:rsid w:val="0078672D"/>
    <w:rsid w:val="00786CA7"/>
    <w:rsid w:val="00787104"/>
    <w:rsid w:val="00787300"/>
    <w:rsid w:val="007874A0"/>
    <w:rsid w:val="007900F6"/>
    <w:rsid w:val="00791049"/>
    <w:rsid w:val="00791E3F"/>
    <w:rsid w:val="007924BA"/>
    <w:rsid w:val="007929DB"/>
    <w:rsid w:val="0079361A"/>
    <w:rsid w:val="0079374B"/>
    <w:rsid w:val="0079476E"/>
    <w:rsid w:val="00794A9C"/>
    <w:rsid w:val="00794F1D"/>
    <w:rsid w:val="0079544D"/>
    <w:rsid w:val="00795AFF"/>
    <w:rsid w:val="00795FDD"/>
    <w:rsid w:val="0079617B"/>
    <w:rsid w:val="00796E52"/>
    <w:rsid w:val="0079718D"/>
    <w:rsid w:val="00797293"/>
    <w:rsid w:val="00797B88"/>
    <w:rsid w:val="00797F1B"/>
    <w:rsid w:val="007A0CFD"/>
    <w:rsid w:val="007A0E73"/>
    <w:rsid w:val="007A1047"/>
    <w:rsid w:val="007A1212"/>
    <w:rsid w:val="007A1B76"/>
    <w:rsid w:val="007A1EE3"/>
    <w:rsid w:val="007A2010"/>
    <w:rsid w:val="007A206A"/>
    <w:rsid w:val="007A20C7"/>
    <w:rsid w:val="007A2C6C"/>
    <w:rsid w:val="007A3047"/>
    <w:rsid w:val="007A3F76"/>
    <w:rsid w:val="007A431D"/>
    <w:rsid w:val="007A4461"/>
    <w:rsid w:val="007A4EA2"/>
    <w:rsid w:val="007A5C50"/>
    <w:rsid w:val="007A6611"/>
    <w:rsid w:val="007A6712"/>
    <w:rsid w:val="007A6B28"/>
    <w:rsid w:val="007A787A"/>
    <w:rsid w:val="007B019C"/>
    <w:rsid w:val="007B0375"/>
    <w:rsid w:val="007B0D5D"/>
    <w:rsid w:val="007B118D"/>
    <w:rsid w:val="007B2393"/>
    <w:rsid w:val="007B2A6E"/>
    <w:rsid w:val="007B5104"/>
    <w:rsid w:val="007B5447"/>
    <w:rsid w:val="007B5C1F"/>
    <w:rsid w:val="007B62D3"/>
    <w:rsid w:val="007B6381"/>
    <w:rsid w:val="007B6D28"/>
    <w:rsid w:val="007B6F0B"/>
    <w:rsid w:val="007B754E"/>
    <w:rsid w:val="007B79CB"/>
    <w:rsid w:val="007B7B54"/>
    <w:rsid w:val="007B7C2B"/>
    <w:rsid w:val="007C0030"/>
    <w:rsid w:val="007C0780"/>
    <w:rsid w:val="007C0A98"/>
    <w:rsid w:val="007C129D"/>
    <w:rsid w:val="007C147C"/>
    <w:rsid w:val="007C23AA"/>
    <w:rsid w:val="007C2931"/>
    <w:rsid w:val="007C2C34"/>
    <w:rsid w:val="007C326F"/>
    <w:rsid w:val="007C370A"/>
    <w:rsid w:val="007C3BF0"/>
    <w:rsid w:val="007C3F8E"/>
    <w:rsid w:val="007C3FD7"/>
    <w:rsid w:val="007C406B"/>
    <w:rsid w:val="007C4449"/>
    <w:rsid w:val="007C463D"/>
    <w:rsid w:val="007C53C0"/>
    <w:rsid w:val="007C58D4"/>
    <w:rsid w:val="007C58D7"/>
    <w:rsid w:val="007C5B34"/>
    <w:rsid w:val="007C5C10"/>
    <w:rsid w:val="007C66FB"/>
    <w:rsid w:val="007C6949"/>
    <w:rsid w:val="007C7618"/>
    <w:rsid w:val="007C788F"/>
    <w:rsid w:val="007D0041"/>
    <w:rsid w:val="007D04FC"/>
    <w:rsid w:val="007D0982"/>
    <w:rsid w:val="007D1EF0"/>
    <w:rsid w:val="007D3CCC"/>
    <w:rsid w:val="007D453B"/>
    <w:rsid w:val="007D468B"/>
    <w:rsid w:val="007D5657"/>
    <w:rsid w:val="007D57ED"/>
    <w:rsid w:val="007D59D8"/>
    <w:rsid w:val="007D65E4"/>
    <w:rsid w:val="007D6DAA"/>
    <w:rsid w:val="007D75DC"/>
    <w:rsid w:val="007D7BEE"/>
    <w:rsid w:val="007D7D41"/>
    <w:rsid w:val="007E02CB"/>
    <w:rsid w:val="007E04BA"/>
    <w:rsid w:val="007E1789"/>
    <w:rsid w:val="007E1934"/>
    <w:rsid w:val="007E3956"/>
    <w:rsid w:val="007E3A13"/>
    <w:rsid w:val="007E480C"/>
    <w:rsid w:val="007E5119"/>
    <w:rsid w:val="007E5970"/>
    <w:rsid w:val="007E5A07"/>
    <w:rsid w:val="007E740C"/>
    <w:rsid w:val="007E7706"/>
    <w:rsid w:val="007F0CE4"/>
    <w:rsid w:val="007F196F"/>
    <w:rsid w:val="007F1C18"/>
    <w:rsid w:val="007F216D"/>
    <w:rsid w:val="007F2500"/>
    <w:rsid w:val="007F2672"/>
    <w:rsid w:val="007F2D53"/>
    <w:rsid w:val="007F3452"/>
    <w:rsid w:val="007F3774"/>
    <w:rsid w:val="007F3AEE"/>
    <w:rsid w:val="007F3C3F"/>
    <w:rsid w:val="007F4879"/>
    <w:rsid w:val="007F493E"/>
    <w:rsid w:val="007F4C25"/>
    <w:rsid w:val="007F505C"/>
    <w:rsid w:val="007F5291"/>
    <w:rsid w:val="007F534B"/>
    <w:rsid w:val="007F53A1"/>
    <w:rsid w:val="007F70ED"/>
    <w:rsid w:val="007F719B"/>
    <w:rsid w:val="007F79C0"/>
    <w:rsid w:val="0080036C"/>
    <w:rsid w:val="0080077A"/>
    <w:rsid w:val="008011E9"/>
    <w:rsid w:val="0080174C"/>
    <w:rsid w:val="00801EEA"/>
    <w:rsid w:val="00802FE3"/>
    <w:rsid w:val="00803086"/>
    <w:rsid w:val="0080391B"/>
    <w:rsid w:val="008047D2"/>
    <w:rsid w:val="0080482A"/>
    <w:rsid w:val="00804A63"/>
    <w:rsid w:val="00804AFF"/>
    <w:rsid w:val="00804D30"/>
    <w:rsid w:val="00805E96"/>
    <w:rsid w:val="00806058"/>
    <w:rsid w:val="008067C4"/>
    <w:rsid w:val="00806962"/>
    <w:rsid w:val="008069B5"/>
    <w:rsid w:val="00806D21"/>
    <w:rsid w:val="00806E36"/>
    <w:rsid w:val="00807907"/>
    <w:rsid w:val="008115EA"/>
    <w:rsid w:val="008118D3"/>
    <w:rsid w:val="00811A69"/>
    <w:rsid w:val="00811FDF"/>
    <w:rsid w:val="008126F2"/>
    <w:rsid w:val="00812BE3"/>
    <w:rsid w:val="0081306F"/>
    <w:rsid w:val="00813495"/>
    <w:rsid w:val="00813A23"/>
    <w:rsid w:val="00813CAF"/>
    <w:rsid w:val="00815473"/>
    <w:rsid w:val="008156E4"/>
    <w:rsid w:val="0081584D"/>
    <w:rsid w:val="0081588E"/>
    <w:rsid w:val="008162D3"/>
    <w:rsid w:val="00816AA2"/>
    <w:rsid w:val="008171A1"/>
    <w:rsid w:val="0081781C"/>
    <w:rsid w:val="00817B39"/>
    <w:rsid w:val="00817ED6"/>
    <w:rsid w:val="008203EA"/>
    <w:rsid w:val="008205AF"/>
    <w:rsid w:val="008206A0"/>
    <w:rsid w:val="00820C42"/>
    <w:rsid w:val="008211FC"/>
    <w:rsid w:val="0082184D"/>
    <w:rsid w:val="008218A3"/>
    <w:rsid w:val="0082192C"/>
    <w:rsid w:val="008219AB"/>
    <w:rsid w:val="00821F20"/>
    <w:rsid w:val="00822386"/>
    <w:rsid w:val="00822B27"/>
    <w:rsid w:val="00822E38"/>
    <w:rsid w:val="0082345A"/>
    <w:rsid w:val="008236EB"/>
    <w:rsid w:val="00823D1B"/>
    <w:rsid w:val="00823D51"/>
    <w:rsid w:val="008241DB"/>
    <w:rsid w:val="00824A45"/>
    <w:rsid w:val="00826AC8"/>
    <w:rsid w:val="0082709F"/>
    <w:rsid w:val="008275F4"/>
    <w:rsid w:val="00827A1F"/>
    <w:rsid w:val="00827D39"/>
    <w:rsid w:val="00830435"/>
    <w:rsid w:val="00830822"/>
    <w:rsid w:val="008312D5"/>
    <w:rsid w:val="008313D4"/>
    <w:rsid w:val="00831B64"/>
    <w:rsid w:val="00831C60"/>
    <w:rsid w:val="00831D34"/>
    <w:rsid w:val="00831E00"/>
    <w:rsid w:val="00832167"/>
    <w:rsid w:val="00832634"/>
    <w:rsid w:val="00832C88"/>
    <w:rsid w:val="00832F61"/>
    <w:rsid w:val="00833045"/>
    <w:rsid w:val="008333DC"/>
    <w:rsid w:val="00833839"/>
    <w:rsid w:val="00834E90"/>
    <w:rsid w:val="0083515E"/>
    <w:rsid w:val="0083546E"/>
    <w:rsid w:val="00835F87"/>
    <w:rsid w:val="0083631B"/>
    <w:rsid w:val="00840FF3"/>
    <w:rsid w:val="00841143"/>
    <w:rsid w:val="008417DB"/>
    <w:rsid w:val="00841D59"/>
    <w:rsid w:val="008424A0"/>
    <w:rsid w:val="00842B5B"/>
    <w:rsid w:val="00842C1F"/>
    <w:rsid w:val="0084348A"/>
    <w:rsid w:val="00843AEA"/>
    <w:rsid w:val="00844165"/>
    <w:rsid w:val="00844E56"/>
    <w:rsid w:val="00846476"/>
    <w:rsid w:val="008465DE"/>
    <w:rsid w:val="0084671E"/>
    <w:rsid w:val="00846C05"/>
    <w:rsid w:val="00846C4C"/>
    <w:rsid w:val="008478FA"/>
    <w:rsid w:val="00847CB5"/>
    <w:rsid w:val="00850732"/>
    <w:rsid w:val="008507DC"/>
    <w:rsid w:val="00851004"/>
    <w:rsid w:val="00851A2C"/>
    <w:rsid w:val="00851B1F"/>
    <w:rsid w:val="008520C1"/>
    <w:rsid w:val="0085247E"/>
    <w:rsid w:val="00852F17"/>
    <w:rsid w:val="00853790"/>
    <w:rsid w:val="008538E5"/>
    <w:rsid w:val="0085394C"/>
    <w:rsid w:val="00853A8F"/>
    <w:rsid w:val="00853F6D"/>
    <w:rsid w:val="00854122"/>
    <w:rsid w:val="008541C3"/>
    <w:rsid w:val="00855576"/>
    <w:rsid w:val="00855983"/>
    <w:rsid w:val="00855A94"/>
    <w:rsid w:val="008561B5"/>
    <w:rsid w:val="008566D3"/>
    <w:rsid w:val="00856D7C"/>
    <w:rsid w:val="0085701A"/>
    <w:rsid w:val="008572AD"/>
    <w:rsid w:val="00857939"/>
    <w:rsid w:val="008579FE"/>
    <w:rsid w:val="00860333"/>
    <w:rsid w:val="00860354"/>
    <w:rsid w:val="00860C01"/>
    <w:rsid w:val="008614DA"/>
    <w:rsid w:val="008617C8"/>
    <w:rsid w:val="00861A6A"/>
    <w:rsid w:val="008620E9"/>
    <w:rsid w:val="0086222A"/>
    <w:rsid w:val="008623FB"/>
    <w:rsid w:val="0086242F"/>
    <w:rsid w:val="00863A03"/>
    <w:rsid w:val="0086472B"/>
    <w:rsid w:val="00864BF4"/>
    <w:rsid w:val="00864D97"/>
    <w:rsid w:val="00864E35"/>
    <w:rsid w:val="0086502C"/>
    <w:rsid w:val="00865294"/>
    <w:rsid w:val="00865326"/>
    <w:rsid w:val="008653EB"/>
    <w:rsid w:val="00865971"/>
    <w:rsid w:val="008659DC"/>
    <w:rsid w:val="0086615A"/>
    <w:rsid w:val="00866C69"/>
    <w:rsid w:val="00866E5D"/>
    <w:rsid w:val="008671D9"/>
    <w:rsid w:val="008677D2"/>
    <w:rsid w:val="00867C2F"/>
    <w:rsid w:val="00867C7B"/>
    <w:rsid w:val="00870DC1"/>
    <w:rsid w:val="00870EB0"/>
    <w:rsid w:val="008710F6"/>
    <w:rsid w:val="00871D82"/>
    <w:rsid w:val="008723A2"/>
    <w:rsid w:val="008727C7"/>
    <w:rsid w:val="00872BA5"/>
    <w:rsid w:val="00872C92"/>
    <w:rsid w:val="00872EE4"/>
    <w:rsid w:val="00873A8C"/>
    <w:rsid w:val="00874D5B"/>
    <w:rsid w:val="00874E15"/>
    <w:rsid w:val="0087587B"/>
    <w:rsid w:val="00875C6E"/>
    <w:rsid w:val="00876046"/>
    <w:rsid w:val="008761A7"/>
    <w:rsid w:val="00876A76"/>
    <w:rsid w:val="008807F7"/>
    <w:rsid w:val="008812D8"/>
    <w:rsid w:val="00881348"/>
    <w:rsid w:val="0088170F"/>
    <w:rsid w:val="0088192A"/>
    <w:rsid w:val="0088287E"/>
    <w:rsid w:val="00883A95"/>
    <w:rsid w:val="008847BE"/>
    <w:rsid w:val="00885300"/>
    <w:rsid w:val="00885AB6"/>
    <w:rsid w:val="00885B83"/>
    <w:rsid w:val="00886031"/>
    <w:rsid w:val="00886EB9"/>
    <w:rsid w:val="00887347"/>
    <w:rsid w:val="0088766F"/>
    <w:rsid w:val="0088781F"/>
    <w:rsid w:val="00890751"/>
    <w:rsid w:val="008919AD"/>
    <w:rsid w:val="00891AA4"/>
    <w:rsid w:val="00891C77"/>
    <w:rsid w:val="0089211A"/>
    <w:rsid w:val="00893886"/>
    <w:rsid w:val="00893A88"/>
    <w:rsid w:val="00893E77"/>
    <w:rsid w:val="008947E4"/>
    <w:rsid w:val="00894993"/>
    <w:rsid w:val="008949D7"/>
    <w:rsid w:val="00894C32"/>
    <w:rsid w:val="0089522F"/>
    <w:rsid w:val="00895AA7"/>
    <w:rsid w:val="00896357"/>
    <w:rsid w:val="00896BB2"/>
    <w:rsid w:val="00896F3A"/>
    <w:rsid w:val="008975D5"/>
    <w:rsid w:val="00897857"/>
    <w:rsid w:val="00897D5E"/>
    <w:rsid w:val="008A07ED"/>
    <w:rsid w:val="008A12B6"/>
    <w:rsid w:val="008A173C"/>
    <w:rsid w:val="008A1838"/>
    <w:rsid w:val="008A1D38"/>
    <w:rsid w:val="008A2079"/>
    <w:rsid w:val="008A2260"/>
    <w:rsid w:val="008A24AA"/>
    <w:rsid w:val="008A2647"/>
    <w:rsid w:val="008A2758"/>
    <w:rsid w:val="008A3311"/>
    <w:rsid w:val="008A3452"/>
    <w:rsid w:val="008A3462"/>
    <w:rsid w:val="008A34A4"/>
    <w:rsid w:val="008A3559"/>
    <w:rsid w:val="008A361D"/>
    <w:rsid w:val="008A38CE"/>
    <w:rsid w:val="008A3940"/>
    <w:rsid w:val="008A3B0D"/>
    <w:rsid w:val="008A516B"/>
    <w:rsid w:val="008A6039"/>
    <w:rsid w:val="008A6FE2"/>
    <w:rsid w:val="008A73E6"/>
    <w:rsid w:val="008A7852"/>
    <w:rsid w:val="008B0206"/>
    <w:rsid w:val="008B11D8"/>
    <w:rsid w:val="008B1C71"/>
    <w:rsid w:val="008B2209"/>
    <w:rsid w:val="008B2798"/>
    <w:rsid w:val="008B2A2E"/>
    <w:rsid w:val="008B2C35"/>
    <w:rsid w:val="008B33F3"/>
    <w:rsid w:val="008B355E"/>
    <w:rsid w:val="008B3BA5"/>
    <w:rsid w:val="008B4007"/>
    <w:rsid w:val="008B444C"/>
    <w:rsid w:val="008B4837"/>
    <w:rsid w:val="008B4872"/>
    <w:rsid w:val="008B6384"/>
    <w:rsid w:val="008B703D"/>
    <w:rsid w:val="008B7098"/>
    <w:rsid w:val="008B77DA"/>
    <w:rsid w:val="008B7FC4"/>
    <w:rsid w:val="008C0906"/>
    <w:rsid w:val="008C1BDA"/>
    <w:rsid w:val="008C1F21"/>
    <w:rsid w:val="008C2AD1"/>
    <w:rsid w:val="008C3062"/>
    <w:rsid w:val="008C3261"/>
    <w:rsid w:val="008C3331"/>
    <w:rsid w:val="008C4323"/>
    <w:rsid w:val="008C4FCA"/>
    <w:rsid w:val="008C5702"/>
    <w:rsid w:val="008C66AA"/>
    <w:rsid w:val="008C7C04"/>
    <w:rsid w:val="008C7E37"/>
    <w:rsid w:val="008C7FB3"/>
    <w:rsid w:val="008D0540"/>
    <w:rsid w:val="008D071C"/>
    <w:rsid w:val="008D0815"/>
    <w:rsid w:val="008D114A"/>
    <w:rsid w:val="008D1DCC"/>
    <w:rsid w:val="008D1DE1"/>
    <w:rsid w:val="008D1FCB"/>
    <w:rsid w:val="008D1FF6"/>
    <w:rsid w:val="008D20D3"/>
    <w:rsid w:val="008D2187"/>
    <w:rsid w:val="008D26AA"/>
    <w:rsid w:val="008D26EF"/>
    <w:rsid w:val="008D3531"/>
    <w:rsid w:val="008D363C"/>
    <w:rsid w:val="008D42F4"/>
    <w:rsid w:val="008D4670"/>
    <w:rsid w:val="008D46BA"/>
    <w:rsid w:val="008D4ED1"/>
    <w:rsid w:val="008D5008"/>
    <w:rsid w:val="008D5315"/>
    <w:rsid w:val="008D5842"/>
    <w:rsid w:val="008D593E"/>
    <w:rsid w:val="008D5CFD"/>
    <w:rsid w:val="008D63B2"/>
    <w:rsid w:val="008D6F63"/>
    <w:rsid w:val="008D7B96"/>
    <w:rsid w:val="008E04A5"/>
    <w:rsid w:val="008E1E50"/>
    <w:rsid w:val="008E206F"/>
    <w:rsid w:val="008E214D"/>
    <w:rsid w:val="008E23C4"/>
    <w:rsid w:val="008E2495"/>
    <w:rsid w:val="008E285B"/>
    <w:rsid w:val="008E2901"/>
    <w:rsid w:val="008E2CBF"/>
    <w:rsid w:val="008E3B08"/>
    <w:rsid w:val="008E401C"/>
    <w:rsid w:val="008E4137"/>
    <w:rsid w:val="008E477B"/>
    <w:rsid w:val="008E5C39"/>
    <w:rsid w:val="008E5CC9"/>
    <w:rsid w:val="008E6251"/>
    <w:rsid w:val="008E663A"/>
    <w:rsid w:val="008E676D"/>
    <w:rsid w:val="008E683E"/>
    <w:rsid w:val="008E6A6F"/>
    <w:rsid w:val="008E749D"/>
    <w:rsid w:val="008E7F3F"/>
    <w:rsid w:val="008F0D88"/>
    <w:rsid w:val="008F1CC8"/>
    <w:rsid w:val="008F20CA"/>
    <w:rsid w:val="008F3A52"/>
    <w:rsid w:val="008F4199"/>
    <w:rsid w:val="008F4440"/>
    <w:rsid w:val="008F460A"/>
    <w:rsid w:val="008F5380"/>
    <w:rsid w:val="008F5467"/>
    <w:rsid w:val="008F54AE"/>
    <w:rsid w:val="008F56DC"/>
    <w:rsid w:val="008F5D58"/>
    <w:rsid w:val="008F69F4"/>
    <w:rsid w:val="008F728F"/>
    <w:rsid w:val="008F744A"/>
    <w:rsid w:val="008F7B09"/>
    <w:rsid w:val="00900784"/>
    <w:rsid w:val="00901EED"/>
    <w:rsid w:val="009022F5"/>
    <w:rsid w:val="009029DA"/>
    <w:rsid w:val="009031CA"/>
    <w:rsid w:val="0090342A"/>
    <w:rsid w:val="0090394A"/>
    <w:rsid w:val="00903B67"/>
    <w:rsid w:val="00903C2F"/>
    <w:rsid w:val="00903C51"/>
    <w:rsid w:val="009040C7"/>
    <w:rsid w:val="00904FA0"/>
    <w:rsid w:val="00904FC5"/>
    <w:rsid w:val="009051AC"/>
    <w:rsid w:val="00905213"/>
    <w:rsid w:val="00906186"/>
    <w:rsid w:val="009103A7"/>
    <w:rsid w:val="0091041C"/>
    <w:rsid w:val="009106D6"/>
    <w:rsid w:val="00910D4E"/>
    <w:rsid w:val="00911206"/>
    <w:rsid w:val="00911536"/>
    <w:rsid w:val="00912C99"/>
    <w:rsid w:val="00913441"/>
    <w:rsid w:val="00913A59"/>
    <w:rsid w:val="00913E3A"/>
    <w:rsid w:val="0091491D"/>
    <w:rsid w:val="009149D1"/>
    <w:rsid w:val="00914AB9"/>
    <w:rsid w:val="0091533E"/>
    <w:rsid w:val="009159C8"/>
    <w:rsid w:val="00916155"/>
    <w:rsid w:val="009162F9"/>
    <w:rsid w:val="00916338"/>
    <w:rsid w:val="00916C40"/>
    <w:rsid w:val="00916CA1"/>
    <w:rsid w:val="00916E01"/>
    <w:rsid w:val="00917112"/>
    <w:rsid w:val="009172D6"/>
    <w:rsid w:val="0091733D"/>
    <w:rsid w:val="0091742F"/>
    <w:rsid w:val="0091759A"/>
    <w:rsid w:val="00917886"/>
    <w:rsid w:val="00917AE7"/>
    <w:rsid w:val="00917DD7"/>
    <w:rsid w:val="0092020C"/>
    <w:rsid w:val="00921485"/>
    <w:rsid w:val="00921803"/>
    <w:rsid w:val="00922316"/>
    <w:rsid w:val="00922336"/>
    <w:rsid w:val="00922AFB"/>
    <w:rsid w:val="00922C9F"/>
    <w:rsid w:val="009235C6"/>
    <w:rsid w:val="0092391E"/>
    <w:rsid w:val="009239BD"/>
    <w:rsid w:val="00923C8C"/>
    <w:rsid w:val="009240EA"/>
    <w:rsid w:val="009251F5"/>
    <w:rsid w:val="00925812"/>
    <w:rsid w:val="00925A0A"/>
    <w:rsid w:val="00925B5B"/>
    <w:rsid w:val="0092628C"/>
    <w:rsid w:val="0092651D"/>
    <w:rsid w:val="00927166"/>
    <w:rsid w:val="009272DA"/>
    <w:rsid w:val="009277D6"/>
    <w:rsid w:val="00927FAC"/>
    <w:rsid w:val="00930A7E"/>
    <w:rsid w:val="00930F4E"/>
    <w:rsid w:val="0093218F"/>
    <w:rsid w:val="00932526"/>
    <w:rsid w:val="00933BE8"/>
    <w:rsid w:val="00933C12"/>
    <w:rsid w:val="0093463D"/>
    <w:rsid w:val="00935047"/>
    <w:rsid w:val="009354FB"/>
    <w:rsid w:val="00935AC4"/>
    <w:rsid w:val="00935B7B"/>
    <w:rsid w:val="00935DA0"/>
    <w:rsid w:val="00937AA7"/>
    <w:rsid w:val="00937C46"/>
    <w:rsid w:val="009401CB"/>
    <w:rsid w:val="009404E1"/>
    <w:rsid w:val="009406DF"/>
    <w:rsid w:val="00940A23"/>
    <w:rsid w:val="00940BA9"/>
    <w:rsid w:val="0094325E"/>
    <w:rsid w:val="009433CB"/>
    <w:rsid w:val="00943731"/>
    <w:rsid w:val="00943D7A"/>
    <w:rsid w:val="00944185"/>
    <w:rsid w:val="0094621E"/>
    <w:rsid w:val="00946407"/>
    <w:rsid w:val="00946E19"/>
    <w:rsid w:val="009472F5"/>
    <w:rsid w:val="00947F36"/>
    <w:rsid w:val="00947F46"/>
    <w:rsid w:val="0095200A"/>
    <w:rsid w:val="00952B25"/>
    <w:rsid w:val="00952C86"/>
    <w:rsid w:val="0095455F"/>
    <w:rsid w:val="00954C6D"/>
    <w:rsid w:val="00956188"/>
    <w:rsid w:val="0095624E"/>
    <w:rsid w:val="009565CF"/>
    <w:rsid w:val="009566F0"/>
    <w:rsid w:val="009572CA"/>
    <w:rsid w:val="00957422"/>
    <w:rsid w:val="00957BA6"/>
    <w:rsid w:val="00961892"/>
    <w:rsid w:val="00961F9A"/>
    <w:rsid w:val="00962027"/>
    <w:rsid w:val="00962215"/>
    <w:rsid w:val="009624EC"/>
    <w:rsid w:val="0096265F"/>
    <w:rsid w:val="0096287D"/>
    <w:rsid w:val="00962DF1"/>
    <w:rsid w:val="00963D16"/>
    <w:rsid w:val="0096430F"/>
    <w:rsid w:val="00965004"/>
    <w:rsid w:val="009653FE"/>
    <w:rsid w:val="00965451"/>
    <w:rsid w:val="009654E4"/>
    <w:rsid w:val="00965AB6"/>
    <w:rsid w:val="00965B89"/>
    <w:rsid w:val="009671D6"/>
    <w:rsid w:val="00971548"/>
    <w:rsid w:val="00971C88"/>
    <w:rsid w:val="00971DDB"/>
    <w:rsid w:val="00972A29"/>
    <w:rsid w:val="00972F1F"/>
    <w:rsid w:val="00973BEA"/>
    <w:rsid w:val="009740FF"/>
    <w:rsid w:val="00974D48"/>
    <w:rsid w:val="00974DDC"/>
    <w:rsid w:val="009755EE"/>
    <w:rsid w:val="00976047"/>
    <w:rsid w:val="00976594"/>
    <w:rsid w:val="00976D61"/>
    <w:rsid w:val="00976F0C"/>
    <w:rsid w:val="00977408"/>
    <w:rsid w:val="00977BBE"/>
    <w:rsid w:val="00977FC9"/>
    <w:rsid w:val="00980A58"/>
    <w:rsid w:val="00981472"/>
    <w:rsid w:val="0098188F"/>
    <w:rsid w:val="00981BC1"/>
    <w:rsid w:val="00981FC0"/>
    <w:rsid w:val="00982126"/>
    <w:rsid w:val="009822B1"/>
    <w:rsid w:val="0098236A"/>
    <w:rsid w:val="0098302E"/>
    <w:rsid w:val="00983696"/>
    <w:rsid w:val="009837A4"/>
    <w:rsid w:val="0098394A"/>
    <w:rsid w:val="009839C2"/>
    <w:rsid w:val="00983D47"/>
    <w:rsid w:val="00984989"/>
    <w:rsid w:val="00984A7E"/>
    <w:rsid w:val="009858A3"/>
    <w:rsid w:val="009858D3"/>
    <w:rsid w:val="00985A34"/>
    <w:rsid w:val="009861CD"/>
    <w:rsid w:val="009867F3"/>
    <w:rsid w:val="00986B3E"/>
    <w:rsid w:val="009874F1"/>
    <w:rsid w:val="00990671"/>
    <w:rsid w:val="009907A5"/>
    <w:rsid w:val="009909A4"/>
    <w:rsid w:val="00990C8F"/>
    <w:rsid w:val="00990CCB"/>
    <w:rsid w:val="00990E6E"/>
    <w:rsid w:val="009925C7"/>
    <w:rsid w:val="00992785"/>
    <w:rsid w:val="0099290A"/>
    <w:rsid w:val="00992BCD"/>
    <w:rsid w:val="00992E76"/>
    <w:rsid w:val="00993710"/>
    <w:rsid w:val="00993CBE"/>
    <w:rsid w:val="00994007"/>
    <w:rsid w:val="00994FC4"/>
    <w:rsid w:val="0099561C"/>
    <w:rsid w:val="00995794"/>
    <w:rsid w:val="00995833"/>
    <w:rsid w:val="00996853"/>
    <w:rsid w:val="00996D00"/>
    <w:rsid w:val="00997447"/>
    <w:rsid w:val="009A043B"/>
    <w:rsid w:val="009A0EFF"/>
    <w:rsid w:val="009A108B"/>
    <w:rsid w:val="009A1817"/>
    <w:rsid w:val="009A1EE9"/>
    <w:rsid w:val="009A2326"/>
    <w:rsid w:val="009A254A"/>
    <w:rsid w:val="009A2917"/>
    <w:rsid w:val="009A3449"/>
    <w:rsid w:val="009A3628"/>
    <w:rsid w:val="009A3D14"/>
    <w:rsid w:val="009A4BA5"/>
    <w:rsid w:val="009A4CA9"/>
    <w:rsid w:val="009A4D25"/>
    <w:rsid w:val="009A5286"/>
    <w:rsid w:val="009A5363"/>
    <w:rsid w:val="009A59B4"/>
    <w:rsid w:val="009A63C0"/>
    <w:rsid w:val="009A64D1"/>
    <w:rsid w:val="009A67DA"/>
    <w:rsid w:val="009A745B"/>
    <w:rsid w:val="009A75D1"/>
    <w:rsid w:val="009A7793"/>
    <w:rsid w:val="009B00BB"/>
    <w:rsid w:val="009B08A1"/>
    <w:rsid w:val="009B08A4"/>
    <w:rsid w:val="009B164B"/>
    <w:rsid w:val="009B23FF"/>
    <w:rsid w:val="009B2E1B"/>
    <w:rsid w:val="009B2EF8"/>
    <w:rsid w:val="009B3F65"/>
    <w:rsid w:val="009B4042"/>
    <w:rsid w:val="009B4102"/>
    <w:rsid w:val="009B428D"/>
    <w:rsid w:val="009B4406"/>
    <w:rsid w:val="009B456B"/>
    <w:rsid w:val="009B4C8D"/>
    <w:rsid w:val="009B4E4C"/>
    <w:rsid w:val="009B515B"/>
    <w:rsid w:val="009B52DB"/>
    <w:rsid w:val="009B541F"/>
    <w:rsid w:val="009B6151"/>
    <w:rsid w:val="009B6541"/>
    <w:rsid w:val="009B6C9B"/>
    <w:rsid w:val="009B778E"/>
    <w:rsid w:val="009C0127"/>
    <w:rsid w:val="009C035D"/>
    <w:rsid w:val="009C1303"/>
    <w:rsid w:val="009C1A2E"/>
    <w:rsid w:val="009C1E6A"/>
    <w:rsid w:val="009C26F3"/>
    <w:rsid w:val="009C3060"/>
    <w:rsid w:val="009C38F3"/>
    <w:rsid w:val="009C42F8"/>
    <w:rsid w:val="009C4398"/>
    <w:rsid w:val="009C48B7"/>
    <w:rsid w:val="009C4D68"/>
    <w:rsid w:val="009C50D7"/>
    <w:rsid w:val="009C5866"/>
    <w:rsid w:val="009C5AC4"/>
    <w:rsid w:val="009C5ED5"/>
    <w:rsid w:val="009C6072"/>
    <w:rsid w:val="009C613D"/>
    <w:rsid w:val="009C6950"/>
    <w:rsid w:val="009C774C"/>
    <w:rsid w:val="009D08C9"/>
    <w:rsid w:val="009D08D1"/>
    <w:rsid w:val="009D1186"/>
    <w:rsid w:val="009D1A54"/>
    <w:rsid w:val="009D230C"/>
    <w:rsid w:val="009D296F"/>
    <w:rsid w:val="009D2977"/>
    <w:rsid w:val="009D2A95"/>
    <w:rsid w:val="009D2BA4"/>
    <w:rsid w:val="009D2ED3"/>
    <w:rsid w:val="009D2EF7"/>
    <w:rsid w:val="009D3520"/>
    <w:rsid w:val="009D3573"/>
    <w:rsid w:val="009D37F9"/>
    <w:rsid w:val="009D4222"/>
    <w:rsid w:val="009D45D3"/>
    <w:rsid w:val="009D4CBA"/>
    <w:rsid w:val="009D56D7"/>
    <w:rsid w:val="009D5BCB"/>
    <w:rsid w:val="009D6A03"/>
    <w:rsid w:val="009D6BB8"/>
    <w:rsid w:val="009D70CA"/>
    <w:rsid w:val="009D7298"/>
    <w:rsid w:val="009D781F"/>
    <w:rsid w:val="009D947C"/>
    <w:rsid w:val="009E0250"/>
    <w:rsid w:val="009E0984"/>
    <w:rsid w:val="009E0D0D"/>
    <w:rsid w:val="009E0EA7"/>
    <w:rsid w:val="009E20A1"/>
    <w:rsid w:val="009E278D"/>
    <w:rsid w:val="009E2882"/>
    <w:rsid w:val="009E2DAC"/>
    <w:rsid w:val="009E3839"/>
    <w:rsid w:val="009E4812"/>
    <w:rsid w:val="009E4A38"/>
    <w:rsid w:val="009E4B0B"/>
    <w:rsid w:val="009E4C58"/>
    <w:rsid w:val="009E4D7D"/>
    <w:rsid w:val="009E5F40"/>
    <w:rsid w:val="009E64CF"/>
    <w:rsid w:val="009E721D"/>
    <w:rsid w:val="009E72D1"/>
    <w:rsid w:val="009F097E"/>
    <w:rsid w:val="009F0D20"/>
    <w:rsid w:val="009F10F7"/>
    <w:rsid w:val="009F1168"/>
    <w:rsid w:val="009F1DBC"/>
    <w:rsid w:val="009F2799"/>
    <w:rsid w:val="009F32DB"/>
    <w:rsid w:val="009F39CB"/>
    <w:rsid w:val="009F3B3F"/>
    <w:rsid w:val="009F3BF7"/>
    <w:rsid w:val="009F45E1"/>
    <w:rsid w:val="009F48DA"/>
    <w:rsid w:val="009F66B3"/>
    <w:rsid w:val="009F6AB3"/>
    <w:rsid w:val="009F6E34"/>
    <w:rsid w:val="009F7A3F"/>
    <w:rsid w:val="009F7D32"/>
    <w:rsid w:val="009F7E71"/>
    <w:rsid w:val="00A0047F"/>
    <w:rsid w:val="00A004BC"/>
    <w:rsid w:val="00A006A3"/>
    <w:rsid w:val="00A01C97"/>
    <w:rsid w:val="00A022F5"/>
    <w:rsid w:val="00A02B04"/>
    <w:rsid w:val="00A03689"/>
    <w:rsid w:val="00A042EF"/>
    <w:rsid w:val="00A04413"/>
    <w:rsid w:val="00A04B9D"/>
    <w:rsid w:val="00A04F71"/>
    <w:rsid w:val="00A0533D"/>
    <w:rsid w:val="00A0597F"/>
    <w:rsid w:val="00A062F8"/>
    <w:rsid w:val="00A0698E"/>
    <w:rsid w:val="00A07B5A"/>
    <w:rsid w:val="00A102F4"/>
    <w:rsid w:val="00A11E87"/>
    <w:rsid w:val="00A13023"/>
    <w:rsid w:val="00A13276"/>
    <w:rsid w:val="00A13B3F"/>
    <w:rsid w:val="00A14011"/>
    <w:rsid w:val="00A1408E"/>
    <w:rsid w:val="00A140BC"/>
    <w:rsid w:val="00A1472D"/>
    <w:rsid w:val="00A14ACE"/>
    <w:rsid w:val="00A14C99"/>
    <w:rsid w:val="00A14E26"/>
    <w:rsid w:val="00A15772"/>
    <w:rsid w:val="00A15E3A"/>
    <w:rsid w:val="00A161D5"/>
    <w:rsid w:val="00A162C6"/>
    <w:rsid w:val="00A17DF9"/>
    <w:rsid w:val="00A17FE3"/>
    <w:rsid w:val="00A21184"/>
    <w:rsid w:val="00A21763"/>
    <w:rsid w:val="00A22478"/>
    <w:rsid w:val="00A224C7"/>
    <w:rsid w:val="00A22EC7"/>
    <w:rsid w:val="00A2364D"/>
    <w:rsid w:val="00A240F3"/>
    <w:rsid w:val="00A243E1"/>
    <w:rsid w:val="00A24594"/>
    <w:rsid w:val="00A25863"/>
    <w:rsid w:val="00A25CB9"/>
    <w:rsid w:val="00A2618E"/>
    <w:rsid w:val="00A26362"/>
    <w:rsid w:val="00A268C0"/>
    <w:rsid w:val="00A269C7"/>
    <w:rsid w:val="00A26D27"/>
    <w:rsid w:val="00A27EC0"/>
    <w:rsid w:val="00A3144C"/>
    <w:rsid w:val="00A31624"/>
    <w:rsid w:val="00A32AFB"/>
    <w:rsid w:val="00A33678"/>
    <w:rsid w:val="00A33CA1"/>
    <w:rsid w:val="00A340C2"/>
    <w:rsid w:val="00A349AA"/>
    <w:rsid w:val="00A34A93"/>
    <w:rsid w:val="00A35487"/>
    <w:rsid w:val="00A3729F"/>
    <w:rsid w:val="00A375DF"/>
    <w:rsid w:val="00A3796F"/>
    <w:rsid w:val="00A40470"/>
    <w:rsid w:val="00A407D2"/>
    <w:rsid w:val="00A42471"/>
    <w:rsid w:val="00A42DDE"/>
    <w:rsid w:val="00A42E7A"/>
    <w:rsid w:val="00A434E5"/>
    <w:rsid w:val="00A437D5"/>
    <w:rsid w:val="00A43A1A"/>
    <w:rsid w:val="00A43BC8"/>
    <w:rsid w:val="00A43EE8"/>
    <w:rsid w:val="00A44653"/>
    <w:rsid w:val="00A45454"/>
    <w:rsid w:val="00A45947"/>
    <w:rsid w:val="00A459CB"/>
    <w:rsid w:val="00A45AE8"/>
    <w:rsid w:val="00A469F4"/>
    <w:rsid w:val="00A46A23"/>
    <w:rsid w:val="00A47053"/>
    <w:rsid w:val="00A47561"/>
    <w:rsid w:val="00A47BB6"/>
    <w:rsid w:val="00A47DD4"/>
    <w:rsid w:val="00A47E34"/>
    <w:rsid w:val="00A503B8"/>
    <w:rsid w:val="00A50C3D"/>
    <w:rsid w:val="00A519ED"/>
    <w:rsid w:val="00A53934"/>
    <w:rsid w:val="00A53D52"/>
    <w:rsid w:val="00A54724"/>
    <w:rsid w:val="00A55160"/>
    <w:rsid w:val="00A5517C"/>
    <w:rsid w:val="00A552EF"/>
    <w:rsid w:val="00A554A6"/>
    <w:rsid w:val="00A55773"/>
    <w:rsid w:val="00A557B6"/>
    <w:rsid w:val="00A558C6"/>
    <w:rsid w:val="00A55B33"/>
    <w:rsid w:val="00A55DEE"/>
    <w:rsid w:val="00A56957"/>
    <w:rsid w:val="00A57542"/>
    <w:rsid w:val="00A60CC3"/>
    <w:rsid w:val="00A61C52"/>
    <w:rsid w:val="00A6256D"/>
    <w:rsid w:val="00A62B14"/>
    <w:rsid w:val="00A62BFA"/>
    <w:rsid w:val="00A630A8"/>
    <w:rsid w:val="00A640DB"/>
    <w:rsid w:val="00A640E7"/>
    <w:rsid w:val="00A649E6"/>
    <w:rsid w:val="00A651B6"/>
    <w:rsid w:val="00A65FC0"/>
    <w:rsid w:val="00A66576"/>
    <w:rsid w:val="00A66859"/>
    <w:rsid w:val="00A66CB9"/>
    <w:rsid w:val="00A671BF"/>
    <w:rsid w:val="00A700FB"/>
    <w:rsid w:val="00A712C6"/>
    <w:rsid w:val="00A71645"/>
    <w:rsid w:val="00A71A59"/>
    <w:rsid w:val="00A71CB1"/>
    <w:rsid w:val="00A720FA"/>
    <w:rsid w:val="00A72296"/>
    <w:rsid w:val="00A723E0"/>
    <w:rsid w:val="00A724EB"/>
    <w:rsid w:val="00A72921"/>
    <w:rsid w:val="00A72A09"/>
    <w:rsid w:val="00A72ACA"/>
    <w:rsid w:val="00A72DCB"/>
    <w:rsid w:val="00A7399E"/>
    <w:rsid w:val="00A73D13"/>
    <w:rsid w:val="00A73F11"/>
    <w:rsid w:val="00A744DB"/>
    <w:rsid w:val="00A74628"/>
    <w:rsid w:val="00A74634"/>
    <w:rsid w:val="00A751F7"/>
    <w:rsid w:val="00A752D2"/>
    <w:rsid w:val="00A7590A"/>
    <w:rsid w:val="00A7603C"/>
    <w:rsid w:val="00A76398"/>
    <w:rsid w:val="00A7664B"/>
    <w:rsid w:val="00A769ED"/>
    <w:rsid w:val="00A77CCF"/>
    <w:rsid w:val="00A8088E"/>
    <w:rsid w:val="00A80B90"/>
    <w:rsid w:val="00A80CA3"/>
    <w:rsid w:val="00A826AB"/>
    <w:rsid w:val="00A82735"/>
    <w:rsid w:val="00A829EF"/>
    <w:rsid w:val="00A82A1B"/>
    <w:rsid w:val="00A837FB"/>
    <w:rsid w:val="00A84734"/>
    <w:rsid w:val="00A84D8E"/>
    <w:rsid w:val="00A84DEF"/>
    <w:rsid w:val="00A84E9E"/>
    <w:rsid w:val="00A8543F"/>
    <w:rsid w:val="00A875C0"/>
    <w:rsid w:val="00A87D02"/>
    <w:rsid w:val="00A87FCB"/>
    <w:rsid w:val="00A87FDF"/>
    <w:rsid w:val="00A90625"/>
    <w:rsid w:val="00A90B85"/>
    <w:rsid w:val="00A91120"/>
    <w:rsid w:val="00A91713"/>
    <w:rsid w:val="00A9183A"/>
    <w:rsid w:val="00A93526"/>
    <w:rsid w:val="00A93E84"/>
    <w:rsid w:val="00A95595"/>
    <w:rsid w:val="00A95668"/>
    <w:rsid w:val="00A9618A"/>
    <w:rsid w:val="00A967AB"/>
    <w:rsid w:val="00A971CC"/>
    <w:rsid w:val="00A97E0C"/>
    <w:rsid w:val="00AA0B85"/>
    <w:rsid w:val="00AA0DBB"/>
    <w:rsid w:val="00AA0EBE"/>
    <w:rsid w:val="00AA0F6E"/>
    <w:rsid w:val="00AA0F94"/>
    <w:rsid w:val="00AA1B5F"/>
    <w:rsid w:val="00AA20B6"/>
    <w:rsid w:val="00AA24F0"/>
    <w:rsid w:val="00AA29BD"/>
    <w:rsid w:val="00AA3765"/>
    <w:rsid w:val="00AA3CB4"/>
    <w:rsid w:val="00AA4023"/>
    <w:rsid w:val="00AA489A"/>
    <w:rsid w:val="00AA5E73"/>
    <w:rsid w:val="00AA6A8E"/>
    <w:rsid w:val="00AA6BA4"/>
    <w:rsid w:val="00AA72A3"/>
    <w:rsid w:val="00AA75F4"/>
    <w:rsid w:val="00AA7601"/>
    <w:rsid w:val="00AB012E"/>
    <w:rsid w:val="00AB05D5"/>
    <w:rsid w:val="00AB1230"/>
    <w:rsid w:val="00AB170E"/>
    <w:rsid w:val="00AB18C4"/>
    <w:rsid w:val="00AB1B09"/>
    <w:rsid w:val="00AB2685"/>
    <w:rsid w:val="00AB2B98"/>
    <w:rsid w:val="00AB3CCC"/>
    <w:rsid w:val="00AB42C3"/>
    <w:rsid w:val="00AB49D6"/>
    <w:rsid w:val="00AB5063"/>
    <w:rsid w:val="00AB50E6"/>
    <w:rsid w:val="00AB544F"/>
    <w:rsid w:val="00AB5EE8"/>
    <w:rsid w:val="00AB6067"/>
    <w:rsid w:val="00AB6327"/>
    <w:rsid w:val="00AB7B7A"/>
    <w:rsid w:val="00AC03F3"/>
    <w:rsid w:val="00AC045C"/>
    <w:rsid w:val="00AC1338"/>
    <w:rsid w:val="00AC1D7B"/>
    <w:rsid w:val="00AC1F34"/>
    <w:rsid w:val="00AC20CD"/>
    <w:rsid w:val="00AC2136"/>
    <w:rsid w:val="00AC21E6"/>
    <w:rsid w:val="00AC2610"/>
    <w:rsid w:val="00AC27BE"/>
    <w:rsid w:val="00AC3081"/>
    <w:rsid w:val="00AC326F"/>
    <w:rsid w:val="00AC3C7C"/>
    <w:rsid w:val="00AC427F"/>
    <w:rsid w:val="00AC5FED"/>
    <w:rsid w:val="00AC61F9"/>
    <w:rsid w:val="00AC63B9"/>
    <w:rsid w:val="00AC7D51"/>
    <w:rsid w:val="00AC7F21"/>
    <w:rsid w:val="00AD02F1"/>
    <w:rsid w:val="00AD058C"/>
    <w:rsid w:val="00AD0765"/>
    <w:rsid w:val="00AD0EA0"/>
    <w:rsid w:val="00AD131C"/>
    <w:rsid w:val="00AD2080"/>
    <w:rsid w:val="00AD38BD"/>
    <w:rsid w:val="00AD3D82"/>
    <w:rsid w:val="00AD4068"/>
    <w:rsid w:val="00AD47B7"/>
    <w:rsid w:val="00AD4E2D"/>
    <w:rsid w:val="00AD6267"/>
    <w:rsid w:val="00AD6763"/>
    <w:rsid w:val="00AD7968"/>
    <w:rsid w:val="00AD7AF4"/>
    <w:rsid w:val="00AE0273"/>
    <w:rsid w:val="00AE1134"/>
    <w:rsid w:val="00AE118D"/>
    <w:rsid w:val="00AE1817"/>
    <w:rsid w:val="00AE1EF8"/>
    <w:rsid w:val="00AE2A61"/>
    <w:rsid w:val="00AE3186"/>
    <w:rsid w:val="00AE4D3F"/>
    <w:rsid w:val="00AE4F4A"/>
    <w:rsid w:val="00AE51DB"/>
    <w:rsid w:val="00AE7039"/>
    <w:rsid w:val="00AE776A"/>
    <w:rsid w:val="00AE7ACB"/>
    <w:rsid w:val="00AE7C15"/>
    <w:rsid w:val="00AF0C5C"/>
    <w:rsid w:val="00AF1728"/>
    <w:rsid w:val="00AF21AC"/>
    <w:rsid w:val="00AF2624"/>
    <w:rsid w:val="00AF2873"/>
    <w:rsid w:val="00AF291F"/>
    <w:rsid w:val="00AF29F1"/>
    <w:rsid w:val="00AF2CC0"/>
    <w:rsid w:val="00AF32D8"/>
    <w:rsid w:val="00AF35A8"/>
    <w:rsid w:val="00AF38E1"/>
    <w:rsid w:val="00AF3FBF"/>
    <w:rsid w:val="00AF40CA"/>
    <w:rsid w:val="00AF4252"/>
    <w:rsid w:val="00AF441A"/>
    <w:rsid w:val="00AF4797"/>
    <w:rsid w:val="00AF49FD"/>
    <w:rsid w:val="00AF4A92"/>
    <w:rsid w:val="00AF4D63"/>
    <w:rsid w:val="00AF5437"/>
    <w:rsid w:val="00AF5BDE"/>
    <w:rsid w:val="00AF5F12"/>
    <w:rsid w:val="00AF5F61"/>
    <w:rsid w:val="00AF6ACC"/>
    <w:rsid w:val="00AF6F36"/>
    <w:rsid w:val="00AF76DA"/>
    <w:rsid w:val="00AF7D36"/>
    <w:rsid w:val="00AF7F28"/>
    <w:rsid w:val="00B01051"/>
    <w:rsid w:val="00B01432"/>
    <w:rsid w:val="00B01C0A"/>
    <w:rsid w:val="00B02BE9"/>
    <w:rsid w:val="00B02DA0"/>
    <w:rsid w:val="00B03167"/>
    <w:rsid w:val="00B0380E"/>
    <w:rsid w:val="00B03A84"/>
    <w:rsid w:val="00B03C04"/>
    <w:rsid w:val="00B0451A"/>
    <w:rsid w:val="00B04F29"/>
    <w:rsid w:val="00B058FF"/>
    <w:rsid w:val="00B05A66"/>
    <w:rsid w:val="00B06A86"/>
    <w:rsid w:val="00B06FB0"/>
    <w:rsid w:val="00B07144"/>
    <w:rsid w:val="00B072DD"/>
    <w:rsid w:val="00B07C3D"/>
    <w:rsid w:val="00B07E87"/>
    <w:rsid w:val="00B1002B"/>
    <w:rsid w:val="00B10C59"/>
    <w:rsid w:val="00B11BC3"/>
    <w:rsid w:val="00B12D1A"/>
    <w:rsid w:val="00B12F70"/>
    <w:rsid w:val="00B13204"/>
    <w:rsid w:val="00B133FE"/>
    <w:rsid w:val="00B1363E"/>
    <w:rsid w:val="00B1399E"/>
    <w:rsid w:val="00B14047"/>
    <w:rsid w:val="00B1495C"/>
    <w:rsid w:val="00B15154"/>
    <w:rsid w:val="00B151DD"/>
    <w:rsid w:val="00B15AA2"/>
    <w:rsid w:val="00B15B0E"/>
    <w:rsid w:val="00B16E4B"/>
    <w:rsid w:val="00B16E85"/>
    <w:rsid w:val="00B20263"/>
    <w:rsid w:val="00B202B1"/>
    <w:rsid w:val="00B20389"/>
    <w:rsid w:val="00B209E9"/>
    <w:rsid w:val="00B2109F"/>
    <w:rsid w:val="00B213DF"/>
    <w:rsid w:val="00B21588"/>
    <w:rsid w:val="00B224F7"/>
    <w:rsid w:val="00B227DB"/>
    <w:rsid w:val="00B22F54"/>
    <w:rsid w:val="00B23159"/>
    <w:rsid w:val="00B231FD"/>
    <w:rsid w:val="00B23537"/>
    <w:rsid w:val="00B23819"/>
    <w:rsid w:val="00B23A3E"/>
    <w:rsid w:val="00B23C74"/>
    <w:rsid w:val="00B251A4"/>
    <w:rsid w:val="00B26498"/>
    <w:rsid w:val="00B268BF"/>
    <w:rsid w:val="00B26D29"/>
    <w:rsid w:val="00B271F7"/>
    <w:rsid w:val="00B27F4D"/>
    <w:rsid w:val="00B27FCF"/>
    <w:rsid w:val="00B302EC"/>
    <w:rsid w:val="00B30C76"/>
    <w:rsid w:val="00B31E5A"/>
    <w:rsid w:val="00B31FE4"/>
    <w:rsid w:val="00B32248"/>
    <w:rsid w:val="00B32440"/>
    <w:rsid w:val="00B32846"/>
    <w:rsid w:val="00B32BA3"/>
    <w:rsid w:val="00B33EDE"/>
    <w:rsid w:val="00B3423C"/>
    <w:rsid w:val="00B3458C"/>
    <w:rsid w:val="00B34940"/>
    <w:rsid w:val="00B34989"/>
    <w:rsid w:val="00B34A29"/>
    <w:rsid w:val="00B34D14"/>
    <w:rsid w:val="00B34FAD"/>
    <w:rsid w:val="00B35281"/>
    <w:rsid w:val="00B3558F"/>
    <w:rsid w:val="00B35595"/>
    <w:rsid w:val="00B35A96"/>
    <w:rsid w:val="00B35F22"/>
    <w:rsid w:val="00B36878"/>
    <w:rsid w:val="00B36AAC"/>
    <w:rsid w:val="00B36E31"/>
    <w:rsid w:val="00B36FDB"/>
    <w:rsid w:val="00B3703F"/>
    <w:rsid w:val="00B37095"/>
    <w:rsid w:val="00B3748E"/>
    <w:rsid w:val="00B40880"/>
    <w:rsid w:val="00B4139B"/>
    <w:rsid w:val="00B414D3"/>
    <w:rsid w:val="00B418E7"/>
    <w:rsid w:val="00B41D7A"/>
    <w:rsid w:val="00B42A33"/>
    <w:rsid w:val="00B42A9C"/>
    <w:rsid w:val="00B4301D"/>
    <w:rsid w:val="00B43834"/>
    <w:rsid w:val="00B438CC"/>
    <w:rsid w:val="00B43F58"/>
    <w:rsid w:val="00B45F09"/>
    <w:rsid w:val="00B45F30"/>
    <w:rsid w:val="00B46395"/>
    <w:rsid w:val="00B46D75"/>
    <w:rsid w:val="00B4784C"/>
    <w:rsid w:val="00B47FB8"/>
    <w:rsid w:val="00B50595"/>
    <w:rsid w:val="00B507D1"/>
    <w:rsid w:val="00B51000"/>
    <w:rsid w:val="00B51025"/>
    <w:rsid w:val="00B514AC"/>
    <w:rsid w:val="00B51D78"/>
    <w:rsid w:val="00B51D99"/>
    <w:rsid w:val="00B52513"/>
    <w:rsid w:val="00B52818"/>
    <w:rsid w:val="00B53050"/>
    <w:rsid w:val="00B5403C"/>
    <w:rsid w:val="00B54522"/>
    <w:rsid w:val="00B54DF2"/>
    <w:rsid w:val="00B55628"/>
    <w:rsid w:val="00B5576F"/>
    <w:rsid w:val="00B5589A"/>
    <w:rsid w:val="00B560C0"/>
    <w:rsid w:val="00B56466"/>
    <w:rsid w:val="00B56F82"/>
    <w:rsid w:val="00B57109"/>
    <w:rsid w:val="00B57115"/>
    <w:rsid w:val="00B57352"/>
    <w:rsid w:val="00B5795C"/>
    <w:rsid w:val="00B60351"/>
    <w:rsid w:val="00B60C10"/>
    <w:rsid w:val="00B60C77"/>
    <w:rsid w:val="00B6103B"/>
    <w:rsid w:val="00B61050"/>
    <w:rsid w:val="00B61795"/>
    <w:rsid w:val="00B61B35"/>
    <w:rsid w:val="00B621A4"/>
    <w:rsid w:val="00B629FF"/>
    <w:rsid w:val="00B62CC1"/>
    <w:rsid w:val="00B62F2B"/>
    <w:rsid w:val="00B642E4"/>
    <w:rsid w:val="00B64359"/>
    <w:rsid w:val="00B64AE4"/>
    <w:rsid w:val="00B64CC6"/>
    <w:rsid w:val="00B656FE"/>
    <w:rsid w:val="00B669D3"/>
    <w:rsid w:val="00B6742F"/>
    <w:rsid w:val="00B67710"/>
    <w:rsid w:val="00B67E38"/>
    <w:rsid w:val="00B7026F"/>
    <w:rsid w:val="00B705B7"/>
    <w:rsid w:val="00B70E63"/>
    <w:rsid w:val="00B71982"/>
    <w:rsid w:val="00B71A12"/>
    <w:rsid w:val="00B71A3F"/>
    <w:rsid w:val="00B71C94"/>
    <w:rsid w:val="00B72EF5"/>
    <w:rsid w:val="00B73552"/>
    <w:rsid w:val="00B735C1"/>
    <w:rsid w:val="00B7446A"/>
    <w:rsid w:val="00B744AC"/>
    <w:rsid w:val="00B748CD"/>
    <w:rsid w:val="00B7569A"/>
    <w:rsid w:val="00B75774"/>
    <w:rsid w:val="00B76083"/>
    <w:rsid w:val="00B769AB"/>
    <w:rsid w:val="00B76CD6"/>
    <w:rsid w:val="00B76DD6"/>
    <w:rsid w:val="00B7766B"/>
    <w:rsid w:val="00B8067E"/>
    <w:rsid w:val="00B8076C"/>
    <w:rsid w:val="00B80783"/>
    <w:rsid w:val="00B80BBF"/>
    <w:rsid w:val="00B81834"/>
    <w:rsid w:val="00B82052"/>
    <w:rsid w:val="00B825B2"/>
    <w:rsid w:val="00B82DFD"/>
    <w:rsid w:val="00B832F9"/>
    <w:rsid w:val="00B838E1"/>
    <w:rsid w:val="00B83AB6"/>
    <w:rsid w:val="00B83D36"/>
    <w:rsid w:val="00B840A4"/>
    <w:rsid w:val="00B84444"/>
    <w:rsid w:val="00B84A36"/>
    <w:rsid w:val="00B84F29"/>
    <w:rsid w:val="00B8594D"/>
    <w:rsid w:val="00B859CF"/>
    <w:rsid w:val="00B86817"/>
    <w:rsid w:val="00B8693F"/>
    <w:rsid w:val="00B87C3C"/>
    <w:rsid w:val="00B87FC8"/>
    <w:rsid w:val="00B900DA"/>
    <w:rsid w:val="00B90443"/>
    <w:rsid w:val="00B907F3"/>
    <w:rsid w:val="00B909C3"/>
    <w:rsid w:val="00B90AEC"/>
    <w:rsid w:val="00B90D6B"/>
    <w:rsid w:val="00B91542"/>
    <w:rsid w:val="00B9170C"/>
    <w:rsid w:val="00B91ABF"/>
    <w:rsid w:val="00B91D67"/>
    <w:rsid w:val="00B92B14"/>
    <w:rsid w:val="00B92DC1"/>
    <w:rsid w:val="00B93AD1"/>
    <w:rsid w:val="00B93B29"/>
    <w:rsid w:val="00B93C9B"/>
    <w:rsid w:val="00B93CF9"/>
    <w:rsid w:val="00B93D54"/>
    <w:rsid w:val="00B94AEA"/>
    <w:rsid w:val="00B95519"/>
    <w:rsid w:val="00B9573A"/>
    <w:rsid w:val="00B9580C"/>
    <w:rsid w:val="00B96920"/>
    <w:rsid w:val="00B96FCA"/>
    <w:rsid w:val="00B977DC"/>
    <w:rsid w:val="00BA005F"/>
    <w:rsid w:val="00BA076A"/>
    <w:rsid w:val="00BA0DBD"/>
    <w:rsid w:val="00BA1A51"/>
    <w:rsid w:val="00BA2785"/>
    <w:rsid w:val="00BA3104"/>
    <w:rsid w:val="00BA4B10"/>
    <w:rsid w:val="00BA4B27"/>
    <w:rsid w:val="00BA6689"/>
    <w:rsid w:val="00BA6A55"/>
    <w:rsid w:val="00BA6CD2"/>
    <w:rsid w:val="00BA745F"/>
    <w:rsid w:val="00BA75AD"/>
    <w:rsid w:val="00BA7F60"/>
    <w:rsid w:val="00BB01F5"/>
    <w:rsid w:val="00BB053A"/>
    <w:rsid w:val="00BB0CD2"/>
    <w:rsid w:val="00BB1490"/>
    <w:rsid w:val="00BB16CB"/>
    <w:rsid w:val="00BB1BF9"/>
    <w:rsid w:val="00BB214B"/>
    <w:rsid w:val="00BB2A60"/>
    <w:rsid w:val="00BB2D17"/>
    <w:rsid w:val="00BB326A"/>
    <w:rsid w:val="00BB3ED2"/>
    <w:rsid w:val="00BB42F1"/>
    <w:rsid w:val="00BB49BE"/>
    <w:rsid w:val="00BB51A6"/>
    <w:rsid w:val="00BB549B"/>
    <w:rsid w:val="00BB74B5"/>
    <w:rsid w:val="00BB7542"/>
    <w:rsid w:val="00BB7703"/>
    <w:rsid w:val="00BB7C16"/>
    <w:rsid w:val="00BC0572"/>
    <w:rsid w:val="00BC0626"/>
    <w:rsid w:val="00BC06E7"/>
    <w:rsid w:val="00BC1B28"/>
    <w:rsid w:val="00BC1CF5"/>
    <w:rsid w:val="00BC2260"/>
    <w:rsid w:val="00BC2CB4"/>
    <w:rsid w:val="00BC313B"/>
    <w:rsid w:val="00BC32C0"/>
    <w:rsid w:val="00BC3551"/>
    <w:rsid w:val="00BC35EA"/>
    <w:rsid w:val="00BC51CC"/>
    <w:rsid w:val="00BC673C"/>
    <w:rsid w:val="00BC684C"/>
    <w:rsid w:val="00BC69C7"/>
    <w:rsid w:val="00BC6B49"/>
    <w:rsid w:val="00BC780E"/>
    <w:rsid w:val="00BC7AD2"/>
    <w:rsid w:val="00BD070D"/>
    <w:rsid w:val="00BD0869"/>
    <w:rsid w:val="00BD16F2"/>
    <w:rsid w:val="00BD2D40"/>
    <w:rsid w:val="00BD31E4"/>
    <w:rsid w:val="00BD322F"/>
    <w:rsid w:val="00BD33A8"/>
    <w:rsid w:val="00BD4232"/>
    <w:rsid w:val="00BD43FF"/>
    <w:rsid w:val="00BD45C9"/>
    <w:rsid w:val="00BD4D2B"/>
    <w:rsid w:val="00BD4F56"/>
    <w:rsid w:val="00BD5147"/>
    <w:rsid w:val="00BD5532"/>
    <w:rsid w:val="00BD6780"/>
    <w:rsid w:val="00BD69E3"/>
    <w:rsid w:val="00BD6EF7"/>
    <w:rsid w:val="00BD7149"/>
    <w:rsid w:val="00BD783D"/>
    <w:rsid w:val="00BD7ADB"/>
    <w:rsid w:val="00BE0231"/>
    <w:rsid w:val="00BE0545"/>
    <w:rsid w:val="00BE0AD9"/>
    <w:rsid w:val="00BE0AFB"/>
    <w:rsid w:val="00BE0F4E"/>
    <w:rsid w:val="00BE1A0D"/>
    <w:rsid w:val="00BE26AA"/>
    <w:rsid w:val="00BE2E5A"/>
    <w:rsid w:val="00BE3478"/>
    <w:rsid w:val="00BE4253"/>
    <w:rsid w:val="00BE49E4"/>
    <w:rsid w:val="00BE5A9D"/>
    <w:rsid w:val="00BE65A7"/>
    <w:rsid w:val="00BE6AAA"/>
    <w:rsid w:val="00BE6D04"/>
    <w:rsid w:val="00BE74BB"/>
    <w:rsid w:val="00BE78FC"/>
    <w:rsid w:val="00BE7999"/>
    <w:rsid w:val="00BE7D04"/>
    <w:rsid w:val="00BF0409"/>
    <w:rsid w:val="00BF08FA"/>
    <w:rsid w:val="00BF0BAB"/>
    <w:rsid w:val="00BF0ED6"/>
    <w:rsid w:val="00BF10D2"/>
    <w:rsid w:val="00BF118F"/>
    <w:rsid w:val="00BF1B45"/>
    <w:rsid w:val="00BF1F34"/>
    <w:rsid w:val="00BF29AD"/>
    <w:rsid w:val="00BF346D"/>
    <w:rsid w:val="00BF34E2"/>
    <w:rsid w:val="00BF3636"/>
    <w:rsid w:val="00BF3C11"/>
    <w:rsid w:val="00BF3C4A"/>
    <w:rsid w:val="00BF46F1"/>
    <w:rsid w:val="00BF486D"/>
    <w:rsid w:val="00BF5089"/>
    <w:rsid w:val="00BF52F3"/>
    <w:rsid w:val="00BF547B"/>
    <w:rsid w:val="00BF596B"/>
    <w:rsid w:val="00BF63A1"/>
    <w:rsid w:val="00BF6CD6"/>
    <w:rsid w:val="00BF71B8"/>
    <w:rsid w:val="00BF7B11"/>
    <w:rsid w:val="00BF7B73"/>
    <w:rsid w:val="00BF7D2B"/>
    <w:rsid w:val="00BF7FD3"/>
    <w:rsid w:val="00C00160"/>
    <w:rsid w:val="00C007A3"/>
    <w:rsid w:val="00C01152"/>
    <w:rsid w:val="00C01EC6"/>
    <w:rsid w:val="00C02984"/>
    <w:rsid w:val="00C029FB"/>
    <w:rsid w:val="00C030C0"/>
    <w:rsid w:val="00C03714"/>
    <w:rsid w:val="00C0417E"/>
    <w:rsid w:val="00C04566"/>
    <w:rsid w:val="00C04F43"/>
    <w:rsid w:val="00C058F2"/>
    <w:rsid w:val="00C05BF7"/>
    <w:rsid w:val="00C06275"/>
    <w:rsid w:val="00C102FE"/>
    <w:rsid w:val="00C10469"/>
    <w:rsid w:val="00C10F27"/>
    <w:rsid w:val="00C11855"/>
    <w:rsid w:val="00C11993"/>
    <w:rsid w:val="00C11E22"/>
    <w:rsid w:val="00C12723"/>
    <w:rsid w:val="00C12B3F"/>
    <w:rsid w:val="00C12D81"/>
    <w:rsid w:val="00C13043"/>
    <w:rsid w:val="00C1374F"/>
    <w:rsid w:val="00C13B51"/>
    <w:rsid w:val="00C143A2"/>
    <w:rsid w:val="00C148EC"/>
    <w:rsid w:val="00C14973"/>
    <w:rsid w:val="00C155BA"/>
    <w:rsid w:val="00C158AF"/>
    <w:rsid w:val="00C15C9F"/>
    <w:rsid w:val="00C15D67"/>
    <w:rsid w:val="00C160E0"/>
    <w:rsid w:val="00C1691E"/>
    <w:rsid w:val="00C16E47"/>
    <w:rsid w:val="00C17160"/>
    <w:rsid w:val="00C17305"/>
    <w:rsid w:val="00C1767F"/>
    <w:rsid w:val="00C17847"/>
    <w:rsid w:val="00C17E00"/>
    <w:rsid w:val="00C17F3C"/>
    <w:rsid w:val="00C2020F"/>
    <w:rsid w:val="00C20D75"/>
    <w:rsid w:val="00C2139D"/>
    <w:rsid w:val="00C214A2"/>
    <w:rsid w:val="00C21723"/>
    <w:rsid w:val="00C21A8B"/>
    <w:rsid w:val="00C21BDC"/>
    <w:rsid w:val="00C222C2"/>
    <w:rsid w:val="00C22BE0"/>
    <w:rsid w:val="00C22D32"/>
    <w:rsid w:val="00C25835"/>
    <w:rsid w:val="00C2595D"/>
    <w:rsid w:val="00C259D5"/>
    <w:rsid w:val="00C26924"/>
    <w:rsid w:val="00C270F4"/>
    <w:rsid w:val="00C301CE"/>
    <w:rsid w:val="00C30E02"/>
    <w:rsid w:val="00C310A3"/>
    <w:rsid w:val="00C31275"/>
    <w:rsid w:val="00C312B2"/>
    <w:rsid w:val="00C32856"/>
    <w:rsid w:val="00C32CC6"/>
    <w:rsid w:val="00C331C9"/>
    <w:rsid w:val="00C3346C"/>
    <w:rsid w:val="00C33B23"/>
    <w:rsid w:val="00C3426A"/>
    <w:rsid w:val="00C346AA"/>
    <w:rsid w:val="00C348A4"/>
    <w:rsid w:val="00C34AB8"/>
    <w:rsid w:val="00C35610"/>
    <w:rsid w:val="00C361FD"/>
    <w:rsid w:val="00C3620A"/>
    <w:rsid w:val="00C362AF"/>
    <w:rsid w:val="00C36BC4"/>
    <w:rsid w:val="00C36D0C"/>
    <w:rsid w:val="00C37AC8"/>
    <w:rsid w:val="00C37EC4"/>
    <w:rsid w:val="00C408DA"/>
    <w:rsid w:val="00C40A98"/>
    <w:rsid w:val="00C40AC2"/>
    <w:rsid w:val="00C40D5E"/>
    <w:rsid w:val="00C40FDA"/>
    <w:rsid w:val="00C41EC8"/>
    <w:rsid w:val="00C41FFA"/>
    <w:rsid w:val="00C42B00"/>
    <w:rsid w:val="00C42B51"/>
    <w:rsid w:val="00C431D2"/>
    <w:rsid w:val="00C439B7"/>
    <w:rsid w:val="00C43B6D"/>
    <w:rsid w:val="00C43CCF"/>
    <w:rsid w:val="00C43D8C"/>
    <w:rsid w:val="00C44409"/>
    <w:rsid w:val="00C446CD"/>
    <w:rsid w:val="00C45D6E"/>
    <w:rsid w:val="00C46286"/>
    <w:rsid w:val="00C46533"/>
    <w:rsid w:val="00C469E2"/>
    <w:rsid w:val="00C46A5C"/>
    <w:rsid w:val="00C4712A"/>
    <w:rsid w:val="00C4721E"/>
    <w:rsid w:val="00C5022B"/>
    <w:rsid w:val="00C51596"/>
    <w:rsid w:val="00C517A4"/>
    <w:rsid w:val="00C51AC6"/>
    <w:rsid w:val="00C52552"/>
    <w:rsid w:val="00C52BCD"/>
    <w:rsid w:val="00C52EE9"/>
    <w:rsid w:val="00C541F1"/>
    <w:rsid w:val="00C54349"/>
    <w:rsid w:val="00C55164"/>
    <w:rsid w:val="00C55308"/>
    <w:rsid w:val="00C557EF"/>
    <w:rsid w:val="00C5671B"/>
    <w:rsid w:val="00C571CC"/>
    <w:rsid w:val="00C574E3"/>
    <w:rsid w:val="00C604D9"/>
    <w:rsid w:val="00C60D04"/>
    <w:rsid w:val="00C60DE0"/>
    <w:rsid w:val="00C61250"/>
    <w:rsid w:val="00C61C8A"/>
    <w:rsid w:val="00C622A8"/>
    <w:rsid w:val="00C627BC"/>
    <w:rsid w:val="00C633A4"/>
    <w:rsid w:val="00C639B4"/>
    <w:rsid w:val="00C6483B"/>
    <w:rsid w:val="00C651D4"/>
    <w:rsid w:val="00C655B2"/>
    <w:rsid w:val="00C65A15"/>
    <w:rsid w:val="00C6787F"/>
    <w:rsid w:val="00C67E8B"/>
    <w:rsid w:val="00C7063C"/>
    <w:rsid w:val="00C725AE"/>
    <w:rsid w:val="00C727E1"/>
    <w:rsid w:val="00C7290A"/>
    <w:rsid w:val="00C730FE"/>
    <w:rsid w:val="00C7370B"/>
    <w:rsid w:val="00C73AB3"/>
    <w:rsid w:val="00C741DB"/>
    <w:rsid w:val="00C7430B"/>
    <w:rsid w:val="00C74365"/>
    <w:rsid w:val="00C746E8"/>
    <w:rsid w:val="00C7479C"/>
    <w:rsid w:val="00C74BA5"/>
    <w:rsid w:val="00C74D7E"/>
    <w:rsid w:val="00C7551B"/>
    <w:rsid w:val="00C75623"/>
    <w:rsid w:val="00C77810"/>
    <w:rsid w:val="00C7ACB2"/>
    <w:rsid w:val="00C8043A"/>
    <w:rsid w:val="00C8089D"/>
    <w:rsid w:val="00C80925"/>
    <w:rsid w:val="00C80B4C"/>
    <w:rsid w:val="00C81178"/>
    <w:rsid w:val="00C8176C"/>
    <w:rsid w:val="00C81B37"/>
    <w:rsid w:val="00C81C18"/>
    <w:rsid w:val="00C82FC7"/>
    <w:rsid w:val="00C84774"/>
    <w:rsid w:val="00C84D42"/>
    <w:rsid w:val="00C84E6D"/>
    <w:rsid w:val="00C84F16"/>
    <w:rsid w:val="00C852F7"/>
    <w:rsid w:val="00C871E4"/>
    <w:rsid w:val="00C87259"/>
    <w:rsid w:val="00C872FE"/>
    <w:rsid w:val="00C87C93"/>
    <w:rsid w:val="00C90DBC"/>
    <w:rsid w:val="00C9175E"/>
    <w:rsid w:val="00C9198E"/>
    <w:rsid w:val="00C91A29"/>
    <w:rsid w:val="00C927D0"/>
    <w:rsid w:val="00C93202"/>
    <w:rsid w:val="00C935B3"/>
    <w:rsid w:val="00C93DDA"/>
    <w:rsid w:val="00C94104"/>
    <w:rsid w:val="00C9459C"/>
    <w:rsid w:val="00C95BDA"/>
    <w:rsid w:val="00C95E8F"/>
    <w:rsid w:val="00C96CAF"/>
    <w:rsid w:val="00C96F20"/>
    <w:rsid w:val="00C9748A"/>
    <w:rsid w:val="00C977AF"/>
    <w:rsid w:val="00C97E7C"/>
    <w:rsid w:val="00CA0024"/>
    <w:rsid w:val="00CA007F"/>
    <w:rsid w:val="00CA0257"/>
    <w:rsid w:val="00CA271D"/>
    <w:rsid w:val="00CA31E7"/>
    <w:rsid w:val="00CA342C"/>
    <w:rsid w:val="00CA3B2F"/>
    <w:rsid w:val="00CA3D2D"/>
    <w:rsid w:val="00CA48AE"/>
    <w:rsid w:val="00CA51F8"/>
    <w:rsid w:val="00CA57BF"/>
    <w:rsid w:val="00CA6340"/>
    <w:rsid w:val="00CA682A"/>
    <w:rsid w:val="00CB0532"/>
    <w:rsid w:val="00CB0639"/>
    <w:rsid w:val="00CB0A95"/>
    <w:rsid w:val="00CB0B28"/>
    <w:rsid w:val="00CB1D76"/>
    <w:rsid w:val="00CB2233"/>
    <w:rsid w:val="00CB228E"/>
    <w:rsid w:val="00CB271F"/>
    <w:rsid w:val="00CB2C43"/>
    <w:rsid w:val="00CB2D07"/>
    <w:rsid w:val="00CB3397"/>
    <w:rsid w:val="00CB3A48"/>
    <w:rsid w:val="00CB4251"/>
    <w:rsid w:val="00CB61FB"/>
    <w:rsid w:val="00CB643B"/>
    <w:rsid w:val="00CB64B8"/>
    <w:rsid w:val="00CB65B0"/>
    <w:rsid w:val="00CB6895"/>
    <w:rsid w:val="00CB70A6"/>
    <w:rsid w:val="00CB7390"/>
    <w:rsid w:val="00CB74E7"/>
    <w:rsid w:val="00CB7F42"/>
    <w:rsid w:val="00CC02A3"/>
    <w:rsid w:val="00CC0364"/>
    <w:rsid w:val="00CC0430"/>
    <w:rsid w:val="00CC05E5"/>
    <w:rsid w:val="00CC05FD"/>
    <w:rsid w:val="00CC1230"/>
    <w:rsid w:val="00CC1B1D"/>
    <w:rsid w:val="00CC1E21"/>
    <w:rsid w:val="00CC1FBB"/>
    <w:rsid w:val="00CC248E"/>
    <w:rsid w:val="00CC27B8"/>
    <w:rsid w:val="00CC2898"/>
    <w:rsid w:val="00CC2BA5"/>
    <w:rsid w:val="00CC2C36"/>
    <w:rsid w:val="00CC3971"/>
    <w:rsid w:val="00CC4347"/>
    <w:rsid w:val="00CC437D"/>
    <w:rsid w:val="00CC47CF"/>
    <w:rsid w:val="00CC570C"/>
    <w:rsid w:val="00CC5CD2"/>
    <w:rsid w:val="00CC5D7F"/>
    <w:rsid w:val="00CC61F7"/>
    <w:rsid w:val="00CC6672"/>
    <w:rsid w:val="00CC6FF1"/>
    <w:rsid w:val="00CC7093"/>
    <w:rsid w:val="00CC7387"/>
    <w:rsid w:val="00CC79F8"/>
    <w:rsid w:val="00CD087C"/>
    <w:rsid w:val="00CD2093"/>
    <w:rsid w:val="00CD23BA"/>
    <w:rsid w:val="00CD246E"/>
    <w:rsid w:val="00CD2DEF"/>
    <w:rsid w:val="00CD3495"/>
    <w:rsid w:val="00CD3AC6"/>
    <w:rsid w:val="00CD3F4F"/>
    <w:rsid w:val="00CD4228"/>
    <w:rsid w:val="00CD42A1"/>
    <w:rsid w:val="00CD44EC"/>
    <w:rsid w:val="00CD45B6"/>
    <w:rsid w:val="00CD4D2E"/>
    <w:rsid w:val="00CD5125"/>
    <w:rsid w:val="00CD53CC"/>
    <w:rsid w:val="00CD55B6"/>
    <w:rsid w:val="00CD648A"/>
    <w:rsid w:val="00CD6E6A"/>
    <w:rsid w:val="00CD738B"/>
    <w:rsid w:val="00CD74D6"/>
    <w:rsid w:val="00CE03AF"/>
    <w:rsid w:val="00CE110E"/>
    <w:rsid w:val="00CE1362"/>
    <w:rsid w:val="00CE2074"/>
    <w:rsid w:val="00CE3194"/>
    <w:rsid w:val="00CE3239"/>
    <w:rsid w:val="00CE35BE"/>
    <w:rsid w:val="00CE401D"/>
    <w:rsid w:val="00CE434A"/>
    <w:rsid w:val="00CE5C9D"/>
    <w:rsid w:val="00CE5DF7"/>
    <w:rsid w:val="00CE5F91"/>
    <w:rsid w:val="00CE6731"/>
    <w:rsid w:val="00CE6A0C"/>
    <w:rsid w:val="00CE711B"/>
    <w:rsid w:val="00CE729A"/>
    <w:rsid w:val="00CE7EC5"/>
    <w:rsid w:val="00CF02E1"/>
    <w:rsid w:val="00CF06D6"/>
    <w:rsid w:val="00CF0943"/>
    <w:rsid w:val="00CF1430"/>
    <w:rsid w:val="00CF1509"/>
    <w:rsid w:val="00CF1F78"/>
    <w:rsid w:val="00CF21F8"/>
    <w:rsid w:val="00CF2CD5"/>
    <w:rsid w:val="00CF319E"/>
    <w:rsid w:val="00CF3F50"/>
    <w:rsid w:val="00CF4174"/>
    <w:rsid w:val="00CF511E"/>
    <w:rsid w:val="00CF5E01"/>
    <w:rsid w:val="00CF5FCA"/>
    <w:rsid w:val="00CF60C8"/>
    <w:rsid w:val="00CF62B6"/>
    <w:rsid w:val="00CF6C84"/>
    <w:rsid w:val="00CF6DCB"/>
    <w:rsid w:val="00D00AE1"/>
    <w:rsid w:val="00D01361"/>
    <w:rsid w:val="00D01A4F"/>
    <w:rsid w:val="00D01C3B"/>
    <w:rsid w:val="00D0281A"/>
    <w:rsid w:val="00D02E69"/>
    <w:rsid w:val="00D03A0A"/>
    <w:rsid w:val="00D04189"/>
    <w:rsid w:val="00D04587"/>
    <w:rsid w:val="00D04CB3"/>
    <w:rsid w:val="00D05333"/>
    <w:rsid w:val="00D05F7F"/>
    <w:rsid w:val="00D05FCE"/>
    <w:rsid w:val="00D06F1B"/>
    <w:rsid w:val="00D07104"/>
    <w:rsid w:val="00D075A2"/>
    <w:rsid w:val="00D1077E"/>
    <w:rsid w:val="00D111BA"/>
    <w:rsid w:val="00D11419"/>
    <w:rsid w:val="00D11836"/>
    <w:rsid w:val="00D11D38"/>
    <w:rsid w:val="00D12D02"/>
    <w:rsid w:val="00D14CFD"/>
    <w:rsid w:val="00D14D81"/>
    <w:rsid w:val="00D15026"/>
    <w:rsid w:val="00D157F1"/>
    <w:rsid w:val="00D15E36"/>
    <w:rsid w:val="00D15EA1"/>
    <w:rsid w:val="00D160C8"/>
    <w:rsid w:val="00D17244"/>
    <w:rsid w:val="00D172B2"/>
    <w:rsid w:val="00D201C3"/>
    <w:rsid w:val="00D20ACD"/>
    <w:rsid w:val="00D20F19"/>
    <w:rsid w:val="00D217D4"/>
    <w:rsid w:val="00D2202A"/>
    <w:rsid w:val="00D227FF"/>
    <w:rsid w:val="00D22879"/>
    <w:rsid w:val="00D22B9D"/>
    <w:rsid w:val="00D23EC3"/>
    <w:rsid w:val="00D24848"/>
    <w:rsid w:val="00D24E78"/>
    <w:rsid w:val="00D2500A"/>
    <w:rsid w:val="00D2520A"/>
    <w:rsid w:val="00D25B05"/>
    <w:rsid w:val="00D25D8B"/>
    <w:rsid w:val="00D26342"/>
    <w:rsid w:val="00D26C53"/>
    <w:rsid w:val="00D27F21"/>
    <w:rsid w:val="00D30EE9"/>
    <w:rsid w:val="00D3111C"/>
    <w:rsid w:val="00D3155E"/>
    <w:rsid w:val="00D3179A"/>
    <w:rsid w:val="00D31AD2"/>
    <w:rsid w:val="00D31C4E"/>
    <w:rsid w:val="00D321CE"/>
    <w:rsid w:val="00D324C5"/>
    <w:rsid w:val="00D332DF"/>
    <w:rsid w:val="00D338C4"/>
    <w:rsid w:val="00D33EC8"/>
    <w:rsid w:val="00D34767"/>
    <w:rsid w:val="00D35829"/>
    <w:rsid w:val="00D35893"/>
    <w:rsid w:val="00D35B77"/>
    <w:rsid w:val="00D35C69"/>
    <w:rsid w:val="00D35CE1"/>
    <w:rsid w:val="00D37E16"/>
    <w:rsid w:val="00D4160E"/>
    <w:rsid w:val="00D41EC8"/>
    <w:rsid w:val="00D42640"/>
    <w:rsid w:val="00D44134"/>
    <w:rsid w:val="00D44BAC"/>
    <w:rsid w:val="00D44E84"/>
    <w:rsid w:val="00D47CF6"/>
    <w:rsid w:val="00D52EA7"/>
    <w:rsid w:val="00D52FA1"/>
    <w:rsid w:val="00D53468"/>
    <w:rsid w:val="00D539BF"/>
    <w:rsid w:val="00D53B30"/>
    <w:rsid w:val="00D55421"/>
    <w:rsid w:val="00D559C8"/>
    <w:rsid w:val="00D55C3F"/>
    <w:rsid w:val="00D55C42"/>
    <w:rsid w:val="00D5649E"/>
    <w:rsid w:val="00D56591"/>
    <w:rsid w:val="00D56753"/>
    <w:rsid w:val="00D56BC1"/>
    <w:rsid w:val="00D56CE8"/>
    <w:rsid w:val="00D5702F"/>
    <w:rsid w:val="00D57046"/>
    <w:rsid w:val="00D571E4"/>
    <w:rsid w:val="00D57232"/>
    <w:rsid w:val="00D577E9"/>
    <w:rsid w:val="00D60438"/>
    <w:rsid w:val="00D60B29"/>
    <w:rsid w:val="00D60BDD"/>
    <w:rsid w:val="00D612DE"/>
    <w:rsid w:val="00D62474"/>
    <w:rsid w:val="00D62783"/>
    <w:rsid w:val="00D62AB8"/>
    <w:rsid w:val="00D62C07"/>
    <w:rsid w:val="00D649B5"/>
    <w:rsid w:val="00D64AAD"/>
    <w:rsid w:val="00D64BAC"/>
    <w:rsid w:val="00D653B3"/>
    <w:rsid w:val="00D658E6"/>
    <w:rsid w:val="00D670A0"/>
    <w:rsid w:val="00D67273"/>
    <w:rsid w:val="00D70802"/>
    <w:rsid w:val="00D7146F"/>
    <w:rsid w:val="00D71540"/>
    <w:rsid w:val="00D7172B"/>
    <w:rsid w:val="00D71A3E"/>
    <w:rsid w:val="00D71D3F"/>
    <w:rsid w:val="00D72887"/>
    <w:rsid w:val="00D73625"/>
    <w:rsid w:val="00D73744"/>
    <w:rsid w:val="00D7399D"/>
    <w:rsid w:val="00D73ADF"/>
    <w:rsid w:val="00D73EDF"/>
    <w:rsid w:val="00D740BD"/>
    <w:rsid w:val="00D75E1A"/>
    <w:rsid w:val="00D770B1"/>
    <w:rsid w:val="00D77441"/>
    <w:rsid w:val="00D80799"/>
    <w:rsid w:val="00D80BDC"/>
    <w:rsid w:val="00D81578"/>
    <w:rsid w:val="00D81A43"/>
    <w:rsid w:val="00D829B9"/>
    <w:rsid w:val="00D82B28"/>
    <w:rsid w:val="00D82BE7"/>
    <w:rsid w:val="00D8309E"/>
    <w:rsid w:val="00D833E6"/>
    <w:rsid w:val="00D837D8"/>
    <w:rsid w:val="00D84451"/>
    <w:rsid w:val="00D84B9C"/>
    <w:rsid w:val="00D84CD7"/>
    <w:rsid w:val="00D850A1"/>
    <w:rsid w:val="00D8574F"/>
    <w:rsid w:val="00D857F5"/>
    <w:rsid w:val="00D85C7E"/>
    <w:rsid w:val="00D85FF8"/>
    <w:rsid w:val="00D86113"/>
    <w:rsid w:val="00D86D74"/>
    <w:rsid w:val="00D870DC"/>
    <w:rsid w:val="00D87CD6"/>
    <w:rsid w:val="00D9003A"/>
    <w:rsid w:val="00D9026F"/>
    <w:rsid w:val="00D90FF1"/>
    <w:rsid w:val="00D91C6F"/>
    <w:rsid w:val="00D91D68"/>
    <w:rsid w:val="00D91F1A"/>
    <w:rsid w:val="00D92214"/>
    <w:rsid w:val="00D9233F"/>
    <w:rsid w:val="00D9383D"/>
    <w:rsid w:val="00D93B6A"/>
    <w:rsid w:val="00D93D86"/>
    <w:rsid w:val="00D93EFC"/>
    <w:rsid w:val="00D9403E"/>
    <w:rsid w:val="00D940EE"/>
    <w:rsid w:val="00D9439A"/>
    <w:rsid w:val="00D94912"/>
    <w:rsid w:val="00D950EE"/>
    <w:rsid w:val="00D9549B"/>
    <w:rsid w:val="00D95B39"/>
    <w:rsid w:val="00D96997"/>
    <w:rsid w:val="00D96B56"/>
    <w:rsid w:val="00D977D5"/>
    <w:rsid w:val="00DA02CE"/>
    <w:rsid w:val="00DA0FF2"/>
    <w:rsid w:val="00DA141D"/>
    <w:rsid w:val="00DA1710"/>
    <w:rsid w:val="00DA2072"/>
    <w:rsid w:val="00DA259A"/>
    <w:rsid w:val="00DA2A83"/>
    <w:rsid w:val="00DA2BB5"/>
    <w:rsid w:val="00DA305D"/>
    <w:rsid w:val="00DA33A4"/>
    <w:rsid w:val="00DA36D5"/>
    <w:rsid w:val="00DA3C69"/>
    <w:rsid w:val="00DA3CC3"/>
    <w:rsid w:val="00DA3D09"/>
    <w:rsid w:val="00DA4689"/>
    <w:rsid w:val="00DA47A0"/>
    <w:rsid w:val="00DA4BD5"/>
    <w:rsid w:val="00DA51C7"/>
    <w:rsid w:val="00DA5E85"/>
    <w:rsid w:val="00DA5F74"/>
    <w:rsid w:val="00DA64CB"/>
    <w:rsid w:val="00DA64D8"/>
    <w:rsid w:val="00DA733A"/>
    <w:rsid w:val="00DA7793"/>
    <w:rsid w:val="00DA7A4D"/>
    <w:rsid w:val="00DB0476"/>
    <w:rsid w:val="00DB054D"/>
    <w:rsid w:val="00DB0CB3"/>
    <w:rsid w:val="00DB16F2"/>
    <w:rsid w:val="00DB1775"/>
    <w:rsid w:val="00DB1F40"/>
    <w:rsid w:val="00DB2FC1"/>
    <w:rsid w:val="00DB3D7C"/>
    <w:rsid w:val="00DB3F43"/>
    <w:rsid w:val="00DB3F5C"/>
    <w:rsid w:val="00DB4489"/>
    <w:rsid w:val="00DB4704"/>
    <w:rsid w:val="00DB562C"/>
    <w:rsid w:val="00DB5948"/>
    <w:rsid w:val="00DB5DA6"/>
    <w:rsid w:val="00DB6083"/>
    <w:rsid w:val="00DB6AEE"/>
    <w:rsid w:val="00DB6BE8"/>
    <w:rsid w:val="00DB6F52"/>
    <w:rsid w:val="00DB7144"/>
    <w:rsid w:val="00DB766E"/>
    <w:rsid w:val="00DC0618"/>
    <w:rsid w:val="00DC1A54"/>
    <w:rsid w:val="00DC1B0C"/>
    <w:rsid w:val="00DC25F6"/>
    <w:rsid w:val="00DC2E31"/>
    <w:rsid w:val="00DC3127"/>
    <w:rsid w:val="00DC33C0"/>
    <w:rsid w:val="00DC3B0D"/>
    <w:rsid w:val="00DC4176"/>
    <w:rsid w:val="00DC422A"/>
    <w:rsid w:val="00DC47BF"/>
    <w:rsid w:val="00DC4C74"/>
    <w:rsid w:val="00DC4D3C"/>
    <w:rsid w:val="00DC51A6"/>
    <w:rsid w:val="00DC5319"/>
    <w:rsid w:val="00DD01D1"/>
    <w:rsid w:val="00DD03DE"/>
    <w:rsid w:val="00DD043E"/>
    <w:rsid w:val="00DD07AF"/>
    <w:rsid w:val="00DD0890"/>
    <w:rsid w:val="00DD115B"/>
    <w:rsid w:val="00DD1830"/>
    <w:rsid w:val="00DD1E57"/>
    <w:rsid w:val="00DD2358"/>
    <w:rsid w:val="00DD23E0"/>
    <w:rsid w:val="00DD2715"/>
    <w:rsid w:val="00DD3236"/>
    <w:rsid w:val="00DD356C"/>
    <w:rsid w:val="00DD38CB"/>
    <w:rsid w:val="00DD3DE9"/>
    <w:rsid w:val="00DD3E58"/>
    <w:rsid w:val="00DD4768"/>
    <w:rsid w:val="00DD5788"/>
    <w:rsid w:val="00DD59AE"/>
    <w:rsid w:val="00DD67D9"/>
    <w:rsid w:val="00DD6838"/>
    <w:rsid w:val="00DD6B31"/>
    <w:rsid w:val="00DD7EE5"/>
    <w:rsid w:val="00DD7F14"/>
    <w:rsid w:val="00DE0C45"/>
    <w:rsid w:val="00DE0F46"/>
    <w:rsid w:val="00DE0FED"/>
    <w:rsid w:val="00DE11F8"/>
    <w:rsid w:val="00DE1857"/>
    <w:rsid w:val="00DE1906"/>
    <w:rsid w:val="00DE1CCA"/>
    <w:rsid w:val="00DE2625"/>
    <w:rsid w:val="00DE2B94"/>
    <w:rsid w:val="00DE2CC1"/>
    <w:rsid w:val="00DE39CC"/>
    <w:rsid w:val="00DE3D2F"/>
    <w:rsid w:val="00DE3F68"/>
    <w:rsid w:val="00DE40DB"/>
    <w:rsid w:val="00DE48F6"/>
    <w:rsid w:val="00DE498D"/>
    <w:rsid w:val="00DE503B"/>
    <w:rsid w:val="00DE51F1"/>
    <w:rsid w:val="00DE58B4"/>
    <w:rsid w:val="00DE5F68"/>
    <w:rsid w:val="00DE67C7"/>
    <w:rsid w:val="00DE7030"/>
    <w:rsid w:val="00DF01D6"/>
    <w:rsid w:val="00DF02BD"/>
    <w:rsid w:val="00DF0AA7"/>
    <w:rsid w:val="00DF1712"/>
    <w:rsid w:val="00DF1A82"/>
    <w:rsid w:val="00DF1F86"/>
    <w:rsid w:val="00DF2762"/>
    <w:rsid w:val="00DF345D"/>
    <w:rsid w:val="00DF4394"/>
    <w:rsid w:val="00DF4447"/>
    <w:rsid w:val="00DF4634"/>
    <w:rsid w:val="00DF46AD"/>
    <w:rsid w:val="00DF49BA"/>
    <w:rsid w:val="00DF4C18"/>
    <w:rsid w:val="00DF5CA2"/>
    <w:rsid w:val="00DF5EE9"/>
    <w:rsid w:val="00DF5F49"/>
    <w:rsid w:val="00DF6406"/>
    <w:rsid w:val="00DF6DE5"/>
    <w:rsid w:val="00DF6FF7"/>
    <w:rsid w:val="00DF722F"/>
    <w:rsid w:val="00DF735B"/>
    <w:rsid w:val="00DF73A1"/>
    <w:rsid w:val="00DF7D16"/>
    <w:rsid w:val="00DF7E4E"/>
    <w:rsid w:val="00E0041C"/>
    <w:rsid w:val="00E00821"/>
    <w:rsid w:val="00E01791"/>
    <w:rsid w:val="00E017F2"/>
    <w:rsid w:val="00E018BB"/>
    <w:rsid w:val="00E01D1E"/>
    <w:rsid w:val="00E0254B"/>
    <w:rsid w:val="00E0281C"/>
    <w:rsid w:val="00E03011"/>
    <w:rsid w:val="00E033DC"/>
    <w:rsid w:val="00E040E5"/>
    <w:rsid w:val="00E04D81"/>
    <w:rsid w:val="00E04F13"/>
    <w:rsid w:val="00E04F5D"/>
    <w:rsid w:val="00E06856"/>
    <w:rsid w:val="00E068FB"/>
    <w:rsid w:val="00E06CAB"/>
    <w:rsid w:val="00E06E18"/>
    <w:rsid w:val="00E0714A"/>
    <w:rsid w:val="00E07FA2"/>
    <w:rsid w:val="00E10B4A"/>
    <w:rsid w:val="00E10DB4"/>
    <w:rsid w:val="00E11033"/>
    <w:rsid w:val="00E114D4"/>
    <w:rsid w:val="00E11787"/>
    <w:rsid w:val="00E11EC1"/>
    <w:rsid w:val="00E12010"/>
    <w:rsid w:val="00E121C8"/>
    <w:rsid w:val="00E12550"/>
    <w:rsid w:val="00E129DE"/>
    <w:rsid w:val="00E13834"/>
    <w:rsid w:val="00E148CA"/>
    <w:rsid w:val="00E149A2"/>
    <w:rsid w:val="00E14A97"/>
    <w:rsid w:val="00E14D18"/>
    <w:rsid w:val="00E151F4"/>
    <w:rsid w:val="00E154F8"/>
    <w:rsid w:val="00E15868"/>
    <w:rsid w:val="00E15EC7"/>
    <w:rsid w:val="00E16109"/>
    <w:rsid w:val="00E16511"/>
    <w:rsid w:val="00E16EA6"/>
    <w:rsid w:val="00E17448"/>
    <w:rsid w:val="00E1752E"/>
    <w:rsid w:val="00E177CD"/>
    <w:rsid w:val="00E20923"/>
    <w:rsid w:val="00E21439"/>
    <w:rsid w:val="00E2190B"/>
    <w:rsid w:val="00E22281"/>
    <w:rsid w:val="00E224E9"/>
    <w:rsid w:val="00E22939"/>
    <w:rsid w:val="00E22DEA"/>
    <w:rsid w:val="00E23261"/>
    <w:rsid w:val="00E232DA"/>
    <w:rsid w:val="00E239CB"/>
    <w:rsid w:val="00E239E1"/>
    <w:rsid w:val="00E23D83"/>
    <w:rsid w:val="00E24081"/>
    <w:rsid w:val="00E240AD"/>
    <w:rsid w:val="00E24818"/>
    <w:rsid w:val="00E24D06"/>
    <w:rsid w:val="00E25299"/>
    <w:rsid w:val="00E26028"/>
    <w:rsid w:val="00E26E91"/>
    <w:rsid w:val="00E275CE"/>
    <w:rsid w:val="00E30F25"/>
    <w:rsid w:val="00E311B1"/>
    <w:rsid w:val="00E3151D"/>
    <w:rsid w:val="00E3294F"/>
    <w:rsid w:val="00E345E7"/>
    <w:rsid w:val="00E3478F"/>
    <w:rsid w:val="00E34947"/>
    <w:rsid w:val="00E34BBE"/>
    <w:rsid w:val="00E359A4"/>
    <w:rsid w:val="00E35FA4"/>
    <w:rsid w:val="00E3679B"/>
    <w:rsid w:val="00E368D8"/>
    <w:rsid w:val="00E37C46"/>
    <w:rsid w:val="00E402AF"/>
    <w:rsid w:val="00E40FFD"/>
    <w:rsid w:val="00E4203C"/>
    <w:rsid w:val="00E421BF"/>
    <w:rsid w:val="00E42344"/>
    <w:rsid w:val="00E42537"/>
    <w:rsid w:val="00E42A49"/>
    <w:rsid w:val="00E42D6C"/>
    <w:rsid w:val="00E42DD1"/>
    <w:rsid w:val="00E43013"/>
    <w:rsid w:val="00E4314F"/>
    <w:rsid w:val="00E43248"/>
    <w:rsid w:val="00E45816"/>
    <w:rsid w:val="00E46A59"/>
    <w:rsid w:val="00E46FF2"/>
    <w:rsid w:val="00E47949"/>
    <w:rsid w:val="00E506DC"/>
    <w:rsid w:val="00E51939"/>
    <w:rsid w:val="00E51B18"/>
    <w:rsid w:val="00E51DE0"/>
    <w:rsid w:val="00E53294"/>
    <w:rsid w:val="00E53676"/>
    <w:rsid w:val="00E538B3"/>
    <w:rsid w:val="00E53A6B"/>
    <w:rsid w:val="00E53EAF"/>
    <w:rsid w:val="00E53F41"/>
    <w:rsid w:val="00E54308"/>
    <w:rsid w:val="00E5436E"/>
    <w:rsid w:val="00E546C2"/>
    <w:rsid w:val="00E54F3E"/>
    <w:rsid w:val="00E553A3"/>
    <w:rsid w:val="00E55673"/>
    <w:rsid w:val="00E55819"/>
    <w:rsid w:val="00E55EDB"/>
    <w:rsid w:val="00E56F10"/>
    <w:rsid w:val="00E5726A"/>
    <w:rsid w:val="00E5763C"/>
    <w:rsid w:val="00E613ED"/>
    <w:rsid w:val="00E62162"/>
    <w:rsid w:val="00E622C5"/>
    <w:rsid w:val="00E62502"/>
    <w:rsid w:val="00E62522"/>
    <w:rsid w:val="00E62A0E"/>
    <w:rsid w:val="00E62CBB"/>
    <w:rsid w:val="00E632FC"/>
    <w:rsid w:val="00E63DD1"/>
    <w:rsid w:val="00E64516"/>
    <w:rsid w:val="00E65FAD"/>
    <w:rsid w:val="00E66294"/>
    <w:rsid w:val="00E662AB"/>
    <w:rsid w:val="00E66CC4"/>
    <w:rsid w:val="00E66DCC"/>
    <w:rsid w:val="00E6789F"/>
    <w:rsid w:val="00E679FB"/>
    <w:rsid w:val="00E67A59"/>
    <w:rsid w:val="00E67C42"/>
    <w:rsid w:val="00E67E46"/>
    <w:rsid w:val="00E703BA"/>
    <w:rsid w:val="00E706B1"/>
    <w:rsid w:val="00E71051"/>
    <w:rsid w:val="00E711A1"/>
    <w:rsid w:val="00E717D1"/>
    <w:rsid w:val="00E71AE6"/>
    <w:rsid w:val="00E73495"/>
    <w:rsid w:val="00E73E83"/>
    <w:rsid w:val="00E740DF"/>
    <w:rsid w:val="00E75008"/>
    <w:rsid w:val="00E7505A"/>
    <w:rsid w:val="00E7580E"/>
    <w:rsid w:val="00E75CE1"/>
    <w:rsid w:val="00E75D08"/>
    <w:rsid w:val="00E76011"/>
    <w:rsid w:val="00E76515"/>
    <w:rsid w:val="00E76970"/>
    <w:rsid w:val="00E76A73"/>
    <w:rsid w:val="00E76B89"/>
    <w:rsid w:val="00E76E2D"/>
    <w:rsid w:val="00E76FFF"/>
    <w:rsid w:val="00E775E8"/>
    <w:rsid w:val="00E775FE"/>
    <w:rsid w:val="00E77F88"/>
    <w:rsid w:val="00E80148"/>
    <w:rsid w:val="00E80356"/>
    <w:rsid w:val="00E805AA"/>
    <w:rsid w:val="00E80999"/>
    <w:rsid w:val="00E80A3B"/>
    <w:rsid w:val="00E80C54"/>
    <w:rsid w:val="00E8133E"/>
    <w:rsid w:val="00E8174E"/>
    <w:rsid w:val="00E82DA4"/>
    <w:rsid w:val="00E8385F"/>
    <w:rsid w:val="00E83F63"/>
    <w:rsid w:val="00E84E57"/>
    <w:rsid w:val="00E851CC"/>
    <w:rsid w:val="00E85364"/>
    <w:rsid w:val="00E85AAD"/>
    <w:rsid w:val="00E8601F"/>
    <w:rsid w:val="00E86271"/>
    <w:rsid w:val="00E86638"/>
    <w:rsid w:val="00E86927"/>
    <w:rsid w:val="00E86E6D"/>
    <w:rsid w:val="00E87E82"/>
    <w:rsid w:val="00E900F0"/>
    <w:rsid w:val="00E9015B"/>
    <w:rsid w:val="00E90255"/>
    <w:rsid w:val="00E90458"/>
    <w:rsid w:val="00E90480"/>
    <w:rsid w:val="00E90A87"/>
    <w:rsid w:val="00E90E74"/>
    <w:rsid w:val="00E91A5E"/>
    <w:rsid w:val="00E91C73"/>
    <w:rsid w:val="00E91C9E"/>
    <w:rsid w:val="00E91EC3"/>
    <w:rsid w:val="00E91F26"/>
    <w:rsid w:val="00E92103"/>
    <w:rsid w:val="00E92161"/>
    <w:rsid w:val="00E93148"/>
    <w:rsid w:val="00E932A7"/>
    <w:rsid w:val="00E9382A"/>
    <w:rsid w:val="00E93E4F"/>
    <w:rsid w:val="00E94B7D"/>
    <w:rsid w:val="00E95044"/>
    <w:rsid w:val="00E95999"/>
    <w:rsid w:val="00E95C5E"/>
    <w:rsid w:val="00E968BE"/>
    <w:rsid w:val="00E976CE"/>
    <w:rsid w:val="00EA0389"/>
    <w:rsid w:val="00EA11EB"/>
    <w:rsid w:val="00EA155D"/>
    <w:rsid w:val="00EA1E19"/>
    <w:rsid w:val="00EA2132"/>
    <w:rsid w:val="00EA25BA"/>
    <w:rsid w:val="00EA30A9"/>
    <w:rsid w:val="00EA31DC"/>
    <w:rsid w:val="00EA3447"/>
    <w:rsid w:val="00EA34FD"/>
    <w:rsid w:val="00EA436C"/>
    <w:rsid w:val="00EA5460"/>
    <w:rsid w:val="00EA5B9B"/>
    <w:rsid w:val="00EA64AE"/>
    <w:rsid w:val="00EA64E5"/>
    <w:rsid w:val="00EA69AB"/>
    <w:rsid w:val="00EA7577"/>
    <w:rsid w:val="00EB0A90"/>
    <w:rsid w:val="00EB0E5D"/>
    <w:rsid w:val="00EB10D9"/>
    <w:rsid w:val="00EB24A8"/>
    <w:rsid w:val="00EB293C"/>
    <w:rsid w:val="00EB29B8"/>
    <w:rsid w:val="00EB303C"/>
    <w:rsid w:val="00EB31A3"/>
    <w:rsid w:val="00EB3DC5"/>
    <w:rsid w:val="00EB3EF4"/>
    <w:rsid w:val="00EB4103"/>
    <w:rsid w:val="00EB4439"/>
    <w:rsid w:val="00EB45E9"/>
    <w:rsid w:val="00EB554C"/>
    <w:rsid w:val="00EB5EFE"/>
    <w:rsid w:val="00EB7113"/>
    <w:rsid w:val="00EB75B7"/>
    <w:rsid w:val="00EB7A05"/>
    <w:rsid w:val="00EC006F"/>
    <w:rsid w:val="00EC0C99"/>
    <w:rsid w:val="00EC0F77"/>
    <w:rsid w:val="00EC163C"/>
    <w:rsid w:val="00EC1931"/>
    <w:rsid w:val="00EC196B"/>
    <w:rsid w:val="00EC1A8C"/>
    <w:rsid w:val="00EC1DA2"/>
    <w:rsid w:val="00EC2976"/>
    <w:rsid w:val="00EC2DF2"/>
    <w:rsid w:val="00EC40A3"/>
    <w:rsid w:val="00EC41C3"/>
    <w:rsid w:val="00EC47BB"/>
    <w:rsid w:val="00EC4C2C"/>
    <w:rsid w:val="00EC55D3"/>
    <w:rsid w:val="00EC6531"/>
    <w:rsid w:val="00EC69C8"/>
    <w:rsid w:val="00EC6DBE"/>
    <w:rsid w:val="00ED009B"/>
    <w:rsid w:val="00ED025D"/>
    <w:rsid w:val="00ED05F1"/>
    <w:rsid w:val="00ED0ECC"/>
    <w:rsid w:val="00ED1802"/>
    <w:rsid w:val="00ED1D40"/>
    <w:rsid w:val="00ED2209"/>
    <w:rsid w:val="00ED220C"/>
    <w:rsid w:val="00ED2565"/>
    <w:rsid w:val="00ED2654"/>
    <w:rsid w:val="00ED27E0"/>
    <w:rsid w:val="00ED4C44"/>
    <w:rsid w:val="00ED4CBA"/>
    <w:rsid w:val="00ED4FBF"/>
    <w:rsid w:val="00ED595A"/>
    <w:rsid w:val="00ED598A"/>
    <w:rsid w:val="00ED5C71"/>
    <w:rsid w:val="00ED5C8F"/>
    <w:rsid w:val="00ED5D0F"/>
    <w:rsid w:val="00ED5E3D"/>
    <w:rsid w:val="00ED638E"/>
    <w:rsid w:val="00ED649B"/>
    <w:rsid w:val="00ED76F0"/>
    <w:rsid w:val="00EE101E"/>
    <w:rsid w:val="00EE164E"/>
    <w:rsid w:val="00EE170B"/>
    <w:rsid w:val="00EE19E9"/>
    <w:rsid w:val="00EE2041"/>
    <w:rsid w:val="00EE2A90"/>
    <w:rsid w:val="00EE2FAE"/>
    <w:rsid w:val="00EE35E7"/>
    <w:rsid w:val="00EE3872"/>
    <w:rsid w:val="00EE3B40"/>
    <w:rsid w:val="00EE3BAC"/>
    <w:rsid w:val="00EE4503"/>
    <w:rsid w:val="00EE4635"/>
    <w:rsid w:val="00EE474A"/>
    <w:rsid w:val="00EE48B6"/>
    <w:rsid w:val="00EE48E8"/>
    <w:rsid w:val="00EE4A78"/>
    <w:rsid w:val="00EE4C1D"/>
    <w:rsid w:val="00EE4CA9"/>
    <w:rsid w:val="00EE4D23"/>
    <w:rsid w:val="00EE55EA"/>
    <w:rsid w:val="00EE5C89"/>
    <w:rsid w:val="00EE5E22"/>
    <w:rsid w:val="00EE604C"/>
    <w:rsid w:val="00EE67E2"/>
    <w:rsid w:val="00EE6DED"/>
    <w:rsid w:val="00EE6EA2"/>
    <w:rsid w:val="00EE7599"/>
    <w:rsid w:val="00EF00C1"/>
    <w:rsid w:val="00EF0572"/>
    <w:rsid w:val="00EF0663"/>
    <w:rsid w:val="00EF0737"/>
    <w:rsid w:val="00EF0D9C"/>
    <w:rsid w:val="00EF0FD6"/>
    <w:rsid w:val="00EF13F3"/>
    <w:rsid w:val="00EF159A"/>
    <w:rsid w:val="00EF16BA"/>
    <w:rsid w:val="00EF1A48"/>
    <w:rsid w:val="00EF1D9D"/>
    <w:rsid w:val="00EF2283"/>
    <w:rsid w:val="00EF22CB"/>
    <w:rsid w:val="00EF2D91"/>
    <w:rsid w:val="00EF3103"/>
    <w:rsid w:val="00EF3384"/>
    <w:rsid w:val="00EF350D"/>
    <w:rsid w:val="00EF389C"/>
    <w:rsid w:val="00EF3D1C"/>
    <w:rsid w:val="00EF3FD1"/>
    <w:rsid w:val="00EF4D64"/>
    <w:rsid w:val="00EF5505"/>
    <w:rsid w:val="00EF5675"/>
    <w:rsid w:val="00EF56CE"/>
    <w:rsid w:val="00EF5FC1"/>
    <w:rsid w:val="00EF6321"/>
    <w:rsid w:val="00EF6615"/>
    <w:rsid w:val="00EF6EFD"/>
    <w:rsid w:val="00EF77CB"/>
    <w:rsid w:val="00EF79A7"/>
    <w:rsid w:val="00EF7E5A"/>
    <w:rsid w:val="00EF7EEB"/>
    <w:rsid w:val="00F0002C"/>
    <w:rsid w:val="00F0079C"/>
    <w:rsid w:val="00F008DA"/>
    <w:rsid w:val="00F00C79"/>
    <w:rsid w:val="00F015B6"/>
    <w:rsid w:val="00F01786"/>
    <w:rsid w:val="00F018CB"/>
    <w:rsid w:val="00F018D6"/>
    <w:rsid w:val="00F01DFC"/>
    <w:rsid w:val="00F01E5E"/>
    <w:rsid w:val="00F02198"/>
    <w:rsid w:val="00F02200"/>
    <w:rsid w:val="00F02630"/>
    <w:rsid w:val="00F0357C"/>
    <w:rsid w:val="00F03773"/>
    <w:rsid w:val="00F0446D"/>
    <w:rsid w:val="00F04B5B"/>
    <w:rsid w:val="00F04BFE"/>
    <w:rsid w:val="00F04FCB"/>
    <w:rsid w:val="00F059E6"/>
    <w:rsid w:val="00F05C7C"/>
    <w:rsid w:val="00F0651A"/>
    <w:rsid w:val="00F065EB"/>
    <w:rsid w:val="00F06DB9"/>
    <w:rsid w:val="00F06E17"/>
    <w:rsid w:val="00F1035F"/>
    <w:rsid w:val="00F10DB7"/>
    <w:rsid w:val="00F111C2"/>
    <w:rsid w:val="00F11339"/>
    <w:rsid w:val="00F11E97"/>
    <w:rsid w:val="00F1235B"/>
    <w:rsid w:val="00F12369"/>
    <w:rsid w:val="00F12886"/>
    <w:rsid w:val="00F12A19"/>
    <w:rsid w:val="00F12A1F"/>
    <w:rsid w:val="00F12F57"/>
    <w:rsid w:val="00F13860"/>
    <w:rsid w:val="00F13A3A"/>
    <w:rsid w:val="00F13F84"/>
    <w:rsid w:val="00F14797"/>
    <w:rsid w:val="00F14A68"/>
    <w:rsid w:val="00F14B6A"/>
    <w:rsid w:val="00F15008"/>
    <w:rsid w:val="00F176FF"/>
    <w:rsid w:val="00F17702"/>
    <w:rsid w:val="00F17B24"/>
    <w:rsid w:val="00F206A5"/>
    <w:rsid w:val="00F2074E"/>
    <w:rsid w:val="00F20CB0"/>
    <w:rsid w:val="00F20DFD"/>
    <w:rsid w:val="00F210CF"/>
    <w:rsid w:val="00F214A6"/>
    <w:rsid w:val="00F2195B"/>
    <w:rsid w:val="00F21C3D"/>
    <w:rsid w:val="00F21C71"/>
    <w:rsid w:val="00F22594"/>
    <w:rsid w:val="00F22C3F"/>
    <w:rsid w:val="00F22CF4"/>
    <w:rsid w:val="00F22EAD"/>
    <w:rsid w:val="00F2302F"/>
    <w:rsid w:val="00F237CA"/>
    <w:rsid w:val="00F23852"/>
    <w:rsid w:val="00F24787"/>
    <w:rsid w:val="00F2489C"/>
    <w:rsid w:val="00F24F81"/>
    <w:rsid w:val="00F24FCF"/>
    <w:rsid w:val="00F2557D"/>
    <w:rsid w:val="00F2665C"/>
    <w:rsid w:val="00F26AF9"/>
    <w:rsid w:val="00F26BCB"/>
    <w:rsid w:val="00F26C5D"/>
    <w:rsid w:val="00F30432"/>
    <w:rsid w:val="00F305E1"/>
    <w:rsid w:val="00F30B84"/>
    <w:rsid w:val="00F31100"/>
    <w:rsid w:val="00F3172A"/>
    <w:rsid w:val="00F31B87"/>
    <w:rsid w:val="00F325AF"/>
    <w:rsid w:val="00F3281B"/>
    <w:rsid w:val="00F32CF7"/>
    <w:rsid w:val="00F332F4"/>
    <w:rsid w:val="00F33DEC"/>
    <w:rsid w:val="00F3517B"/>
    <w:rsid w:val="00F35201"/>
    <w:rsid w:val="00F35547"/>
    <w:rsid w:val="00F356C8"/>
    <w:rsid w:val="00F3647E"/>
    <w:rsid w:val="00F41292"/>
    <w:rsid w:val="00F414A7"/>
    <w:rsid w:val="00F41BC2"/>
    <w:rsid w:val="00F41F96"/>
    <w:rsid w:val="00F42743"/>
    <w:rsid w:val="00F42CD6"/>
    <w:rsid w:val="00F446D6"/>
    <w:rsid w:val="00F4491B"/>
    <w:rsid w:val="00F449E4"/>
    <w:rsid w:val="00F44B5E"/>
    <w:rsid w:val="00F45729"/>
    <w:rsid w:val="00F45A1B"/>
    <w:rsid w:val="00F46133"/>
    <w:rsid w:val="00F46462"/>
    <w:rsid w:val="00F46939"/>
    <w:rsid w:val="00F46ACA"/>
    <w:rsid w:val="00F46E1E"/>
    <w:rsid w:val="00F46E58"/>
    <w:rsid w:val="00F47A4E"/>
    <w:rsid w:val="00F5051E"/>
    <w:rsid w:val="00F5070A"/>
    <w:rsid w:val="00F50E86"/>
    <w:rsid w:val="00F51491"/>
    <w:rsid w:val="00F519C4"/>
    <w:rsid w:val="00F5205A"/>
    <w:rsid w:val="00F5241A"/>
    <w:rsid w:val="00F5277F"/>
    <w:rsid w:val="00F52896"/>
    <w:rsid w:val="00F53156"/>
    <w:rsid w:val="00F53965"/>
    <w:rsid w:val="00F54153"/>
    <w:rsid w:val="00F54F0E"/>
    <w:rsid w:val="00F555EB"/>
    <w:rsid w:val="00F558DB"/>
    <w:rsid w:val="00F5597F"/>
    <w:rsid w:val="00F55997"/>
    <w:rsid w:val="00F5677E"/>
    <w:rsid w:val="00F56D91"/>
    <w:rsid w:val="00F5700C"/>
    <w:rsid w:val="00F57279"/>
    <w:rsid w:val="00F57480"/>
    <w:rsid w:val="00F5768A"/>
    <w:rsid w:val="00F57C01"/>
    <w:rsid w:val="00F57F4E"/>
    <w:rsid w:val="00F57FCA"/>
    <w:rsid w:val="00F5D9AF"/>
    <w:rsid w:val="00F60E2E"/>
    <w:rsid w:val="00F614EB"/>
    <w:rsid w:val="00F616C6"/>
    <w:rsid w:val="00F618B5"/>
    <w:rsid w:val="00F61F61"/>
    <w:rsid w:val="00F61FBB"/>
    <w:rsid w:val="00F620C3"/>
    <w:rsid w:val="00F6247F"/>
    <w:rsid w:val="00F62689"/>
    <w:rsid w:val="00F62B02"/>
    <w:rsid w:val="00F63E1D"/>
    <w:rsid w:val="00F64619"/>
    <w:rsid w:val="00F64F81"/>
    <w:rsid w:val="00F6550C"/>
    <w:rsid w:val="00F65ECE"/>
    <w:rsid w:val="00F6675A"/>
    <w:rsid w:val="00F66B0A"/>
    <w:rsid w:val="00F66CB5"/>
    <w:rsid w:val="00F66E57"/>
    <w:rsid w:val="00F66E93"/>
    <w:rsid w:val="00F66FF2"/>
    <w:rsid w:val="00F6709E"/>
    <w:rsid w:val="00F670F3"/>
    <w:rsid w:val="00F67E51"/>
    <w:rsid w:val="00F67F58"/>
    <w:rsid w:val="00F70AFC"/>
    <w:rsid w:val="00F71458"/>
    <w:rsid w:val="00F71B70"/>
    <w:rsid w:val="00F71C4E"/>
    <w:rsid w:val="00F725E9"/>
    <w:rsid w:val="00F72AF9"/>
    <w:rsid w:val="00F7354F"/>
    <w:rsid w:val="00F7374C"/>
    <w:rsid w:val="00F73880"/>
    <w:rsid w:val="00F7515F"/>
    <w:rsid w:val="00F752BD"/>
    <w:rsid w:val="00F75E77"/>
    <w:rsid w:val="00F75FF0"/>
    <w:rsid w:val="00F76378"/>
    <w:rsid w:val="00F76811"/>
    <w:rsid w:val="00F7688C"/>
    <w:rsid w:val="00F768D7"/>
    <w:rsid w:val="00F76BF2"/>
    <w:rsid w:val="00F7792D"/>
    <w:rsid w:val="00F80132"/>
    <w:rsid w:val="00F80772"/>
    <w:rsid w:val="00F80E15"/>
    <w:rsid w:val="00F81061"/>
    <w:rsid w:val="00F81246"/>
    <w:rsid w:val="00F816AA"/>
    <w:rsid w:val="00F8172F"/>
    <w:rsid w:val="00F83EBD"/>
    <w:rsid w:val="00F83F70"/>
    <w:rsid w:val="00F83FBB"/>
    <w:rsid w:val="00F8404F"/>
    <w:rsid w:val="00F841AD"/>
    <w:rsid w:val="00F843D5"/>
    <w:rsid w:val="00F845F8"/>
    <w:rsid w:val="00F84644"/>
    <w:rsid w:val="00F84740"/>
    <w:rsid w:val="00F84751"/>
    <w:rsid w:val="00F8477A"/>
    <w:rsid w:val="00F850F1"/>
    <w:rsid w:val="00F850F5"/>
    <w:rsid w:val="00F85219"/>
    <w:rsid w:val="00F85436"/>
    <w:rsid w:val="00F859E6"/>
    <w:rsid w:val="00F866C7"/>
    <w:rsid w:val="00F86746"/>
    <w:rsid w:val="00F86938"/>
    <w:rsid w:val="00F870A8"/>
    <w:rsid w:val="00F87B38"/>
    <w:rsid w:val="00F87B89"/>
    <w:rsid w:val="00F901D7"/>
    <w:rsid w:val="00F907D0"/>
    <w:rsid w:val="00F9096A"/>
    <w:rsid w:val="00F90D5C"/>
    <w:rsid w:val="00F90D9B"/>
    <w:rsid w:val="00F9143F"/>
    <w:rsid w:val="00F9146A"/>
    <w:rsid w:val="00F9149D"/>
    <w:rsid w:val="00F91F79"/>
    <w:rsid w:val="00F92257"/>
    <w:rsid w:val="00F92291"/>
    <w:rsid w:val="00F9233C"/>
    <w:rsid w:val="00F93065"/>
    <w:rsid w:val="00F930B6"/>
    <w:rsid w:val="00F93EF2"/>
    <w:rsid w:val="00F94046"/>
    <w:rsid w:val="00F94931"/>
    <w:rsid w:val="00F94A65"/>
    <w:rsid w:val="00F94D17"/>
    <w:rsid w:val="00F959AB"/>
    <w:rsid w:val="00F95E6B"/>
    <w:rsid w:val="00F96CB8"/>
    <w:rsid w:val="00F97A29"/>
    <w:rsid w:val="00F97E7E"/>
    <w:rsid w:val="00FA06D2"/>
    <w:rsid w:val="00FA10DE"/>
    <w:rsid w:val="00FA1393"/>
    <w:rsid w:val="00FA2EA7"/>
    <w:rsid w:val="00FA3124"/>
    <w:rsid w:val="00FA3E02"/>
    <w:rsid w:val="00FA3F06"/>
    <w:rsid w:val="00FA4D9C"/>
    <w:rsid w:val="00FA5170"/>
    <w:rsid w:val="00FA6088"/>
    <w:rsid w:val="00FA631F"/>
    <w:rsid w:val="00FA7AB1"/>
    <w:rsid w:val="00FA7F55"/>
    <w:rsid w:val="00FA7F74"/>
    <w:rsid w:val="00FB0463"/>
    <w:rsid w:val="00FB07DE"/>
    <w:rsid w:val="00FB0897"/>
    <w:rsid w:val="00FB2928"/>
    <w:rsid w:val="00FB3128"/>
    <w:rsid w:val="00FB34C7"/>
    <w:rsid w:val="00FB3EFF"/>
    <w:rsid w:val="00FB460E"/>
    <w:rsid w:val="00FB47E8"/>
    <w:rsid w:val="00FB48DD"/>
    <w:rsid w:val="00FB64D6"/>
    <w:rsid w:val="00FB6598"/>
    <w:rsid w:val="00FB66C8"/>
    <w:rsid w:val="00FB73A4"/>
    <w:rsid w:val="00FB7A31"/>
    <w:rsid w:val="00FB7B3F"/>
    <w:rsid w:val="00FC06CD"/>
    <w:rsid w:val="00FC06F6"/>
    <w:rsid w:val="00FC09A9"/>
    <w:rsid w:val="00FC0D37"/>
    <w:rsid w:val="00FC1B8B"/>
    <w:rsid w:val="00FC20AB"/>
    <w:rsid w:val="00FC213A"/>
    <w:rsid w:val="00FC2343"/>
    <w:rsid w:val="00FC2499"/>
    <w:rsid w:val="00FC265C"/>
    <w:rsid w:val="00FC2D9E"/>
    <w:rsid w:val="00FC2E5B"/>
    <w:rsid w:val="00FC301E"/>
    <w:rsid w:val="00FC3517"/>
    <w:rsid w:val="00FC35BD"/>
    <w:rsid w:val="00FC420A"/>
    <w:rsid w:val="00FC44C5"/>
    <w:rsid w:val="00FC4806"/>
    <w:rsid w:val="00FC4BE9"/>
    <w:rsid w:val="00FC4D63"/>
    <w:rsid w:val="00FC6432"/>
    <w:rsid w:val="00FC743E"/>
    <w:rsid w:val="00FD0527"/>
    <w:rsid w:val="00FD0CD4"/>
    <w:rsid w:val="00FD1589"/>
    <w:rsid w:val="00FD1803"/>
    <w:rsid w:val="00FD4376"/>
    <w:rsid w:val="00FD451F"/>
    <w:rsid w:val="00FD4D84"/>
    <w:rsid w:val="00FD594D"/>
    <w:rsid w:val="00FD7603"/>
    <w:rsid w:val="00FD78ED"/>
    <w:rsid w:val="00FD7B0A"/>
    <w:rsid w:val="00FE0997"/>
    <w:rsid w:val="00FE0AD7"/>
    <w:rsid w:val="00FE17B5"/>
    <w:rsid w:val="00FE1AA4"/>
    <w:rsid w:val="00FE27AA"/>
    <w:rsid w:val="00FE4712"/>
    <w:rsid w:val="00FE49C7"/>
    <w:rsid w:val="00FE5029"/>
    <w:rsid w:val="00FE52E5"/>
    <w:rsid w:val="00FE53E4"/>
    <w:rsid w:val="00FE55F3"/>
    <w:rsid w:val="00FE56E0"/>
    <w:rsid w:val="00FE5E81"/>
    <w:rsid w:val="00FE5F38"/>
    <w:rsid w:val="00FE699A"/>
    <w:rsid w:val="00FE7025"/>
    <w:rsid w:val="00FE767B"/>
    <w:rsid w:val="00FE7C1D"/>
    <w:rsid w:val="00FF011A"/>
    <w:rsid w:val="00FF04D2"/>
    <w:rsid w:val="00FF07C3"/>
    <w:rsid w:val="00FF0D5A"/>
    <w:rsid w:val="00FF1639"/>
    <w:rsid w:val="00FF1822"/>
    <w:rsid w:val="00FF1F62"/>
    <w:rsid w:val="00FF25A4"/>
    <w:rsid w:val="00FF283E"/>
    <w:rsid w:val="00FF2976"/>
    <w:rsid w:val="00FF4746"/>
    <w:rsid w:val="00FF4D35"/>
    <w:rsid w:val="00FF51F0"/>
    <w:rsid w:val="00FF52E4"/>
    <w:rsid w:val="00FF530F"/>
    <w:rsid w:val="00FF701C"/>
    <w:rsid w:val="00FF72C4"/>
    <w:rsid w:val="0189D70D"/>
    <w:rsid w:val="01C4BE37"/>
    <w:rsid w:val="01DD4A04"/>
    <w:rsid w:val="01ED0ABD"/>
    <w:rsid w:val="01F56987"/>
    <w:rsid w:val="01F62774"/>
    <w:rsid w:val="020D9FC6"/>
    <w:rsid w:val="02195817"/>
    <w:rsid w:val="027E8093"/>
    <w:rsid w:val="028ADAC1"/>
    <w:rsid w:val="0290F190"/>
    <w:rsid w:val="02C60B87"/>
    <w:rsid w:val="02CBBACB"/>
    <w:rsid w:val="03468BFC"/>
    <w:rsid w:val="0359B95E"/>
    <w:rsid w:val="0378ECAC"/>
    <w:rsid w:val="03F53055"/>
    <w:rsid w:val="04120D0D"/>
    <w:rsid w:val="0449FB9E"/>
    <w:rsid w:val="046C278C"/>
    <w:rsid w:val="04D15130"/>
    <w:rsid w:val="04DDC02F"/>
    <w:rsid w:val="04ED4045"/>
    <w:rsid w:val="04EF3155"/>
    <w:rsid w:val="04FD79D1"/>
    <w:rsid w:val="051BFAA6"/>
    <w:rsid w:val="056EEF9C"/>
    <w:rsid w:val="0599A557"/>
    <w:rsid w:val="05B40655"/>
    <w:rsid w:val="05F8BC2B"/>
    <w:rsid w:val="06D9BADB"/>
    <w:rsid w:val="072F21FC"/>
    <w:rsid w:val="0781BDB1"/>
    <w:rsid w:val="07A0D182"/>
    <w:rsid w:val="07BECA81"/>
    <w:rsid w:val="080388AD"/>
    <w:rsid w:val="08803F77"/>
    <w:rsid w:val="09039075"/>
    <w:rsid w:val="090DB6F6"/>
    <w:rsid w:val="09197817"/>
    <w:rsid w:val="0961B7FE"/>
    <w:rsid w:val="09BB3B14"/>
    <w:rsid w:val="0A28A148"/>
    <w:rsid w:val="0A598B0D"/>
    <w:rsid w:val="0A5B2FD3"/>
    <w:rsid w:val="0AD29585"/>
    <w:rsid w:val="0AFDFB53"/>
    <w:rsid w:val="0B3EBD43"/>
    <w:rsid w:val="0B699FFA"/>
    <w:rsid w:val="0B99E737"/>
    <w:rsid w:val="0BBB0DA9"/>
    <w:rsid w:val="0BC6A40D"/>
    <w:rsid w:val="0BC758D8"/>
    <w:rsid w:val="0C7543A5"/>
    <w:rsid w:val="0C8BFD68"/>
    <w:rsid w:val="0CC9C05E"/>
    <w:rsid w:val="0CF132F6"/>
    <w:rsid w:val="0D1FD161"/>
    <w:rsid w:val="0D65DA97"/>
    <w:rsid w:val="0D6DBD99"/>
    <w:rsid w:val="0DAF5560"/>
    <w:rsid w:val="0DB08E62"/>
    <w:rsid w:val="0DC91705"/>
    <w:rsid w:val="0E063EC2"/>
    <w:rsid w:val="0E6C9EF6"/>
    <w:rsid w:val="0EB09B17"/>
    <w:rsid w:val="0EFADDDA"/>
    <w:rsid w:val="0F08790F"/>
    <w:rsid w:val="10081760"/>
    <w:rsid w:val="10482A05"/>
    <w:rsid w:val="10A102F8"/>
    <w:rsid w:val="10E1D0EE"/>
    <w:rsid w:val="10F0CE78"/>
    <w:rsid w:val="1104D3D0"/>
    <w:rsid w:val="1135F8AB"/>
    <w:rsid w:val="113884A0"/>
    <w:rsid w:val="1187561C"/>
    <w:rsid w:val="11AB9068"/>
    <w:rsid w:val="11BFC1FA"/>
    <w:rsid w:val="11F0EEE5"/>
    <w:rsid w:val="121EED88"/>
    <w:rsid w:val="1257C39D"/>
    <w:rsid w:val="125F5AC3"/>
    <w:rsid w:val="12832240"/>
    <w:rsid w:val="128DA9E2"/>
    <w:rsid w:val="12B86782"/>
    <w:rsid w:val="12CC0A5B"/>
    <w:rsid w:val="12F4F090"/>
    <w:rsid w:val="13062B67"/>
    <w:rsid w:val="13840153"/>
    <w:rsid w:val="13AEB8A9"/>
    <w:rsid w:val="13E473D6"/>
    <w:rsid w:val="13EC27DE"/>
    <w:rsid w:val="145484F3"/>
    <w:rsid w:val="14913466"/>
    <w:rsid w:val="15364336"/>
    <w:rsid w:val="15CF4E04"/>
    <w:rsid w:val="15D0B223"/>
    <w:rsid w:val="16289733"/>
    <w:rsid w:val="1632A4E9"/>
    <w:rsid w:val="1681B372"/>
    <w:rsid w:val="175826AF"/>
    <w:rsid w:val="17B17D90"/>
    <w:rsid w:val="17E15DA4"/>
    <w:rsid w:val="1816D464"/>
    <w:rsid w:val="183ABFCA"/>
    <w:rsid w:val="183AE0EC"/>
    <w:rsid w:val="18C05BE2"/>
    <w:rsid w:val="18C74BE9"/>
    <w:rsid w:val="18CA8CBD"/>
    <w:rsid w:val="18D54EEC"/>
    <w:rsid w:val="191C45CD"/>
    <w:rsid w:val="194D9391"/>
    <w:rsid w:val="198CFAC4"/>
    <w:rsid w:val="199CDAC7"/>
    <w:rsid w:val="19A3F204"/>
    <w:rsid w:val="1A5CB77D"/>
    <w:rsid w:val="1A6F95E1"/>
    <w:rsid w:val="1A8A6F15"/>
    <w:rsid w:val="1AC0D80F"/>
    <w:rsid w:val="1B0FB573"/>
    <w:rsid w:val="1B54E145"/>
    <w:rsid w:val="1BAD3BD8"/>
    <w:rsid w:val="1BBBA467"/>
    <w:rsid w:val="1C971835"/>
    <w:rsid w:val="1CF40C01"/>
    <w:rsid w:val="1D14736D"/>
    <w:rsid w:val="1D7905CE"/>
    <w:rsid w:val="1DAD4B57"/>
    <w:rsid w:val="1DAF13C1"/>
    <w:rsid w:val="1DC0AE59"/>
    <w:rsid w:val="1DC40CC1"/>
    <w:rsid w:val="1DF47ADC"/>
    <w:rsid w:val="1E6EB0BB"/>
    <w:rsid w:val="1EA357BE"/>
    <w:rsid w:val="1F6F69A1"/>
    <w:rsid w:val="1F79E03B"/>
    <w:rsid w:val="1F953858"/>
    <w:rsid w:val="1FA380BE"/>
    <w:rsid w:val="1FC4C173"/>
    <w:rsid w:val="1FCE2F8A"/>
    <w:rsid w:val="1FD686F6"/>
    <w:rsid w:val="1FE1C206"/>
    <w:rsid w:val="20542533"/>
    <w:rsid w:val="20D5DB45"/>
    <w:rsid w:val="20F706C5"/>
    <w:rsid w:val="21633CA1"/>
    <w:rsid w:val="218FC661"/>
    <w:rsid w:val="219F2A75"/>
    <w:rsid w:val="21DA6E5A"/>
    <w:rsid w:val="21F2CBE8"/>
    <w:rsid w:val="220FEB87"/>
    <w:rsid w:val="23171C3E"/>
    <w:rsid w:val="2328390C"/>
    <w:rsid w:val="234427A6"/>
    <w:rsid w:val="23520344"/>
    <w:rsid w:val="237D2327"/>
    <w:rsid w:val="2383F8F4"/>
    <w:rsid w:val="23B6CDE2"/>
    <w:rsid w:val="23DD0236"/>
    <w:rsid w:val="23DFEB5C"/>
    <w:rsid w:val="23FAD91D"/>
    <w:rsid w:val="23FEA47C"/>
    <w:rsid w:val="24215142"/>
    <w:rsid w:val="243569B4"/>
    <w:rsid w:val="243875EA"/>
    <w:rsid w:val="243EF558"/>
    <w:rsid w:val="24528706"/>
    <w:rsid w:val="248E2F98"/>
    <w:rsid w:val="2498F0C9"/>
    <w:rsid w:val="2499E697"/>
    <w:rsid w:val="24EEF695"/>
    <w:rsid w:val="2501993B"/>
    <w:rsid w:val="255B080C"/>
    <w:rsid w:val="255FA16F"/>
    <w:rsid w:val="25621FD2"/>
    <w:rsid w:val="258DA0E4"/>
    <w:rsid w:val="25A30C6A"/>
    <w:rsid w:val="25A3E94A"/>
    <w:rsid w:val="25B81C55"/>
    <w:rsid w:val="25F62454"/>
    <w:rsid w:val="25FD7C91"/>
    <w:rsid w:val="2640A957"/>
    <w:rsid w:val="26B0C91E"/>
    <w:rsid w:val="26DB47F7"/>
    <w:rsid w:val="26E18758"/>
    <w:rsid w:val="26FA2B55"/>
    <w:rsid w:val="2778D8E1"/>
    <w:rsid w:val="27D30D63"/>
    <w:rsid w:val="2814666F"/>
    <w:rsid w:val="283D6BFF"/>
    <w:rsid w:val="28409C9D"/>
    <w:rsid w:val="28E2C353"/>
    <w:rsid w:val="28F769F1"/>
    <w:rsid w:val="293183A3"/>
    <w:rsid w:val="29965D9D"/>
    <w:rsid w:val="29A4111E"/>
    <w:rsid w:val="29BE6138"/>
    <w:rsid w:val="2A0D4908"/>
    <w:rsid w:val="2A0F96B3"/>
    <w:rsid w:val="2A4A6642"/>
    <w:rsid w:val="2A893CD4"/>
    <w:rsid w:val="2A9D3403"/>
    <w:rsid w:val="2ADF240E"/>
    <w:rsid w:val="2AFA3C1C"/>
    <w:rsid w:val="2B1D40B4"/>
    <w:rsid w:val="2B7BF504"/>
    <w:rsid w:val="2BD05C34"/>
    <w:rsid w:val="2C5A9B16"/>
    <w:rsid w:val="2C9919F6"/>
    <w:rsid w:val="2CBEA0F0"/>
    <w:rsid w:val="2CE63D80"/>
    <w:rsid w:val="2D1078EE"/>
    <w:rsid w:val="2D332517"/>
    <w:rsid w:val="2D5241C1"/>
    <w:rsid w:val="2D63B701"/>
    <w:rsid w:val="2D69D64A"/>
    <w:rsid w:val="2D8E784B"/>
    <w:rsid w:val="2DDCD33C"/>
    <w:rsid w:val="2DE57983"/>
    <w:rsid w:val="2DF4E66B"/>
    <w:rsid w:val="2E112AFF"/>
    <w:rsid w:val="2E1B4EFC"/>
    <w:rsid w:val="2E2F40B2"/>
    <w:rsid w:val="2E721093"/>
    <w:rsid w:val="2E7EEDC2"/>
    <w:rsid w:val="2EE5B84F"/>
    <w:rsid w:val="2F12C824"/>
    <w:rsid w:val="2FACEFB9"/>
    <w:rsid w:val="2FBD5E88"/>
    <w:rsid w:val="2FD2766A"/>
    <w:rsid w:val="2FFAE49E"/>
    <w:rsid w:val="2FFFEDCE"/>
    <w:rsid w:val="300A66C1"/>
    <w:rsid w:val="30688FD6"/>
    <w:rsid w:val="30B9D528"/>
    <w:rsid w:val="311BDE4E"/>
    <w:rsid w:val="31369C9E"/>
    <w:rsid w:val="31487AFB"/>
    <w:rsid w:val="3160865D"/>
    <w:rsid w:val="319FCCCA"/>
    <w:rsid w:val="3242EB85"/>
    <w:rsid w:val="325A3D84"/>
    <w:rsid w:val="32D77637"/>
    <w:rsid w:val="32F62614"/>
    <w:rsid w:val="340C42AA"/>
    <w:rsid w:val="347C303D"/>
    <w:rsid w:val="34C92D6B"/>
    <w:rsid w:val="34CD3670"/>
    <w:rsid w:val="34E1197B"/>
    <w:rsid w:val="351B8E3B"/>
    <w:rsid w:val="35461566"/>
    <w:rsid w:val="35519E78"/>
    <w:rsid w:val="358FB3A9"/>
    <w:rsid w:val="36363B18"/>
    <w:rsid w:val="363F43F1"/>
    <w:rsid w:val="36414197"/>
    <w:rsid w:val="366231D9"/>
    <w:rsid w:val="36988A05"/>
    <w:rsid w:val="36D713C1"/>
    <w:rsid w:val="36DBFBEB"/>
    <w:rsid w:val="36DCA433"/>
    <w:rsid w:val="36FD7E7D"/>
    <w:rsid w:val="37201D88"/>
    <w:rsid w:val="37345F62"/>
    <w:rsid w:val="37435708"/>
    <w:rsid w:val="37770112"/>
    <w:rsid w:val="3792C143"/>
    <w:rsid w:val="37C65FA6"/>
    <w:rsid w:val="38105326"/>
    <w:rsid w:val="388719D9"/>
    <w:rsid w:val="388CD0EF"/>
    <w:rsid w:val="38ABCB70"/>
    <w:rsid w:val="391EC784"/>
    <w:rsid w:val="39A88346"/>
    <w:rsid w:val="39DD0749"/>
    <w:rsid w:val="3A00E3FD"/>
    <w:rsid w:val="3A2427C6"/>
    <w:rsid w:val="3A5938EA"/>
    <w:rsid w:val="3A6AD9D5"/>
    <w:rsid w:val="3A8200BF"/>
    <w:rsid w:val="3A950372"/>
    <w:rsid w:val="3A9C28CA"/>
    <w:rsid w:val="3AE75ACB"/>
    <w:rsid w:val="3B1AEB2F"/>
    <w:rsid w:val="3B6605F9"/>
    <w:rsid w:val="3BA64145"/>
    <w:rsid w:val="3BC75452"/>
    <w:rsid w:val="3C035A46"/>
    <w:rsid w:val="3C487B73"/>
    <w:rsid w:val="3C4D0983"/>
    <w:rsid w:val="3C834EEF"/>
    <w:rsid w:val="3CC85B67"/>
    <w:rsid w:val="3CF7EE86"/>
    <w:rsid w:val="3D7A6D44"/>
    <w:rsid w:val="3D9C0DE7"/>
    <w:rsid w:val="3DBDC8B9"/>
    <w:rsid w:val="3DC217DB"/>
    <w:rsid w:val="3DEBDBA9"/>
    <w:rsid w:val="3DF49630"/>
    <w:rsid w:val="3E44120F"/>
    <w:rsid w:val="3E4EAB99"/>
    <w:rsid w:val="3E8283B4"/>
    <w:rsid w:val="3E870F0C"/>
    <w:rsid w:val="3ECD49B4"/>
    <w:rsid w:val="3EF63473"/>
    <w:rsid w:val="3F33283F"/>
    <w:rsid w:val="3F53AB47"/>
    <w:rsid w:val="3F83592F"/>
    <w:rsid w:val="3F96DC01"/>
    <w:rsid w:val="3F9E362C"/>
    <w:rsid w:val="3FA43ABD"/>
    <w:rsid w:val="3FCEEECB"/>
    <w:rsid w:val="3FFC9EC0"/>
    <w:rsid w:val="402FB994"/>
    <w:rsid w:val="40C2CF33"/>
    <w:rsid w:val="40D75E7E"/>
    <w:rsid w:val="40DE1C19"/>
    <w:rsid w:val="40F1693B"/>
    <w:rsid w:val="4123B1CA"/>
    <w:rsid w:val="4127AD50"/>
    <w:rsid w:val="414AB1F6"/>
    <w:rsid w:val="4170E5B6"/>
    <w:rsid w:val="42049101"/>
    <w:rsid w:val="4238DD39"/>
    <w:rsid w:val="433D6F85"/>
    <w:rsid w:val="439E1801"/>
    <w:rsid w:val="43B589A6"/>
    <w:rsid w:val="43C33A16"/>
    <w:rsid w:val="43E34E5E"/>
    <w:rsid w:val="43F360E1"/>
    <w:rsid w:val="441C6156"/>
    <w:rsid w:val="442F01E8"/>
    <w:rsid w:val="4435E2A5"/>
    <w:rsid w:val="44399C8F"/>
    <w:rsid w:val="4448063B"/>
    <w:rsid w:val="4463CF45"/>
    <w:rsid w:val="44832D91"/>
    <w:rsid w:val="44D4E5D5"/>
    <w:rsid w:val="4529AF35"/>
    <w:rsid w:val="453B22A9"/>
    <w:rsid w:val="45544BDF"/>
    <w:rsid w:val="457C4424"/>
    <w:rsid w:val="45B7BF0E"/>
    <w:rsid w:val="45C8399A"/>
    <w:rsid w:val="45EA7B9D"/>
    <w:rsid w:val="460DF4F1"/>
    <w:rsid w:val="461869EE"/>
    <w:rsid w:val="461E24D8"/>
    <w:rsid w:val="46741D52"/>
    <w:rsid w:val="46AE2191"/>
    <w:rsid w:val="46B55D84"/>
    <w:rsid w:val="46C8AD12"/>
    <w:rsid w:val="4781460B"/>
    <w:rsid w:val="47D0E796"/>
    <w:rsid w:val="47D16E4F"/>
    <w:rsid w:val="47DE75A3"/>
    <w:rsid w:val="47EBCC01"/>
    <w:rsid w:val="4812EF6D"/>
    <w:rsid w:val="488B9D5C"/>
    <w:rsid w:val="4899B724"/>
    <w:rsid w:val="48AE7CC9"/>
    <w:rsid w:val="48D63A2D"/>
    <w:rsid w:val="48DE0F3B"/>
    <w:rsid w:val="493D1D9F"/>
    <w:rsid w:val="493F3535"/>
    <w:rsid w:val="49E84CC7"/>
    <w:rsid w:val="4A383604"/>
    <w:rsid w:val="4A4716FC"/>
    <w:rsid w:val="4A9BC872"/>
    <w:rsid w:val="4ABF0BBA"/>
    <w:rsid w:val="4ACEC426"/>
    <w:rsid w:val="4B0F054F"/>
    <w:rsid w:val="4B21AB06"/>
    <w:rsid w:val="4B45E473"/>
    <w:rsid w:val="4B61A341"/>
    <w:rsid w:val="4B757961"/>
    <w:rsid w:val="4B7F8D67"/>
    <w:rsid w:val="4B991B5E"/>
    <w:rsid w:val="4BBDC5F0"/>
    <w:rsid w:val="4BFA537D"/>
    <w:rsid w:val="4C01DD36"/>
    <w:rsid w:val="4C1B4700"/>
    <w:rsid w:val="4C40B007"/>
    <w:rsid w:val="4C4CE1D8"/>
    <w:rsid w:val="4C78F94D"/>
    <w:rsid w:val="4C8A9CF6"/>
    <w:rsid w:val="4CCBA2AC"/>
    <w:rsid w:val="4CE79314"/>
    <w:rsid w:val="4CE96AFB"/>
    <w:rsid w:val="4CFA3057"/>
    <w:rsid w:val="4CFEF2BC"/>
    <w:rsid w:val="4D4188E7"/>
    <w:rsid w:val="4D6BB8DD"/>
    <w:rsid w:val="4D8C6700"/>
    <w:rsid w:val="4D979815"/>
    <w:rsid w:val="4D9F9BF0"/>
    <w:rsid w:val="4DBED851"/>
    <w:rsid w:val="4DBF94DC"/>
    <w:rsid w:val="4DE89C80"/>
    <w:rsid w:val="4E037EA9"/>
    <w:rsid w:val="4E168F4A"/>
    <w:rsid w:val="4EC1C1D6"/>
    <w:rsid w:val="4ED50373"/>
    <w:rsid w:val="4F6BC54E"/>
    <w:rsid w:val="4FB3060A"/>
    <w:rsid w:val="5031648F"/>
    <w:rsid w:val="5039B0C4"/>
    <w:rsid w:val="50407C3A"/>
    <w:rsid w:val="505B99F9"/>
    <w:rsid w:val="506E6B5C"/>
    <w:rsid w:val="5099E104"/>
    <w:rsid w:val="5137FB8B"/>
    <w:rsid w:val="517EA8D6"/>
    <w:rsid w:val="519F5E5F"/>
    <w:rsid w:val="51C0B752"/>
    <w:rsid w:val="51CD3C4A"/>
    <w:rsid w:val="521216AF"/>
    <w:rsid w:val="5247905B"/>
    <w:rsid w:val="526861F4"/>
    <w:rsid w:val="5298C9FF"/>
    <w:rsid w:val="52D72ED0"/>
    <w:rsid w:val="52E14CC3"/>
    <w:rsid w:val="52E18529"/>
    <w:rsid w:val="52E49152"/>
    <w:rsid w:val="5311F7D8"/>
    <w:rsid w:val="537CA5C9"/>
    <w:rsid w:val="53D739A8"/>
    <w:rsid w:val="53DC8AD1"/>
    <w:rsid w:val="53E467F1"/>
    <w:rsid w:val="53F19E40"/>
    <w:rsid w:val="5429253B"/>
    <w:rsid w:val="5443AD0C"/>
    <w:rsid w:val="547EBB53"/>
    <w:rsid w:val="550CCC65"/>
    <w:rsid w:val="552422BE"/>
    <w:rsid w:val="5524DFAA"/>
    <w:rsid w:val="552A61FE"/>
    <w:rsid w:val="55569027"/>
    <w:rsid w:val="556CBD10"/>
    <w:rsid w:val="55CAD911"/>
    <w:rsid w:val="55CF6EA2"/>
    <w:rsid w:val="55F6FE82"/>
    <w:rsid w:val="5657492A"/>
    <w:rsid w:val="567AFE9F"/>
    <w:rsid w:val="569E8112"/>
    <w:rsid w:val="56CCF717"/>
    <w:rsid w:val="56F9FEDD"/>
    <w:rsid w:val="571A9450"/>
    <w:rsid w:val="57299146"/>
    <w:rsid w:val="574EFBBE"/>
    <w:rsid w:val="5752A4D8"/>
    <w:rsid w:val="57646536"/>
    <w:rsid w:val="57A3CE0D"/>
    <w:rsid w:val="57BE1941"/>
    <w:rsid w:val="57CD3119"/>
    <w:rsid w:val="580AEA72"/>
    <w:rsid w:val="587BC4C4"/>
    <w:rsid w:val="58C08F76"/>
    <w:rsid w:val="5923DD9B"/>
    <w:rsid w:val="592DEF63"/>
    <w:rsid w:val="593F41FE"/>
    <w:rsid w:val="594826A7"/>
    <w:rsid w:val="597ED905"/>
    <w:rsid w:val="5992C5AF"/>
    <w:rsid w:val="59F29B04"/>
    <w:rsid w:val="5A404FF1"/>
    <w:rsid w:val="5A584F8E"/>
    <w:rsid w:val="5A74D592"/>
    <w:rsid w:val="5A910741"/>
    <w:rsid w:val="5AA4C1B3"/>
    <w:rsid w:val="5AEA4723"/>
    <w:rsid w:val="5B628E6F"/>
    <w:rsid w:val="5B6305EA"/>
    <w:rsid w:val="5B667D0D"/>
    <w:rsid w:val="5B90DFC8"/>
    <w:rsid w:val="5BC16336"/>
    <w:rsid w:val="5BCC4546"/>
    <w:rsid w:val="5BE9259C"/>
    <w:rsid w:val="5C0FA999"/>
    <w:rsid w:val="5C2F494F"/>
    <w:rsid w:val="5C749652"/>
    <w:rsid w:val="5C8EDD66"/>
    <w:rsid w:val="5CC1B38A"/>
    <w:rsid w:val="5D03BFB9"/>
    <w:rsid w:val="5D053077"/>
    <w:rsid w:val="5D0A7B5D"/>
    <w:rsid w:val="5D0C3831"/>
    <w:rsid w:val="5D71AE52"/>
    <w:rsid w:val="5DBC1DED"/>
    <w:rsid w:val="5DD52E4A"/>
    <w:rsid w:val="5DF351D5"/>
    <w:rsid w:val="5E0E3E49"/>
    <w:rsid w:val="5E382C59"/>
    <w:rsid w:val="5EE832C7"/>
    <w:rsid w:val="5EFBFCCB"/>
    <w:rsid w:val="5F498A9A"/>
    <w:rsid w:val="5F543262"/>
    <w:rsid w:val="5F7C8632"/>
    <w:rsid w:val="5F806B82"/>
    <w:rsid w:val="5FC856D9"/>
    <w:rsid w:val="6013D565"/>
    <w:rsid w:val="60488990"/>
    <w:rsid w:val="60648D60"/>
    <w:rsid w:val="607892BF"/>
    <w:rsid w:val="60B53A68"/>
    <w:rsid w:val="610E6A70"/>
    <w:rsid w:val="6146D8F7"/>
    <w:rsid w:val="614B2D23"/>
    <w:rsid w:val="61C5C577"/>
    <w:rsid w:val="61D2F85F"/>
    <w:rsid w:val="621D465B"/>
    <w:rsid w:val="623E834D"/>
    <w:rsid w:val="629523F1"/>
    <w:rsid w:val="629B49F4"/>
    <w:rsid w:val="62E697FF"/>
    <w:rsid w:val="63498E73"/>
    <w:rsid w:val="636A70B4"/>
    <w:rsid w:val="63C61E63"/>
    <w:rsid w:val="63D71BAD"/>
    <w:rsid w:val="63E621AC"/>
    <w:rsid w:val="6402FD1C"/>
    <w:rsid w:val="64049633"/>
    <w:rsid w:val="6424CF79"/>
    <w:rsid w:val="648EDB92"/>
    <w:rsid w:val="64FBE2E0"/>
    <w:rsid w:val="652FE81B"/>
    <w:rsid w:val="65326A15"/>
    <w:rsid w:val="65870358"/>
    <w:rsid w:val="662026BD"/>
    <w:rsid w:val="673E8461"/>
    <w:rsid w:val="6762144D"/>
    <w:rsid w:val="67B3143D"/>
    <w:rsid w:val="682F9759"/>
    <w:rsid w:val="686DF386"/>
    <w:rsid w:val="690F7016"/>
    <w:rsid w:val="692F32AD"/>
    <w:rsid w:val="694724C0"/>
    <w:rsid w:val="69496D54"/>
    <w:rsid w:val="694CF21A"/>
    <w:rsid w:val="69736023"/>
    <w:rsid w:val="697B949D"/>
    <w:rsid w:val="698836AA"/>
    <w:rsid w:val="69A11BF2"/>
    <w:rsid w:val="69A204DB"/>
    <w:rsid w:val="69A64BA2"/>
    <w:rsid w:val="69C540B5"/>
    <w:rsid w:val="69E60A43"/>
    <w:rsid w:val="6A27FE07"/>
    <w:rsid w:val="6A56C9E8"/>
    <w:rsid w:val="6A56CE45"/>
    <w:rsid w:val="6A87B1C7"/>
    <w:rsid w:val="6A8D622D"/>
    <w:rsid w:val="6B906C5F"/>
    <w:rsid w:val="6BC8C5B4"/>
    <w:rsid w:val="6BE10FD1"/>
    <w:rsid w:val="6BF4961B"/>
    <w:rsid w:val="6BFC9BFB"/>
    <w:rsid w:val="6C152232"/>
    <w:rsid w:val="6C5FEDFA"/>
    <w:rsid w:val="6C8B5C0A"/>
    <w:rsid w:val="6CEB5692"/>
    <w:rsid w:val="6CFB2689"/>
    <w:rsid w:val="6D33FB1E"/>
    <w:rsid w:val="6D4E30DE"/>
    <w:rsid w:val="6DC7EFA8"/>
    <w:rsid w:val="6DF9DA3C"/>
    <w:rsid w:val="6E09B1B1"/>
    <w:rsid w:val="6E1B36FD"/>
    <w:rsid w:val="6E23D689"/>
    <w:rsid w:val="6E4E93F0"/>
    <w:rsid w:val="6E64FE53"/>
    <w:rsid w:val="6E98F6AF"/>
    <w:rsid w:val="6F213CBF"/>
    <w:rsid w:val="6F415AC2"/>
    <w:rsid w:val="6F4C4134"/>
    <w:rsid w:val="6FC27E71"/>
    <w:rsid w:val="700C81CE"/>
    <w:rsid w:val="7028F055"/>
    <w:rsid w:val="7035B516"/>
    <w:rsid w:val="70468C9E"/>
    <w:rsid w:val="705643C9"/>
    <w:rsid w:val="705FA3D5"/>
    <w:rsid w:val="7063AC27"/>
    <w:rsid w:val="708F0E91"/>
    <w:rsid w:val="70AD3CD8"/>
    <w:rsid w:val="70BE7D96"/>
    <w:rsid w:val="7111D932"/>
    <w:rsid w:val="713784C5"/>
    <w:rsid w:val="71406DF8"/>
    <w:rsid w:val="717CD636"/>
    <w:rsid w:val="71855F1A"/>
    <w:rsid w:val="71E00854"/>
    <w:rsid w:val="71F23AD1"/>
    <w:rsid w:val="720B4664"/>
    <w:rsid w:val="727C19EF"/>
    <w:rsid w:val="727CE2CE"/>
    <w:rsid w:val="72B59BA3"/>
    <w:rsid w:val="72FBFEE8"/>
    <w:rsid w:val="7330AD10"/>
    <w:rsid w:val="733850B8"/>
    <w:rsid w:val="734F03D4"/>
    <w:rsid w:val="7355C224"/>
    <w:rsid w:val="739A3E87"/>
    <w:rsid w:val="73D06702"/>
    <w:rsid w:val="73D54DC1"/>
    <w:rsid w:val="742D852D"/>
    <w:rsid w:val="7446113A"/>
    <w:rsid w:val="74F386A6"/>
    <w:rsid w:val="752F15A3"/>
    <w:rsid w:val="7530BCAB"/>
    <w:rsid w:val="7575CDFB"/>
    <w:rsid w:val="7581B07E"/>
    <w:rsid w:val="75C8DDCD"/>
    <w:rsid w:val="7601B9AA"/>
    <w:rsid w:val="763C1892"/>
    <w:rsid w:val="764060AE"/>
    <w:rsid w:val="76906A2B"/>
    <w:rsid w:val="771AA399"/>
    <w:rsid w:val="771FA8EC"/>
    <w:rsid w:val="774BAB50"/>
    <w:rsid w:val="774FA08E"/>
    <w:rsid w:val="7786AE3C"/>
    <w:rsid w:val="77B8643B"/>
    <w:rsid w:val="77DBA339"/>
    <w:rsid w:val="780F3AB4"/>
    <w:rsid w:val="7810BD8F"/>
    <w:rsid w:val="782FA5FA"/>
    <w:rsid w:val="7834E825"/>
    <w:rsid w:val="7845CBF3"/>
    <w:rsid w:val="78624530"/>
    <w:rsid w:val="787B0E0D"/>
    <w:rsid w:val="789067EA"/>
    <w:rsid w:val="78993540"/>
    <w:rsid w:val="78FC04CA"/>
    <w:rsid w:val="7903C12D"/>
    <w:rsid w:val="79615215"/>
    <w:rsid w:val="798BF53D"/>
    <w:rsid w:val="79A19A5B"/>
    <w:rsid w:val="79EE717E"/>
    <w:rsid w:val="7AC7509A"/>
    <w:rsid w:val="7AE94194"/>
    <w:rsid w:val="7AF7A498"/>
    <w:rsid w:val="7B5FD7D4"/>
    <w:rsid w:val="7B698717"/>
    <w:rsid w:val="7BC06F48"/>
    <w:rsid w:val="7BF7EEAD"/>
    <w:rsid w:val="7C07B03F"/>
    <w:rsid w:val="7C1294B0"/>
    <w:rsid w:val="7C5B1611"/>
    <w:rsid w:val="7C5EDC4F"/>
    <w:rsid w:val="7C6826EE"/>
    <w:rsid w:val="7CCCD00B"/>
    <w:rsid w:val="7CDDF718"/>
    <w:rsid w:val="7D535F74"/>
    <w:rsid w:val="7D554417"/>
    <w:rsid w:val="7D570984"/>
    <w:rsid w:val="7E262566"/>
    <w:rsid w:val="7E70F10A"/>
    <w:rsid w:val="7F0489FF"/>
    <w:rsid w:val="7F271423"/>
    <w:rsid w:val="7F3BF652"/>
    <w:rsid w:val="7F57893D"/>
    <w:rsid w:val="7F7FC730"/>
    <w:rsid w:val="7F85BF92"/>
    <w:rsid w:val="7F929ADD"/>
    <w:rsid w:val="7F93670F"/>
    <w:rsid w:val="7FE2F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D9F0C"/>
  <w15:docId w15:val="{2BF3F631-63AF-488B-9F37-C5439320C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0856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856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3261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F5241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08565E"/>
    <w:pPr>
      <w:ind w:left="720"/>
      <w:contextualSpacing/>
    </w:pPr>
  </w:style>
  <w:style w:type="character" w:customStyle="1" w:styleId="10">
    <w:name w:val="Заголовок 1 Знак"/>
    <w:basedOn w:val="a1"/>
    <w:link w:val="1"/>
    <w:uiPriority w:val="9"/>
    <w:rsid w:val="0008565E"/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a6">
    <w:name w:val="Subtitle"/>
    <w:basedOn w:val="a0"/>
    <w:next w:val="a0"/>
    <w:link w:val="a7"/>
    <w:uiPriority w:val="11"/>
    <w:qFormat/>
    <w:rsid w:val="0008565E"/>
    <w:pPr>
      <w:numPr>
        <w:ilvl w:val="1"/>
      </w:numPr>
    </w:pPr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a7">
    <w:name w:val="Подзаголовок Знак"/>
    <w:basedOn w:val="a1"/>
    <w:link w:val="a6"/>
    <w:uiPriority w:val="11"/>
    <w:rsid w:val="0008565E"/>
    <w:rPr>
      <w:rFonts w:asciiTheme="majorHAnsi" w:eastAsiaTheme="majorEastAsia" w:hAnsiTheme="majorHAnsi" w:cstheme="majorBidi"/>
      <w:i/>
      <w:iCs/>
      <w:color w:val="3494BA" w:themeColor="accent1"/>
      <w:spacing w:val="15"/>
      <w:sz w:val="24"/>
      <w:szCs w:val="24"/>
    </w:rPr>
  </w:style>
  <w:style w:type="character" w:customStyle="1" w:styleId="20">
    <w:name w:val="Заголовок 2 Знак"/>
    <w:basedOn w:val="a1"/>
    <w:link w:val="2"/>
    <w:uiPriority w:val="9"/>
    <w:rsid w:val="0008565E"/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character" w:styleId="a8">
    <w:name w:val="Book Title"/>
    <w:basedOn w:val="a1"/>
    <w:uiPriority w:val="33"/>
    <w:qFormat/>
    <w:rsid w:val="0008565E"/>
    <w:rPr>
      <w:b/>
      <w:bCs/>
      <w:smallCaps/>
      <w:spacing w:val="5"/>
    </w:rPr>
  </w:style>
  <w:style w:type="character" w:customStyle="1" w:styleId="40">
    <w:name w:val="Заголовок 4 Знак"/>
    <w:basedOn w:val="a1"/>
    <w:link w:val="4"/>
    <w:uiPriority w:val="9"/>
    <w:semiHidden/>
    <w:rsid w:val="00F5241A"/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table" w:customStyle="1" w:styleId="-311">
    <w:name w:val="Список-таблица 3 — акцент 11"/>
    <w:basedOn w:val="a2"/>
    <w:uiPriority w:val="48"/>
    <w:rsid w:val="00F5241A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character" w:styleId="a9">
    <w:name w:val="annotation reference"/>
    <w:basedOn w:val="a1"/>
    <w:uiPriority w:val="99"/>
    <w:semiHidden/>
    <w:unhideWhenUsed/>
    <w:rsid w:val="00F5241A"/>
    <w:rPr>
      <w:sz w:val="16"/>
      <w:szCs w:val="16"/>
    </w:rPr>
  </w:style>
  <w:style w:type="paragraph" w:styleId="aa">
    <w:name w:val="annotation text"/>
    <w:basedOn w:val="a0"/>
    <w:link w:val="ab"/>
    <w:uiPriority w:val="99"/>
    <w:unhideWhenUsed/>
    <w:rsid w:val="00F5241A"/>
    <w:pPr>
      <w:spacing w:line="240" w:lineRule="auto"/>
    </w:pPr>
    <w:rPr>
      <w:color w:val="276E8B" w:themeColor="accent1" w:themeShade="BF"/>
      <w:sz w:val="20"/>
      <w:szCs w:val="20"/>
    </w:rPr>
  </w:style>
  <w:style w:type="character" w:customStyle="1" w:styleId="ab">
    <w:name w:val="Текст примечания Знак"/>
    <w:basedOn w:val="a1"/>
    <w:link w:val="aa"/>
    <w:uiPriority w:val="99"/>
    <w:rsid w:val="00F5241A"/>
    <w:rPr>
      <w:color w:val="276E8B" w:themeColor="accent1" w:themeShade="BF"/>
      <w:sz w:val="20"/>
      <w:szCs w:val="20"/>
    </w:rPr>
  </w:style>
  <w:style w:type="paragraph" w:styleId="ac">
    <w:name w:val="Balloon Text"/>
    <w:basedOn w:val="a0"/>
    <w:link w:val="ad"/>
    <w:uiPriority w:val="99"/>
    <w:semiHidden/>
    <w:unhideWhenUsed/>
    <w:rsid w:val="00F52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1"/>
    <w:link w:val="ac"/>
    <w:uiPriority w:val="99"/>
    <w:semiHidden/>
    <w:rsid w:val="00F5241A"/>
    <w:rPr>
      <w:rFonts w:ascii="Tahoma" w:hAnsi="Tahoma" w:cs="Tahoma"/>
      <w:sz w:val="16"/>
      <w:szCs w:val="16"/>
    </w:rPr>
  </w:style>
  <w:style w:type="paragraph" w:styleId="a">
    <w:name w:val="List Bullet"/>
    <w:basedOn w:val="a0"/>
    <w:uiPriority w:val="99"/>
    <w:unhideWhenUsed/>
    <w:rsid w:val="004A4083"/>
    <w:pPr>
      <w:numPr>
        <w:numId w:val="3"/>
      </w:numPr>
      <w:contextualSpacing/>
    </w:pPr>
  </w:style>
  <w:style w:type="character" w:customStyle="1" w:styleId="a5">
    <w:name w:val="Абзац списка Знак"/>
    <w:basedOn w:val="a1"/>
    <w:link w:val="a4"/>
    <w:uiPriority w:val="34"/>
    <w:locked/>
    <w:rsid w:val="00D15026"/>
  </w:style>
  <w:style w:type="paragraph" w:styleId="ae">
    <w:name w:val="annotation subject"/>
    <w:basedOn w:val="aa"/>
    <w:next w:val="aa"/>
    <w:link w:val="af"/>
    <w:uiPriority w:val="99"/>
    <w:semiHidden/>
    <w:unhideWhenUsed/>
    <w:rsid w:val="00E04D81"/>
    <w:rPr>
      <w:b/>
      <w:bCs/>
      <w:color w:val="auto"/>
    </w:rPr>
  </w:style>
  <w:style w:type="character" w:customStyle="1" w:styleId="af">
    <w:name w:val="Тема примечания Знак"/>
    <w:basedOn w:val="ab"/>
    <w:link w:val="ae"/>
    <w:uiPriority w:val="99"/>
    <w:semiHidden/>
    <w:rsid w:val="00E04D81"/>
    <w:rPr>
      <w:b/>
      <w:bCs/>
      <w:color w:val="276E8B" w:themeColor="accent1" w:themeShade="BF"/>
      <w:sz w:val="20"/>
      <w:szCs w:val="20"/>
    </w:rPr>
  </w:style>
  <w:style w:type="paragraph" w:styleId="af0">
    <w:name w:val="header"/>
    <w:basedOn w:val="a0"/>
    <w:link w:val="af1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Верхний колонтитул Знак"/>
    <w:basedOn w:val="a1"/>
    <w:link w:val="af0"/>
    <w:rsid w:val="00573C64"/>
  </w:style>
  <w:style w:type="paragraph" w:styleId="af2">
    <w:name w:val="footer"/>
    <w:basedOn w:val="a0"/>
    <w:link w:val="af3"/>
    <w:uiPriority w:val="99"/>
    <w:unhideWhenUsed/>
    <w:rsid w:val="005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3">
    <w:name w:val="Нижний колонтитул Знак"/>
    <w:basedOn w:val="a1"/>
    <w:link w:val="af2"/>
    <w:uiPriority w:val="99"/>
    <w:rsid w:val="00573C64"/>
  </w:style>
  <w:style w:type="table" w:styleId="-45">
    <w:name w:val="Grid Table 4 Accent 5"/>
    <w:basedOn w:val="a2"/>
    <w:uiPriority w:val="49"/>
    <w:rsid w:val="0004693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character" w:styleId="af4">
    <w:name w:val="Hyperlink"/>
    <w:basedOn w:val="a1"/>
    <w:uiPriority w:val="99"/>
    <w:unhideWhenUsed/>
    <w:rsid w:val="00F87B89"/>
    <w:rPr>
      <w:color w:val="6B9F25" w:themeColor="hyperlink"/>
      <w:u w:val="single"/>
    </w:rPr>
  </w:style>
  <w:style w:type="paragraph" w:customStyle="1" w:styleId="paragraph">
    <w:name w:val="paragraph"/>
    <w:basedOn w:val="a0"/>
    <w:rsid w:val="007050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a1"/>
    <w:rsid w:val="007050DA"/>
  </w:style>
  <w:style w:type="character" w:customStyle="1" w:styleId="eop">
    <w:name w:val="eop"/>
    <w:basedOn w:val="a1"/>
    <w:rsid w:val="007050DA"/>
  </w:style>
  <w:style w:type="character" w:customStyle="1" w:styleId="spellingerror">
    <w:name w:val="spellingerror"/>
    <w:basedOn w:val="a1"/>
    <w:rsid w:val="007050DA"/>
  </w:style>
  <w:style w:type="character" w:customStyle="1" w:styleId="30">
    <w:name w:val="Заголовок 3 Знак"/>
    <w:basedOn w:val="a1"/>
    <w:link w:val="3"/>
    <w:uiPriority w:val="9"/>
    <w:semiHidden/>
    <w:rsid w:val="003261AC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table" w:styleId="af5">
    <w:name w:val="Table Grid"/>
    <w:basedOn w:val="a2"/>
    <w:uiPriority w:val="59"/>
    <w:rsid w:val="002A6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OC Heading"/>
    <w:basedOn w:val="1"/>
    <w:next w:val="a0"/>
    <w:uiPriority w:val="39"/>
    <w:unhideWhenUsed/>
    <w:qFormat/>
    <w:rsid w:val="00AF29F1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21">
    <w:name w:val="toc 2"/>
    <w:basedOn w:val="a0"/>
    <w:next w:val="a0"/>
    <w:autoRedefine/>
    <w:uiPriority w:val="39"/>
    <w:unhideWhenUsed/>
    <w:rsid w:val="00E85AAD"/>
    <w:pPr>
      <w:tabs>
        <w:tab w:val="right" w:leader="dot" w:pos="9345"/>
      </w:tabs>
      <w:spacing w:after="100"/>
      <w:ind w:left="220"/>
    </w:pPr>
  </w:style>
  <w:style w:type="paragraph" w:styleId="11">
    <w:name w:val="toc 1"/>
    <w:basedOn w:val="a0"/>
    <w:next w:val="a0"/>
    <w:autoRedefine/>
    <w:uiPriority w:val="39"/>
    <w:unhideWhenUsed/>
    <w:rsid w:val="002918F9"/>
    <w:pPr>
      <w:spacing w:after="100" w:line="259" w:lineRule="auto"/>
    </w:pPr>
    <w:rPr>
      <w:rFonts w:eastAsiaTheme="minorEastAsia" w:cs="Times New Roman"/>
      <w:lang w:val="en-US"/>
    </w:rPr>
  </w:style>
  <w:style w:type="paragraph" w:styleId="31">
    <w:name w:val="toc 3"/>
    <w:basedOn w:val="a0"/>
    <w:next w:val="a0"/>
    <w:autoRedefine/>
    <w:uiPriority w:val="39"/>
    <w:unhideWhenUsed/>
    <w:rsid w:val="002918F9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customStyle="1" w:styleId="UnresolvedMention1">
    <w:name w:val="Unresolved Mention1"/>
    <w:basedOn w:val="a1"/>
    <w:uiPriority w:val="99"/>
    <w:unhideWhenUsed/>
    <w:rsid w:val="00F176FF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F176FF"/>
    <w:rPr>
      <w:color w:val="2B579A"/>
      <w:shd w:val="clear" w:color="auto" w:fill="E1DFDD"/>
    </w:rPr>
  </w:style>
  <w:style w:type="character" w:styleId="af7">
    <w:name w:val="line number"/>
    <w:basedOn w:val="a1"/>
    <w:uiPriority w:val="99"/>
    <w:semiHidden/>
    <w:unhideWhenUsed/>
    <w:rsid w:val="00F176FF"/>
  </w:style>
  <w:style w:type="paragraph" w:styleId="af8">
    <w:name w:val="Normal (Web)"/>
    <w:basedOn w:val="a0"/>
    <w:uiPriority w:val="99"/>
    <w:unhideWhenUsed/>
    <w:rsid w:val="0069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f9">
    <w:name w:val="Unresolved Mention"/>
    <w:basedOn w:val="a1"/>
    <w:uiPriority w:val="99"/>
    <w:unhideWhenUsed/>
    <w:rsid w:val="000B047D"/>
    <w:rPr>
      <w:color w:val="605E5C"/>
      <w:shd w:val="clear" w:color="auto" w:fill="E1DFDD"/>
    </w:rPr>
  </w:style>
  <w:style w:type="character" w:styleId="afa">
    <w:name w:val="Mention"/>
    <w:basedOn w:val="a1"/>
    <w:uiPriority w:val="99"/>
    <w:unhideWhenUsed/>
    <w:rsid w:val="000B047D"/>
    <w:rPr>
      <w:color w:val="2B579A"/>
      <w:shd w:val="clear" w:color="auto" w:fill="E1DFDD"/>
    </w:rPr>
  </w:style>
  <w:style w:type="paragraph" w:styleId="afb">
    <w:name w:val="Revision"/>
    <w:hidden/>
    <w:uiPriority w:val="99"/>
    <w:semiHidden/>
    <w:rsid w:val="005A3BDA"/>
    <w:pPr>
      <w:spacing w:after="0" w:line="240" w:lineRule="auto"/>
    </w:pPr>
  </w:style>
  <w:style w:type="character" w:styleId="afc">
    <w:name w:val="FollowedHyperlink"/>
    <w:basedOn w:val="a1"/>
    <w:uiPriority w:val="99"/>
    <w:semiHidden/>
    <w:unhideWhenUsed/>
    <w:rsid w:val="00ED2565"/>
    <w:rPr>
      <w:color w:val="9F6715" w:themeColor="followedHyperlink"/>
      <w:u w:val="single"/>
    </w:rPr>
  </w:style>
  <w:style w:type="paragraph" w:styleId="afd">
    <w:name w:val="Body Text"/>
    <w:basedOn w:val="a0"/>
    <w:link w:val="afe"/>
    <w:rsid w:val="004B1E8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afe">
    <w:name w:val="Основной текст Знак"/>
    <w:basedOn w:val="a1"/>
    <w:link w:val="afd"/>
    <w:rsid w:val="004B1E8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ff">
    <w:name w:val="No Spacing"/>
    <w:uiPriority w:val="1"/>
    <w:qFormat/>
    <w:rsid w:val="000C24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9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5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df31ed-7ff2-41ec-b6c1-1c1f6da05f86">
      <Terms xmlns="http://schemas.microsoft.com/office/infopath/2007/PartnerControls"/>
    </lcf76f155ced4ddcb4097134ff3c332f>
    <TaxCatchAll xmlns="33657ff0-7cb7-4f2d-96fc-73bda646904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BAB6A19D8E244195BCE1FB4B26961C" ma:contentTypeVersion="18" ma:contentTypeDescription="Create a new document." ma:contentTypeScope="" ma:versionID="14be9ccb99414a486001cc0e10adf737">
  <xsd:schema xmlns:xsd="http://www.w3.org/2001/XMLSchema" xmlns:xs="http://www.w3.org/2001/XMLSchema" xmlns:p="http://schemas.microsoft.com/office/2006/metadata/properties" xmlns:ns2="50df31ed-7ff2-41ec-b6c1-1c1f6da05f86" xmlns:ns3="33657ff0-7cb7-4f2d-96fc-73bda6469047" targetNamespace="http://schemas.microsoft.com/office/2006/metadata/properties" ma:root="true" ma:fieldsID="088c51f269402e331363e5951c36072c" ns2:_="" ns3:_="">
    <xsd:import namespace="50df31ed-7ff2-41ec-b6c1-1c1f6da05f86"/>
    <xsd:import namespace="33657ff0-7cb7-4f2d-96fc-73bda64690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f31ed-7ff2-41ec-b6c1-1c1f6da05f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e9ba71-4ee1-496d-b3d1-5050098d1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57ff0-7cb7-4f2d-96fc-73bda64690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43719c-1f82-4f58-be48-fc15c78b1fbb}" ma:internalName="TaxCatchAll" ma:showField="CatchAllData" ma:web="33657ff0-7cb7-4f2d-96fc-73bda64690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BE1C9-AAB5-49B5-B053-70C8CE1B0F2E}">
  <ds:schemaRefs>
    <ds:schemaRef ds:uri="http://schemas.microsoft.com/office/2006/metadata/properties"/>
    <ds:schemaRef ds:uri="http://schemas.microsoft.com/office/infopath/2007/PartnerControls"/>
    <ds:schemaRef ds:uri="50df31ed-7ff2-41ec-b6c1-1c1f6da05f86"/>
    <ds:schemaRef ds:uri="33657ff0-7cb7-4f2d-96fc-73bda6469047"/>
  </ds:schemaRefs>
</ds:datastoreItem>
</file>

<file path=customXml/itemProps2.xml><?xml version="1.0" encoding="utf-8"?>
<ds:datastoreItem xmlns:ds="http://schemas.openxmlformats.org/officeDocument/2006/customXml" ds:itemID="{5064A507-B204-40E1-81F1-ACCF56149A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f31ed-7ff2-41ec-b6c1-1c1f6da05f86"/>
    <ds:schemaRef ds:uri="33657ff0-7cb7-4f2d-96fc-73bda6469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86A32D-6942-460B-941B-7C737C0024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06790F-EEE5-43FB-9334-A4979E941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</Pages>
  <Words>316</Words>
  <Characters>2271</Characters>
  <Application>Microsoft Office Word</Application>
  <DocSecurity>0</DocSecurity>
  <Lines>48</Lines>
  <Paragraphs>3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range Business Services</Company>
  <LinksUpToDate>false</LinksUpToDate>
  <CharactersWithSpaces>2549</CharactersWithSpaces>
  <SharedDoc>false</SharedDoc>
  <HLinks>
    <vt:vector size="90" baseType="variant">
      <vt:variant>
        <vt:i4>7012425</vt:i4>
      </vt:variant>
      <vt:variant>
        <vt:i4>84</vt:i4>
      </vt:variant>
      <vt:variant>
        <vt:i4>0</vt:i4>
      </vt:variant>
      <vt:variant>
        <vt:i4>5</vt:i4>
      </vt:variant>
      <vt:variant>
        <vt:lpwstr>mailto:complaintsprocurement@tbcbank.uz</vt:lpwstr>
      </vt:variant>
      <vt:variant>
        <vt:lpwstr/>
      </vt:variant>
      <vt:variant>
        <vt:i4>7798799</vt:i4>
      </vt:variant>
      <vt:variant>
        <vt:i4>81</vt:i4>
      </vt:variant>
      <vt:variant>
        <vt:i4>0</vt:i4>
      </vt:variant>
      <vt:variant>
        <vt:i4>5</vt:i4>
      </vt:variant>
      <vt:variant>
        <vt:lpwstr>mailto:tender062@tbcbank.uz</vt:lpwstr>
      </vt:variant>
      <vt:variant>
        <vt:lpwstr/>
      </vt:variant>
      <vt:variant>
        <vt:i4>163845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22421</vt:lpwstr>
      </vt:variant>
      <vt:variant>
        <vt:i4>157292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22420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22419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22418</vt:lpwstr>
      </vt:variant>
      <vt:variant>
        <vt:i4>203167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22417</vt:lpwstr>
      </vt:variant>
      <vt:variant>
        <vt:i4>19661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22416</vt:lpwstr>
      </vt:variant>
      <vt:variant>
        <vt:i4>19006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22415</vt:lpwstr>
      </vt:variant>
      <vt:variant>
        <vt:i4>18350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22414</vt:lpwstr>
      </vt:variant>
      <vt:variant>
        <vt:i4>17695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22413</vt:lpwstr>
      </vt:variant>
      <vt:variant>
        <vt:i4>17039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22412</vt:lpwstr>
      </vt:variant>
      <vt:variant>
        <vt:i4>163845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22411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22410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224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yana Khametova</dc:creator>
  <cp:keywords/>
  <dc:description/>
  <cp:lastModifiedBy>Yuliya Lim</cp:lastModifiedBy>
  <cp:revision>112</cp:revision>
  <cp:lastPrinted>2025-02-04T07:13:00Z</cp:lastPrinted>
  <dcterms:created xsi:type="dcterms:W3CDTF">2025-02-04T07:17:00Z</dcterms:created>
  <dcterms:modified xsi:type="dcterms:W3CDTF">2026-03-1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AB6A19D8E244195BCE1FB4B26961C</vt:lpwstr>
  </property>
  <property fmtid="{D5CDD505-2E9C-101B-9397-08002B2CF9AE}" pid="3" name="MediaServiceImageTags">
    <vt:lpwstr/>
  </property>
</Properties>
</file>